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FDCC8" w14:textId="77777777" w:rsidR="007451E8" w:rsidRPr="007451E8" w:rsidRDefault="007451E8" w:rsidP="007451E8">
      <w:pPr>
        <w:jc w:val="center"/>
        <w:rPr>
          <w:rFonts w:ascii="Times New Roman" w:hAnsi="Times New Roman"/>
          <w:b/>
          <w:bCs/>
          <w:color w:val="000000"/>
          <w:sz w:val="28"/>
        </w:rPr>
      </w:pPr>
      <w:r w:rsidRPr="007451E8">
        <w:rPr>
          <w:rFonts w:ascii="Times New Roman" w:hAnsi="Times New Roman"/>
          <w:b/>
          <w:bCs/>
          <w:color w:val="000000"/>
          <w:sz w:val="28"/>
        </w:rPr>
        <w:t xml:space="preserve">American Rescue Plan (ARP) </w:t>
      </w:r>
    </w:p>
    <w:p w14:paraId="4BF5B4C1" w14:textId="65F5CEA9" w:rsidR="007451E8" w:rsidRPr="007451E8" w:rsidRDefault="007451E8" w:rsidP="007451E8">
      <w:pPr>
        <w:jc w:val="center"/>
        <w:rPr>
          <w:rFonts w:ascii="Times New Roman" w:hAnsi="Times New Roman"/>
          <w:b/>
          <w:bCs/>
          <w:color w:val="000000"/>
          <w:sz w:val="28"/>
        </w:rPr>
      </w:pPr>
      <w:r>
        <w:rPr>
          <w:rFonts w:ascii="Times New Roman" w:hAnsi="Times New Roman"/>
          <w:b/>
          <w:bCs/>
          <w:color w:val="000000"/>
          <w:sz w:val="28"/>
        </w:rPr>
        <w:t xml:space="preserve">SHIP </w:t>
      </w:r>
      <w:r w:rsidRPr="007451E8">
        <w:rPr>
          <w:rFonts w:ascii="Times New Roman" w:hAnsi="Times New Roman"/>
          <w:b/>
          <w:bCs/>
          <w:color w:val="000000"/>
          <w:sz w:val="28"/>
        </w:rPr>
        <w:t xml:space="preserve">COVID-19 Testing and Mitigation </w:t>
      </w:r>
      <w:r>
        <w:rPr>
          <w:rFonts w:ascii="Times New Roman" w:hAnsi="Times New Roman"/>
          <w:b/>
          <w:bCs/>
          <w:color w:val="000000"/>
          <w:sz w:val="28"/>
        </w:rPr>
        <w:t>P</w:t>
      </w:r>
      <w:r w:rsidRPr="007451E8">
        <w:rPr>
          <w:rFonts w:ascii="Times New Roman" w:hAnsi="Times New Roman"/>
          <w:b/>
          <w:bCs/>
          <w:color w:val="000000"/>
          <w:sz w:val="28"/>
        </w:rPr>
        <w:t>rogram</w:t>
      </w:r>
    </w:p>
    <w:p w14:paraId="394F748B" w14:textId="33940BE0" w:rsidR="00143E80" w:rsidRDefault="007451E8" w:rsidP="007451E8">
      <w:pPr>
        <w:jc w:val="center"/>
        <w:rPr>
          <w:rFonts w:ascii="Times New Roman" w:hAnsi="Times New Roman"/>
          <w:b/>
          <w:bCs/>
          <w:color w:val="000000"/>
          <w:sz w:val="28"/>
        </w:rPr>
      </w:pPr>
      <w:r w:rsidRPr="007451E8">
        <w:rPr>
          <w:rFonts w:ascii="Times New Roman" w:hAnsi="Times New Roman"/>
          <w:b/>
          <w:bCs/>
          <w:color w:val="000000"/>
          <w:sz w:val="28"/>
        </w:rPr>
        <w:t>FY21 Hospital</w:t>
      </w:r>
      <w:r w:rsidR="00ED5347">
        <w:rPr>
          <w:rFonts w:ascii="Times New Roman" w:hAnsi="Times New Roman"/>
          <w:b/>
          <w:bCs/>
          <w:color w:val="000000"/>
          <w:sz w:val="28"/>
        </w:rPr>
        <w:t xml:space="preserve"> Quarterly Report Form (Option A</w:t>
      </w:r>
      <w:r w:rsidRPr="007451E8">
        <w:rPr>
          <w:rFonts w:ascii="Times New Roman" w:hAnsi="Times New Roman"/>
          <w:b/>
          <w:bCs/>
          <w:color w:val="000000"/>
          <w:sz w:val="28"/>
        </w:rPr>
        <w:t>)</w:t>
      </w:r>
    </w:p>
    <w:p w14:paraId="51985277" w14:textId="77777777" w:rsidR="00ED5347" w:rsidRDefault="00ED5347" w:rsidP="007451E8">
      <w:pPr>
        <w:jc w:val="center"/>
        <w:rPr>
          <w:rFonts w:cstheme="minorHAnsi"/>
          <w:b/>
          <w:i/>
          <w:color w:val="3333FF"/>
          <w:sz w:val="24"/>
        </w:rPr>
      </w:pPr>
    </w:p>
    <w:p w14:paraId="40E9C4E5" w14:textId="51494F63" w:rsidR="00BD0F11" w:rsidRPr="00ED5347" w:rsidRDefault="002804E8" w:rsidP="00143E80">
      <w:pPr>
        <w:jc w:val="center"/>
        <w:rPr>
          <w:rFonts w:cstheme="minorHAnsi"/>
          <w:b/>
          <w:bCs/>
          <w:i/>
          <w:iCs/>
          <w:color w:val="3333FF"/>
          <w:sz w:val="24"/>
        </w:rPr>
      </w:pPr>
      <w:r w:rsidRPr="00ED5347">
        <w:rPr>
          <w:rFonts w:cstheme="minorHAnsi"/>
          <w:b/>
          <w:bCs/>
          <w:i/>
          <w:iCs/>
          <w:color w:val="3333FF"/>
          <w:sz w:val="24"/>
        </w:rPr>
        <w:t xml:space="preserve">Please email </w:t>
      </w:r>
      <w:r w:rsidR="00C25A64" w:rsidRPr="00ED5347">
        <w:rPr>
          <w:rFonts w:cstheme="minorHAnsi"/>
          <w:b/>
          <w:bCs/>
          <w:i/>
          <w:iCs/>
          <w:color w:val="3333FF"/>
          <w:sz w:val="24"/>
        </w:rPr>
        <w:t xml:space="preserve">completed </w:t>
      </w:r>
      <w:r w:rsidRPr="00ED5347">
        <w:rPr>
          <w:rFonts w:cstheme="minorHAnsi"/>
          <w:b/>
          <w:bCs/>
          <w:i/>
          <w:iCs/>
          <w:color w:val="3333FF"/>
          <w:sz w:val="24"/>
        </w:rPr>
        <w:t xml:space="preserve">form to </w:t>
      </w:r>
      <w:r w:rsidRPr="00ED5347">
        <w:rPr>
          <w:rFonts w:cstheme="minorHAnsi"/>
          <w:b/>
          <w:bCs/>
          <w:i/>
          <w:iCs/>
          <w:color w:val="3333FF"/>
          <w:sz w:val="24"/>
          <w:highlight w:val="yellow"/>
        </w:rPr>
        <w:t>[</w:t>
      </w:r>
      <w:r w:rsidR="008F2C23" w:rsidRPr="00ED5347">
        <w:rPr>
          <w:rFonts w:cstheme="minorHAnsi"/>
          <w:b/>
          <w:bCs/>
          <w:i/>
          <w:iCs/>
          <w:color w:val="3333FF"/>
          <w:sz w:val="24"/>
          <w:highlight w:val="yellow"/>
        </w:rPr>
        <w:t xml:space="preserve">Insert </w:t>
      </w:r>
      <w:r w:rsidRPr="00ED5347">
        <w:rPr>
          <w:rFonts w:cstheme="minorHAnsi"/>
          <w:b/>
          <w:bCs/>
          <w:i/>
          <w:iCs/>
          <w:color w:val="3333FF"/>
          <w:sz w:val="24"/>
          <w:highlight w:val="yellow"/>
        </w:rPr>
        <w:t>SHIP Coordinator name and email]</w:t>
      </w:r>
      <w:r w:rsidR="00766C26" w:rsidRPr="00ED5347">
        <w:rPr>
          <w:rFonts w:cstheme="minorHAnsi"/>
          <w:b/>
          <w:bCs/>
          <w:i/>
          <w:iCs/>
          <w:color w:val="3333FF"/>
          <w:sz w:val="24"/>
        </w:rPr>
        <w:t xml:space="preserve"> by </w:t>
      </w:r>
      <w:r w:rsidR="00766C26" w:rsidRPr="00ED5347">
        <w:rPr>
          <w:rFonts w:cstheme="minorHAnsi"/>
          <w:b/>
          <w:bCs/>
          <w:i/>
          <w:iCs/>
          <w:color w:val="3333FF"/>
          <w:sz w:val="24"/>
          <w:highlight w:val="yellow"/>
        </w:rPr>
        <w:t>[due date]</w:t>
      </w:r>
      <w:r w:rsidR="00143E80" w:rsidRPr="00ED5347">
        <w:rPr>
          <w:rFonts w:cstheme="minorHAnsi"/>
          <w:b/>
          <w:bCs/>
          <w:i/>
          <w:iCs/>
          <w:color w:val="3333FF"/>
          <w:sz w:val="24"/>
          <w:highlight w:val="yellow"/>
        </w:rPr>
        <w:t>.</w:t>
      </w:r>
    </w:p>
    <w:p w14:paraId="6CD8ADED" w14:textId="58A7463F" w:rsidR="00D7315E" w:rsidRPr="00ED5347" w:rsidRDefault="00D7315E" w:rsidP="00BD0F11">
      <w:pPr>
        <w:jc w:val="center"/>
        <w:rPr>
          <w:rFonts w:cstheme="minorHAnsi"/>
          <w:b/>
          <w:strike/>
          <w:sz w:val="24"/>
        </w:rPr>
      </w:pPr>
    </w:p>
    <w:p w14:paraId="243ED2F4" w14:textId="1C4726AD" w:rsidR="00766C26" w:rsidRPr="00ED5347" w:rsidRDefault="00766C26" w:rsidP="00BD0F11">
      <w:pPr>
        <w:jc w:val="center"/>
        <w:rPr>
          <w:rFonts w:cstheme="minorHAnsi"/>
          <w:bCs/>
          <w:sz w:val="24"/>
        </w:rPr>
      </w:pPr>
      <w:r w:rsidRPr="00ED5347">
        <w:rPr>
          <w:rFonts w:cstheme="minorHAnsi"/>
          <w:bCs/>
          <w:sz w:val="24"/>
        </w:rPr>
        <w:t>Reporting Period:</w:t>
      </w:r>
      <w:r w:rsidRPr="00ED5347">
        <w:rPr>
          <w:rFonts w:cstheme="minorHAnsi"/>
          <w:b/>
          <w:sz w:val="24"/>
        </w:rPr>
        <w:t xml:space="preserve"> </w:t>
      </w:r>
      <w:r w:rsidRPr="00ED5347">
        <w:rPr>
          <w:rFonts w:cstheme="minorHAnsi"/>
          <w:bCs/>
          <w:sz w:val="24"/>
          <w:highlight w:val="yellow"/>
        </w:rPr>
        <w:t>[</w:t>
      </w:r>
      <w:r w:rsidR="008F2C23" w:rsidRPr="00ED5347">
        <w:rPr>
          <w:rFonts w:cstheme="minorHAnsi"/>
          <w:bCs/>
          <w:sz w:val="24"/>
          <w:highlight w:val="yellow"/>
        </w:rPr>
        <w:t xml:space="preserve">Insert </w:t>
      </w:r>
      <w:r w:rsidRPr="00ED5347">
        <w:rPr>
          <w:rFonts w:cstheme="minorHAnsi"/>
          <w:bCs/>
          <w:sz w:val="24"/>
          <w:highlight w:val="yellow"/>
        </w:rPr>
        <w:t>mm/dd/</w:t>
      </w:r>
      <w:proofErr w:type="spellStart"/>
      <w:r w:rsidRPr="00ED5347">
        <w:rPr>
          <w:rFonts w:cstheme="minorHAnsi"/>
          <w:bCs/>
          <w:sz w:val="24"/>
          <w:highlight w:val="yellow"/>
        </w:rPr>
        <w:t>yyyy</w:t>
      </w:r>
      <w:proofErr w:type="spellEnd"/>
      <w:r w:rsidRPr="00ED5347">
        <w:rPr>
          <w:rFonts w:cstheme="minorHAnsi"/>
          <w:bCs/>
          <w:sz w:val="24"/>
          <w:highlight w:val="yellow"/>
        </w:rPr>
        <w:t xml:space="preserve"> – mm/dd/</w:t>
      </w:r>
      <w:proofErr w:type="spellStart"/>
      <w:r w:rsidRPr="00ED5347">
        <w:rPr>
          <w:rFonts w:cstheme="minorHAnsi"/>
          <w:bCs/>
          <w:sz w:val="24"/>
          <w:highlight w:val="yellow"/>
        </w:rPr>
        <w:t>yyyy</w:t>
      </w:r>
      <w:proofErr w:type="spellEnd"/>
      <w:r w:rsidRPr="00ED5347">
        <w:rPr>
          <w:rFonts w:cstheme="minorHAnsi"/>
          <w:bCs/>
          <w:sz w:val="24"/>
          <w:highlight w:val="yellow"/>
        </w:rPr>
        <w:t>]</w:t>
      </w:r>
    </w:p>
    <w:p w14:paraId="24CB8230" w14:textId="2374E979" w:rsidR="007148F6" w:rsidRPr="00E02E79" w:rsidRDefault="007148F6" w:rsidP="00315130">
      <w:pPr>
        <w:rPr>
          <w:rFonts w:cstheme="minorHAnsi"/>
          <w:sz w:val="24"/>
        </w:rPr>
      </w:pPr>
    </w:p>
    <w:p w14:paraId="48C752D7" w14:textId="5828EDD1" w:rsidR="003047B7" w:rsidRPr="0017724E" w:rsidRDefault="003047B7" w:rsidP="00513422">
      <w:pPr>
        <w:rPr>
          <w:rFonts w:cstheme="minorHAnsi"/>
          <w:sz w:val="16"/>
          <w:szCs w:val="16"/>
        </w:rPr>
      </w:pPr>
    </w:p>
    <w:p w14:paraId="12C2E13B" w14:textId="2677A9DA" w:rsidR="00E33A23" w:rsidRPr="00F73CA2" w:rsidRDefault="003C61A4" w:rsidP="00513422">
      <w:pPr>
        <w:rPr>
          <w:rFonts w:cstheme="minorHAnsi"/>
          <w:b/>
          <w:bCs/>
          <w:szCs w:val="22"/>
        </w:rPr>
      </w:pPr>
      <w:r w:rsidRPr="00F73CA2">
        <w:rPr>
          <w:rFonts w:cstheme="minorHAnsi"/>
          <w:b/>
          <w:bCs/>
          <w:noProof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BBDE1F" wp14:editId="29F18D83">
                <wp:simplePos x="0" y="0"/>
                <wp:positionH relativeFrom="column">
                  <wp:posOffset>1039962</wp:posOffset>
                </wp:positionH>
                <wp:positionV relativeFrom="paragraph">
                  <wp:posOffset>179218</wp:posOffset>
                </wp:positionV>
                <wp:extent cx="5092607" cy="0"/>
                <wp:effectExtent l="0" t="0" r="0" b="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9260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E8739E" id="Straight Connector 3" o:spid="_x0000_s1026" alt="&quot;&quot;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1.9pt,14.1pt" to="482.9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" strokecolor="black [3213]"/>
            </w:pict>
          </mc:Fallback>
        </mc:AlternateContent>
      </w:r>
      <w:r w:rsidR="00E33A23" w:rsidRPr="00F73CA2">
        <w:rPr>
          <w:rFonts w:cstheme="minorHAnsi"/>
          <w:b/>
          <w:bCs/>
          <w:szCs w:val="22"/>
        </w:rPr>
        <w:t>Hospital Name:</w:t>
      </w:r>
    </w:p>
    <w:p w14:paraId="26A69300" w14:textId="77777777" w:rsidR="003047B7" w:rsidRDefault="003047B7" w:rsidP="00513422">
      <w:pPr>
        <w:rPr>
          <w:rFonts w:cstheme="minorHAnsi"/>
          <w:sz w:val="24"/>
        </w:rPr>
      </w:pPr>
    </w:p>
    <w:p w14:paraId="6AACAE8F" w14:textId="124012FA" w:rsidR="007533D5" w:rsidRPr="00231056" w:rsidRDefault="00E02E79" w:rsidP="00513422">
      <w:pPr>
        <w:rPr>
          <w:rFonts w:cstheme="minorHAnsi"/>
          <w:szCs w:val="22"/>
        </w:rPr>
      </w:pPr>
      <w:r w:rsidRPr="00231056">
        <w:rPr>
          <w:rFonts w:cstheme="minorHAnsi"/>
          <w:szCs w:val="22"/>
        </w:rPr>
        <w:t xml:space="preserve">Please indicate the amount of </w:t>
      </w:r>
      <w:r w:rsidR="007A42B8">
        <w:rPr>
          <w:rFonts w:cstheme="minorHAnsi"/>
          <w:szCs w:val="22"/>
        </w:rPr>
        <w:t>Testing and Mitigation</w:t>
      </w:r>
      <w:r w:rsidRPr="00231056">
        <w:rPr>
          <w:rFonts w:cstheme="minorHAnsi"/>
          <w:szCs w:val="22"/>
        </w:rPr>
        <w:t xml:space="preserve"> funds spent </w:t>
      </w:r>
      <w:r w:rsidR="003F1FD2" w:rsidRPr="00231056">
        <w:rPr>
          <w:rFonts w:cstheme="minorHAnsi"/>
          <w:szCs w:val="22"/>
        </w:rPr>
        <w:t xml:space="preserve">during </w:t>
      </w:r>
      <w:r w:rsidRPr="00231056">
        <w:rPr>
          <w:rFonts w:cstheme="minorHAnsi"/>
          <w:szCs w:val="22"/>
        </w:rPr>
        <w:t>this reporting period</w:t>
      </w:r>
      <w:r w:rsidR="003F1FD2" w:rsidRPr="00231056">
        <w:rPr>
          <w:rFonts w:cstheme="minorHAnsi"/>
          <w:szCs w:val="22"/>
        </w:rPr>
        <w:t>.</w:t>
      </w:r>
    </w:p>
    <w:p w14:paraId="454D124A" w14:textId="2E714734" w:rsidR="00E513F9" w:rsidRPr="00E02E79" w:rsidRDefault="00E513F9">
      <w:pPr>
        <w:rPr>
          <w:rFonts w:cstheme="minorHAnsi"/>
          <w:bCs/>
          <w:color w:val="E36C0A" w:themeColor="accent6" w:themeShade="BF"/>
          <w:sz w:val="12"/>
          <w:szCs w:val="12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890"/>
        <w:gridCol w:w="3420"/>
      </w:tblGrid>
      <w:tr w:rsidR="00E513F9" w:rsidRPr="00E02E79" w14:paraId="731E5BE7" w14:textId="77777777" w:rsidTr="00912EA9">
        <w:tc>
          <w:tcPr>
            <w:tcW w:w="1890" w:type="dxa"/>
            <w:shd w:val="clear" w:color="auto" w:fill="DBE5F1" w:themeFill="accent1" w:themeFillTint="33"/>
          </w:tcPr>
          <w:p w14:paraId="3B9BD33C" w14:textId="4A9AC809" w:rsidR="00E513F9" w:rsidRPr="00231056" w:rsidRDefault="00E513F9" w:rsidP="00E02E79">
            <w:pPr>
              <w:spacing w:before="60" w:after="60"/>
              <w:rPr>
                <w:rFonts w:cstheme="minorHAnsi"/>
                <w:b/>
              </w:rPr>
            </w:pPr>
            <w:r w:rsidRPr="00231056">
              <w:rPr>
                <w:rFonts w:cstheme="minorHAnsi"/>
                <w:b/>
              </w:rPr>
              <w:t>Category</w:t>
            </w:r>
          </w:p>
        </w:tc>
        <w:tc>
          <w:tcPr>
            <w:tcW w:w="3420" w:type="dxa"/>
            <w:shd w:val="clear" w:color="auto" w:fill="DBE5F1" w:themeFill="accent1" w:themeFillTint="33"/>
          </w:tcPr>
          <w:p w14:paraId="6403714C" w14:textId="79CB7215" w:rsidR="00E513F9" w:rsidRPr="00231056" w:rsidRDefault="0098491C" w:rsidP="00E02E79">
            <w:pPr>
              <w:spacing w:before="60" w:after="60"/>
              <w:rPr>
                <w:rFonts w:cstheme="minorHAnsi"/>
                <w:b/>
              </w:rPr>
            </w:pPr>
            <w:r w:rsidRPr="00231056">
              <w:rPr>
                <w:rFonts w:cstheme="minorHAnsi"/>
                <w:b/>
              </w:rPr>
              <w:t xml:space="preserve">Total </w:t>
            </w:r>
            <w:r w:rsidR="00E513F9" w:rsidRPr="00231056">
              <w:rPr>
                <w:rFonts w:cstheme="minorHAnsi"/>
                <w:b/>
              </w:rPr>
              <w:t>Amount</w:t>
            </w:r>
          </w:p>
        </w:tc>
      </w:tr>
      <w:tr w:rsidR="00E513F9" w:rsidRPr="00E02E79" w14:paraId="012F670A" w14:textId="77777777" w:rsidTr="00912EA9">
        <w:tc>
          <w:tcPr>
            <w:tcW w:w="1890" w:type="dxa"/>
          </w:tcPr>
          <w:p w14:paraId="6EB8B150" w14:textId="6D2FFAFF" w:rsidR="00E513F9" w:rsidRPr="00231056" w:rsidRDefault="007A42B8" w:rsidP="00E02E79">
            <w:pPr>
              <w:spacing w:before="60" w:after="6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esting</w:t>
            </w:r>
          </w:p>
        </w:tc>
        <w:tc>
          <w:tcPr>
            <w:tcW w:w="3420" w:type="dxa"/>
          </w:tcPr>
          <w:p w14:paraId="3E7748C4" w14:textId="2155401B" w:rsidR="00E513F9" w:rsidRPr="00231056" w:rsidRDefault="00E02E79" w:rsidP="00E02E79">
            <w:pPr>
              <w:spacing w:before="60" w:after="60"/>
              <w:rPr>
                <w:rFonts w:cstheme="minorHAnsi"/>
                <w:bCs/>
              </w:rPr>
            </w:pPr>
            <w:r w:rsidRPr="00231056">
              <w:rPr>
                <w:rFonts w:cstheme="minorHAnsi"/>
                <w:bCs/>
              </w:rPr>
              <w:t>$</w:t>
            </w:r>
          </w:p>
        </w:tc>
      </w:tr>
      <w:tr w:rsidR="00E513F9" w:rsidRPr="00E02E79" w14:paraId="67D4D489" w14:textId="77777777" w:rsidTr="00912EA9">
        <w:tc>
          <w:tcPr>
            <w:tcW w:w="1890" w:type="dxa"/>
          </w:tcPr>
          <w:p w14:paraId="1290AA53" w14:textId="4965ADA1" w:rsidR="00E513F9" w:rsidRPr="00231056" w:rsidRDefault="007A42B8" w:rsidP="00E02E79">
            <w:pPr>
              <w:spacing w:before="60" w:after="6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Mitigation</w:t>
            </w:r>
          </w:p>
        </w:tc>
        <w:tc>
          <w:tcPr>
            <w:tcW w:w="3420" w:type="dxa"/>
          </w:tcPr>
          <w:p w14:paraId="52E2F4C4" w14:textId="5E891DDB" w:rsidR="00E513F9" w:rsidRPr="00231056" w:rsidRDefault="00E02E79" w:rsidP="00E02E79">
            <w:pPr>
              <w:spacing w:before="60" w:after="60"/>
              <w:rPr>
                <w:rFonts w:cstheme="minorHAnsi"/>
                <w:bCs/>
              </w:rPr>
            </w:pPr>
            <w:r w:rsidRPr="00231056">
              <w:rPr>
                <w:rFonts w:cstheme="minorHAnsi"/>
                <w:bCs/>
              </w:rPr>
              <w:t>$</w:t>
            </w:r>
          </w:p>
        </w:tc>
      </w:tr>
      <w:tr w:rsidR="00E513F9" w:rsidRPr="00E02E79" w14:paraId="0585B59C" w14:textId="77777777" w:rsidTr="00912EA9">
        <w:tc>
          <w:tcPr>
            <w:tcW w:w="1890" w:type="dxa"/>
          </w:tcPr>
          <w:p w14:paraId="1327A939" w14:textId="36C8B949" w:rsidR="00E513F9" w:rsidRPr="00AB388C" w:rsidRDefault="00E513F9" w:rsidP="00E02E79">
            <w:pPr>
              <w:spacing w:before="60" w:after="60"/>
              <w:rPr>
                <w:rFonts w:cstheme="minorHAnsi"/>
                <w:b/>
                <w:color w:val="C00000"/>
              </w:rPr>
            </w:pPr>
            <w:r w:rsidRPr="00AB388C">
              <w:rPr>
                <w:rFonts w:cstheme="minorHAnsi"/>
                <w:b/>
                <w:color w:val="C00000"/>
              </w:rPr>
              <w:t>Total spent:</w:t>
            </w:r>
          </w:p>
        </w:tc>
        <w:tc>
          <w:tcPr>
            <w:tcW w:w="3420" w:type="dxa"/>
          </w:tcPr>
          <w:p w14:paraId="7393BB4F" w14:textId="588DA594" w:rsidR="00E513F9" w:rsidRPr="00231056" w:rsidRDefault="00E02E79" w:rsidP="00E02E79">
            <w:pPr>
              <w:spacing w:before="60" w:after="60"/>
              <w:rPr>
                <w:rFonts w:cstheme="minorHAnsi"/>
                <w:bCs/>
              </w:rPr>
            </w:pPr>
            <w:r w:rsidRPr="00231056">
              <w:rPr>
                <w:rFonts w:cstheme="minorHAnsi"/>
                <w:bCs/>
              </w:rPr>
              <w:t>$</w:t>
            </w:r>
          </w:p>
        </w:tc>
      </w:tr>
    </w:tbl>
    <w:p w14:paraId="27399A2E" w14:textId="77777777" w:rsidR="0025748D" w:rsidRPr="00FD0EC7" w:rsidRDefault="0025748D" w:rsidP="0025748D">
      <w:pPr>
        <w:rPr>
          <w:rFonts w:cstheme="minorHAnsi"/>
          <w:bCs/>
          <w:color w:val="E36C0A" w:themeColor="accent6" w:themeShade="BF"/>
          <w:sz w:val="16"/>
          <w:szCs w:val="16"/>
        </w:rPr>
      </w:pPr>
    </w:p>
    <w:p w14:paraId="67DCAE86" w14:textId="6D902167" w:rsidR="0025748D" w:rsidRDefault="00AB60C9" w:rsidP="0025748D">
      <w:pPr>
        <w:rPr>
          <w:rFonts w:cstheme="minorHAnsi"/>
          <w:bCs/>
          <w:szCs w:val="22"/>
        </w:rPr>
      </w:pPr>
      <w:r w:rsidRPr="00AB60C9">
        <w:rPr>
          <w:rFonts w:cstheme="minorHAnsi"/>
          <w:b/>
          <w:szCs w:val="22"/>
        </w:rPr>
        <w:t>Instructions:</w:t>
      </w:r>
      <w:r>
        <w:rPr>
          <w:rFonts w:cstheme="minorHAnsi"/>
          <w:bCs/>
          <w:szCs w:val="22"/>
        </w:rPr>
        <w:t xml:space="preserve"> </w:t>
      </w:r>
      <w:r w:rsidR="00AB388C" w:rsidRPr="00A54241">
        <w:rPr>
          <w:rFonts w:cstheme="minorHAnsi"/>
          <w:szCs w:val="22"/>
        </w:rPr>
        <w:t xml:space="preserve">Please </w:t>
      </w:r>
      <w:r w:rsidR="00AB388C">
        <w:rPr>
          <w:rFonts w:cstheme="minorHAnsi"/>
          <w:szCs w:val="22"/>
        </w:rPr>
        <w:t xml:space="preserve">complete this form to </w:t>
      </w:r>
      <w:r w:rsidR="00AB388C" w:rsidRPr="00A54241">
        <w:rPr>
          <w:rFonts w:cstheme="minorHAnsi"/>
          <w:szCs w:val="22"/>
        </w:rPr>
        <w:t xml:space="preserve">provide </w:t>
      </w:r>
      <w:r w:rsidR="00AB388C">
        <w:rPr>
          <w:rFonts w:cstheme="minorHAnsi"/>
          <w:szCs w:val="22"/>
        </w:rPr>
        <w:t xml:space="preserve">details on use of </w:t>
      </w:r>
      <w:r w:rsidR="00AB388C" w:rsidRPr="00A54241">
        <w:rPr>
          <w:rFonts w:cstheme="minorHAnsi"/>
          <w:szCs w:val="22"/>
        </w:rPr>
        <w:t xml:space="preserve">COVID </w:t>
      </w:r>
      <w:r w:rsidR="00AB388C">
        <w:rPr>
          <w:rFonts w:cstheme="minorHAnsi"/>
          <w:szCs w:val="22"/>
        </w:rPr>
        <w:t xml:space="preserve">Testing &amp; Mitigation </w:t>
      </w:r>
      <w:r w:rsidR="00AB388C" w:rsidRPr="00A54241">
        <w:rPr>
          <w:rFonts w:cstheme="minorHAnsi"/>
          <w:szCs w:val="22"/>
        </w:rPr>
        <w:t>fund</w:t>
      </w:r>
      <w:r w:rsidR="00AB388C">
        <w:rPr>
          <w:rFonts w:cstheme="minorHAnsi"/>
          <w:szCs w:val="22"/>
        </w:rPr>
        <w:t xml:space="preserve">s. </w:t>
      </w:r>
      <w:r w:rsidR="00AB388C" w:rsidRPr="00CB5C25">
        <w:t xml:space="preserve"> </w:t>
      </w:r>
      <w:r w:rsidR="00AB388C">
        <w:rPr>
          <w:rFonts w:cstheme="minorHAnsi"/>
          <w:szCs w:val="22"/>
        </w:rPr>
        <w:t xml:space="preserve">All activities </w:t>
      </w:r>
      <w:r w:rsidR="00AB388C" w:rsidRPr="00CB5C25">
        <w:rPr>
          <w:rFonts w:cstheme="minorHAnsi"/>
          <w:szCs w:val="22"/>
        </w:rPr>
        <w:t xml:space="preserve">must be appropriate given relevant clinical and public health guidance. For examples, visit the CDC </w:t>
      </w:r>
      <w:r w:rsidR="00AB388C" w:rsidRPr="0059744F">
        <w:rPr>
          <w:rFonts w:cstheme="minorHAnsi"/>
          <w:color w:val="000000"/>
          <w:shd w:val="clear" w:color="auto" w:fill="FFFFFF"/>
        </w:rPr>
        <w:t xml:space="preserve">the </w:t>
      </w:r>
      <w:hyperlink r:id="rId13" w:history="1">
        <w:r w:rsidR="00AB388C" w:rsidRPr="0059744F">
          <w:rPr>
            <w:rStyle w:val="Hyperlink"/>
            <w:rFonts w:cstheme="minorHAnsi"/>
            <w:shd w:val="clear" w:color="auto" w:fill="FFFFFF"/>
          </w:rPr>
          <w:t>CDC Community Mitigation Framework</w:t>
        </w:r>
      </w:hyperlink>
      <w:r w:rsidR="00AB388C">
        <w:rPr>
          <w:rStyle w:val="Hyperlink"/>
          <w:rFonts w:cstheme="minorHAnsi"/>
          <w:shd w:val="clear" w:color="auto" w:fill="FFFFFF"/>
        </w:rPr>
        <w:t xml:space="preserve"> </w:t>
      </w:r>
      <w:r w:rsidR="00AB388C" w:rsidRPr="00CB5C25">
        <w:rPr>
          <w:rFonts w:cstheme="minorHAnsi"/>
          <w:szCs w:val="22"/>
        </w:rPr>
        <w:t xml:space="preserve">website. </w:t>
      </w:r>
      <w:r w:rsidR="00AB388C" w:rsidRPr="00CB5C25">
        <w:rPr>
          <w:rFonts w:cstheme="minorHAnsi"/>
          <w:color w:val="C00000"/>
          <w:szCs w:val="22"/>
        </w:rPr>
        <w:t>Reminder</w:t>
      </w:r>
      <w:r w:rsidR="00AB388C">
        <w:rPr>
          <w:rFonts w:cstheme="minorHAnsi"/>
          <w:szCs w:val="22"/>
        </w:rPr>
        <w:t xml:space="preserve">: </w:t>
      </w:r>
      <w:r w:rsidR="00AB388C" w:rsidRPr="00CB5C25">
        <w:rPr>
          <w:rFonts w:cstheme="minorHAnsi"/>
          <w:szCs w:val="22"/>
        </w:rPr>
        <w:t xml:space="preserve">Funding may not be used for any activity related to vaccine purchase or distribution, but could be used for community vaccine education activities. </w:t>
      </w:r>
      <w:r w:rsidR="00AB388C">
        <w:rPr>
          <w:rFonts w:cstheme="minorHAnsi"/>
          <w:szCs w:val="22"/>
        </w:rPr>
        <w:t xml:space="preserve"> </w:t>
      </w:r>
      <w:r w:rsidR="0025748D" w:rsidRPr="00231056">
        <w:rPr>
          <w:rFonts w:cstheme="minorHAnsi"/>
          <w:bCs/>
          <w:szCs w:val="22"/>
        </w:rPr>
        <w:t xml:space="preserve">If you have questions about purchase eligibility, contact </w:t>
      </w:r>
      <w:r w:rsidR="0025748D" w:rsidRPr="00231056">
        <w:rPr>
          <w:rFonts w:cstheme="minorHAnsi"/>
          <w:bCs/>
          <w:szCs w:val="22"/>
          <w:highlight w:val="yellow"/>
        </w:rPr>
        <w:t>[SHIP Coordinator name and email].</w:t>
      </w:r>
    </w:p>
    <w:p w14:paraId="4D5E5504" w14:textId="4EA571B0" w:rsidR="00E33718" w:rsidRDefault="00E33718" w:rsidP="0025748D">
      <w:pPr>
        <w:rPr>
          <w:rFonts w:cstheme="minorHAnsi"/>
          <w:bCs/>
          <w:szCs w:val="22"/>
        </w:rPr>
      </w:pPr>
    </w:p>
    <w:p w14:paraId="2DD53FE6" w14:textId="74611D29" w:rsidR="00E33718" w:rsidRDefault="00E33718" w:rsidP="00E33718">
      <w:pPr>
        <w:rPr>
          <w:rFonts w:cstheme="minorHAnsi"/>
          <w:szCs w:val="22"/>
        </w:rPr>
      </w:pPr>
      <w:r w:rsidRPr="00231056">
        <w:rPr>
          <w:rFonts w:cstheme="minorHAnsi"/>
          <w:b/>
          <w:bCs/>
          <w:szCs w:val="22"/>
        </w:rPr>
        <w:t>Equipment Definition:</w:t>
      </w:r>
      <w:r w:rsidRPr="00231056">
        <w:rPr>
          <w:rFonts w:cstheme="minorHAnsi"/>
          <w:szCs w:val="22"/>
        </w:rPr>
        <w:t xml:space="preserve"> Tangible personal property (including information technology systems); has a useful life of more than one year; is moveable, and has a per-unit acquisition cost of at least $5,000.</w:t>
      </w:r>
    </w:p>
    <w:p w14:paraId="4CA8B331" w14:textId="7721BC40" w:rsidR="00F15E31" w:rsidRDefault="00F15E31" w:rsidP="00E33718">
      <w:pPr>
        <w:rPr>
          <w:rFonts w:cstheme="minorHAnsi"/>
          <w:szCs w:val="22"/>
        </w:rPr>
      </w:pPr>
    </w:p>
    <w:p w14:paraId="643FE878" w14:textId="30111DBF" w:rsidR="00F15E31" w:rsidRDefault="00F15E31" w:rsidP="00E33718">
      <w:r w:rsidRPr="00F15E31">
        <w:rPr>
          <w:rFonts w:cstheme="minorHAnsi"/>
          <w:b/>
          <w:szCs w:val="22"/>
        </w:rPr>
        <w:t>Minor Alteration/Renovation</w:t>
      </w:r>
      <w:r w:rsidR="002C1BE7">
        <w:rPr>
          <w:rFonts w:cstheme="minorHAnsi"/>
          <w:b/>
          <w:szCs w:val="22"/>
        </w:rPr>
        <w:t xml:space="preserve"> Definition: </w:t>
      </w:r>
      <w:r w:rsidR="002C1BE7">
        <w:rPr>
          <w:rFonts w:cstheme="minorHAnsi"/>
          <w:szCs w:val="22"/>
        </w:rPr>
        <w:t>W</w:t>
      </w:r>
      <w:r w:rsidR="002C1BE7">
        <w:t>ork that changes the interior arrangements or other physical characteristics of an existing</w:t>
      </w:r>
      <w:r w:rsidR="002C1BE7">
        <w:rPr>
          <w:spacing w:val="1"/>
        </w:rPr>
        <w:t xml:space="preserve"> </w:t>
      </w:r>
      <w:r w:rsidR="002C1BE7">
        <w:rPr>
          <w:spacing w:val="-1"/>
        </w:rPr>
        <w:t xml:space="preserve">facility </w:t>
      </w:r>
      <w:r w:rsidR="002C1BE7">
        <w:t>or installed equipment so that it can be used more effectively for its currently designated</w:t>
      </w:r>
      <w:r w:rsidR="002C1BE7">
        <w:rPr>
          <w:spacing w:val="-47"/>
        </w:rPr>
        <w:t xml:space="preserve"> </w:t>
      </w:r>
      <w:r w:rsidR="002C1BE7">
        <w:t>purpose or adapted to an alternative use to meet a programmatic requirement. Alteration and</w:t>
      </w:r>
      <w:r w:rsidR="002C1BE7">
        <w:rPr>
          <w:spacing w:val="1"/>
        </w:rPr>
        <w:t xml:space="preserve"> </w:t>
      </w:r>
      <w:r w:rsidR="002C1BE7">
        <w:t>renovation may include work referred to as improvements, conversion, rehabilitation,</w:t>
      </w:r>
      <w:r w:rsidR="002C1BE7">
        <w:rPr>
          <w:spacing w:val="1"/>
        </w:rPr>
        <w:t xml:space="preserve"> </w:t>
      </w:r>
      <w:r w:rsidR="002C1BE7">
        <w:rPr>
          <w:spacing w:val="-1"/>
        </w:rPr>
        <w:t>remodeling, or</w:t>
      </w:r>
      <w:r w:rsidR="002C1BE7">
        <w:t xml:space="preserve"> </w:t>
      </w:r>
      <w:r w:rsidR="002C1BE7">
        <w:rPr>
          <w:spacing w:val="-1"/>
        </w:rPr>
        <w:t xml:space="preserve">modernization, but is distinguished </w:t>
      </w:r>
      <w:r w:rsidR="002C1BE7">
        <w:t>from construction and large-scale permanent</w:t>
      </w:r>
      <w:r w:rsidR="002C1BE7">
        <w:rPr>
          <w:spacing w:val="-47"/>
        </w:rPr>
        <w:t xml:space="preserve"> </w:t>
      </w:r>
      <w:r w:rsidR="002C1BE7">
        <w:t xml:space="preserve">improvements.  </w:t>
      </w:r>
    </w:p>
    <w:p w14:paraId="57FC9E58" w14:textId="77777777" w:rsidR="002C1BE7" w:rsidRDefault="002C1BE7" w:rsidP="002C1BE7">
      <w:pPr>
        <w:pStyle w:val="BodyText"/>
        <w:spacing w:line="235" w:lineRule="auto"/>
        <w:ind w:right="707"/>
        <w:rPr>
          <w:spacing w:val="-1"/>
        </w:rPr>
      </w:pPr>
    </w:p>
    <w:p w14:paraId="0E155EAA" w14:textId="1AFF8777" w:rsidR="002C1BE7" w:rsidRDefault="002C1BE7" w:rsidP="002C1BE7">
      <w:pPr>
        <w:pStyle w:val="BodyText"/>
        <w:spacing w:line="235" w:lineRule="auto"/>
        <w:ind w:right="707"/>
      </w:pPr>
      <w:r>
        <w:rPr>
          <w:spacing w:val="-1"/>
        </w:rPr>
        <w:t xml:space="preserve">A/R activities </w:t>
      </w:r>
      <w:r>
        <w:t>may not increase the total square footage of existing buildings, and may not be part of</w:t>
      </w:r>
      <w:r>
        <w:rPr>
          <w:spacing w:val="-47"/>
        </w:rPr>
        <w:t xml:space="preserve"> </w:t>
      </w:r>
      <w:r>
        <w:t xml:space="preserve">larger construction projects. A/R projects may not exceed a total cost of $500,000. The following activities are </w:t>
      </w:r>
      <w:r>
        <w:rPr>
          <w:b/>
          <w:u w:val="single"/>
        </w:rPr>
        <w:t>not</w:t>
      </w:r>
      <w:r>
        <w:rPr>
          <w:b/>
        </w:rPr>
        <w:t xml:space="preserve"> </w:t>
      </w:r>
      <w:r>
        <w:t>categorized as minor A/R and are</w:t>
      </w:r>
      <w:r>
        <w:rPr>
          <w:spacing w:val="1"/>
        </w:rPr>
        <w:t xml:space="preserve"> </w:t>
      </w:r>
      <w:r>
        <w:rPr>
          <w:b/>
          <w:u w:val="single"/>
        </w:rPr>
        <w:t>unallowable</w:t>
      </w:r>
      <w:r>
        <w:rPr>
          <w:b/>
          <w:spacing w:val="-19"/>
        </w:rPr>
        <w:t xml:space="preserve"> </w:t>
      </w:r>
      <w:r>
        <w:t>under SHIP COVID-19 Testing and Mitigation Program:</w:t>
      </w:r>
    </w:p>
    <w:p w14:paraId="1F7F1623" w14:textId="77777777" w:rsidR="00556D8D" w:rsidRPr="00556D8D" w:rsidRDefault="002C1BE7" w:rsidP="00556D8D">
      <w:pPr>
        <w:pStyle w:val="ListParagraph"/>
        <w:widowControl w:val="0"/>
        <w:numPr>
          <w:ilvl w:val="0"/>
          <w:numId w:val="50"/>
        </w:numPr>
        <w:tabs>
          <w:tab w:val="left" w:pos="840"/>
          <w:tab w:val="left" w:pos="841"/>
        </w:tabs>
        <w:autoSpaceDE w:val="0"/>
        <w:autoSpaceDN w:val="0"/>
        <w:spacing w:line="276" w:lineRule="exact"/>
      </w:pPr>
      <w:r w:rsidRPr="00556D8D">
        <w:t xml:space="preserve">Construction of a building </w:t>
      </w:r>
      <w:proofErr w:type="gramStart"/>
      <w:r w:rsidRPr="00556D8D">
        <w:t>addition;</w:t>
      </w:r>
      <w:proofErr w:type="gramEnd"/>
    </w:p>
    <w:p w14:paraId="3284D4DB" w14:textId="6D4C344B" w:rsidR="002C1BE7" w:rsidRPr="00556D8D" w:rsidRDefault="002C1BE7" w:rsidP="00556D8D">
      <w:pPr>
        <w:pStyle w:val="ListParagraph"/>
        <w:widowControl w:val="0"/>
        <w:numPr>
          <w:ilvl w:val="0"/>
          <w:numId w:val="50"/>
        </w:numPr>
        <w:tabs>
          <w:tab w:val="left" w:pos="840"/>
          <w:tab w:val="left" w:pos="841"/>
        </w:tabs>
        <w:autoSpaceDE w:val="0"/>
        <w:autoSpaceDN w:val="0"/>
        <w:spacing w:line="276" w:lineRule="exact"/>
      </w:pPr>
      <w:r w:rsidRPr="00556D8D">
        <w:t xml:space="preserve">Construction of a new </w:t>
      </w:r>
      <w:proofErr w:type="gramStart"/>
      <w:r w:rsidRPr="00556D8D">
        <w:t>building;</w:t>
      </w:r>
      <w:proofErr w:type="gramEnd"/>
    </w:p>
    <w:p w14:paraId="2CE6A79B" w14:textId="77777777" w:rsidR="002C1BE7" w:rsidRPr="00556D8D" w:rsidRDefault="002C1BE7" w:rsidP="002C1BE7">
      <w:pPr>
        <w:pStyle w:val="ListParagraph"/>
        <w:widowControl w:val="0"/>
        <w:numPr>
          <w:ilvl w:val="0"/>
          <w:numId w:val="50"/>
        </w:numPr>
        <w:tabs>
          <w:tab w:val="left" w:pos="840"/>
          <w:tab w:val="left" w:pos="841"/>
        </w:tabs>
        <w:autoSpaceDE w:val="0"/>
        <w:autoSpaceDN w:val="0"/>
        <w:spacing w:line="276" w:lineRule="exact"/>
      </w:pPr>
      <w:r>
        <w:t>Installation</w:t>
      </w:r>
      <w:r w:rsidRPr="00556D8D">
        <w:t xml:space="preserve"> </w:t>
      </w:r>
      <w:r>
        <w:t>of</w:t>
      </w:r>
      <w:r w:rsidRPr="00556D8D">
        <w:t xml:space="preserve"> </w:t>
      </w:r>
      <w:r>
        <w:t>a</w:t>
      </w:r>
      <w:r w:rsidRPr="00556D8D">
        <w:t xml:space="preserve"> </w:t>
      </w:r>
      <w:r>
        <w:t>modular</w:t>
      </w:r>
      <w:r w:rsidRPr="00556D8D">
        <w:t xml:space="preserve"> </w:t>
      </w:r>
      <w:proofErr w:type="gramStart"/>
      <w:r>
        <w:t>building;</w:t>
      </w:r>
      <w:proofErr w:type="gramEnd"/>
    </w:p>
    <w:p w14:paraId="27B8BB2E" w14:textId="77777777" w:rsidR="002C1BE7" w:rsidRPr="00556D8D" w:rsidRDefault="002C1BE7" w:rsidP="00556D8D">
      <w:pPr>
        <w:pStyle w:val="ListParagraph"/>
        <w:widowControl w:val="0"/>
        <w:numPr>
          <w:ilvl w:val="0"/>
          <w:numId w:val="50"/>
        </w:numPr>
        <w:tabs>
          <w:tab w:val="left" w:pos="840"/>
          <w:tab w:val="left" w:pos="841"/>
        </w:tabs>
        <w:autoSpaceDE w:val="0"/>
        <w:autoSpaceDN w:val="0"/>
        <w:spacing w:line="276" w:lineRule="exact"/>
      </w:pPr>
      <w:r>
        <w:t>Building</w:t>
      </w:r>
      <w:r w:rsidRPr="00556D8D">
        <w:t xml:space="preserve"> </w:t>
      </w:r>
      <w:proofErr w:type="gramStart"/>
      <w:r>
        <w:t>expansions;</w:t>
      </w:r>
      <w:proofErr w:type="gramEnd"/>
    </w:p>
    <w:p w14:paraId="74F18D54" w14:textId="77777777" w:rsidR="002C1BE7" w:rsidRDefault="002C1BE7" w:rsidP="002C1BE7">
      <w:pPr>
        <w:pStyle w:val="ListParagraph"/>
        <w:widowControl w:val="0"/>
        <w:numPr>
          <w:ilvl w:val="0"/>
          <w:numId w:val="50"/>
        </w:numPr>
        <w:tabs>
          <w:tab w:val="left" w:pos="840"/>
          <w:tab w:val="left" w:pos="841"/>
        </w:tabs>
        <w:autoSpaceDE w:val="0"/>
        <w:autoSpaceDN w:val="0"/>
        <w:spacing w:line="276" w:lineRule="exact"/>
        <w:rPr>
          <w:rFonts w:ascii="Symbol" w:hAnsi="Symbol" w:hint="eastAsia"/>
        </w:rPr>
      </w:pPr>
      <w:r w:rsidRPr="00556D8D">
        <w:t>Work that increases the building</w:t>
      </w:r>
      <w:r>
        <w:rPr>
          <w:spacing w:val="21"/>
        </w:rPr>
        <w:t xml:space="preserve"> </w:t>
      </w:r>
      <w:r>
        <w:t>footprint;</w:t>
      </w:r>
      <w:r>
        <w:rPr>
          <w:spacing w:val="2"/>
        </w:rPr>
        <w:t xml:space="preserve"> </w:t>
      </w:r>
      <w:r>
        <w:t>and</w:t>
      </w:r>
    </w:p>
    <w:p w14:paraId="71C7C380" w14:textId="77777777" w:rsidR="002C1BE7" w:rsidRDefault="002C1BE7" w:rsidP="002C1BE7">
      <w:pPr>
        <w:pStyle w:val="ListParagraph"/>
        <w:widowControl w:val="0"/>
        <w:numPr>
          <w:ilvl w:val="0"/>
          <w:numId w:val="50"/>
        </w:numPr>
        <w:tabs>
          <w:tab w:val="left" w:pos="840"/>
          <w:tab w:val="left" w:pos="841"/>
        </w:tabs>
        <w:autoSpaceDE w:val="0"/>
        <w:autoSpaceDN w:val="0"/>
        <w:spacing w:before="8" w:line="274" w:lineRule="exact"/>
        <w:rPr>
          <w:rFonts w:ascii="Symbol" w:hAnsi="Symbol" w:hint="eastAsia"/>
        </w:rPr>
      </w:pPr>
      <w:r>
        <w:t>Significant</w:t>
      </w:r>
      <w:r>
        <w:rPr>
          <w:spacing w:val="-1"/>
        </w:rPr>
        <w:t xml:space="preserve"> </w:t>
      </w:r>
      <w:r>
        <w:t>new</w:t>
      </w:r>
      <w:r>
        <w:rPr>
          <w:spacing w:val="-5"/>
        </w:rPr>
        <w:t xml:space="preserve"> </w:t>
      </w:r>
      <w:r>
        <w:t>ground</w:t>
      </w:r>
      <w:r>
        <w:rPr>
          <w:spacing w:val="-10"/>
        </w:rPr>
        <w:t xml:space="preserve"> </w:t>
      </w:r>
      <w:r>
        <w:t>disturbance.</w:t>
      </w:r>
    </w:p>
    <w:p w14:paraId="1BAF066D" w14:textId="50D01098" w:rsidR="002C1BE7" w:rsidRDefault="002C1BE7" w:rsidP="00E33718">
      <w:pPr>
        <w:rPr>
          <w:rFonts w:cstheme="minorHAnsi"/>
          <w:b/>
          <w:szCs w:val="22"/>
        </w:rPr>
      </w:pPr>
    </w:p>
    <w:p w14:paraId="7F8901D8" w14:textId="77777777" w:rsidR="002C1BE7" w:rsidRPr="0022383D" w:rsidRDefault="002C1BE7" w:rsidP="002C1BE7">
      <w:pPr>
        <w:pStyle w:val="BodyText"/>
        <w:ind w:left="120" w:right="343" w:hanging="1"/>
        <w:rPr>
          <w:rFonts w:ascii="Symbol" w:hAnsi="Symbol"/>
          <w:i/>
          <w:color w:val="1F487C"/>
          <w:sz w:val="24"/>
        </w:rPr>
      </w:pPr>
      <w:r w:rsidRPr="00DC29D9">
        <w:rPr>
          <w:color w:val="C00000"/>
        </w:rPr>
        <w:t>Reminder</w:t>
      </w:r>
      <w:r>
        <w:t xml:space="preserve">: </w:t>
      </w:r>
      <w:r w:rsidRPr="0022383D">
        <w:rPr>
          <w:bCs/>
        </w:rPr>
        <w:t>For the SHIP COVID Testing program hospitals requesting to spend more than 50% of their award on minor A/R must receive approval from the HRSA Project Officer.</w:t>
      </w:r>
    </w:p>
    <w:p w14:paraId="18204664" w14:textId="77777777" w:rsidR="0025748D" w:rsidRPr="00231056" w:rsidRDefault="0025748D" w:rsidP="0025748D">
      <w:pPr>
        <w:rPr>
          <w:rFonts w:cstheme="minorHAnsi"/>
          <w:b/>
          <w:szCs w:val="22"/>
          <w:u w:val="single"/>
        </w:rPr>
      </w:pPr>
    </w:p>
    <w:p w14:paraId="2D8A68D8" w14:textId="72B848EE" w:rsidR="001721B4" w:rsidRPr="000A7D8B" w:rsidRDefault="00E57152" w:rsidP="005B27A8">
      <w:pPr>
        <w:pStyle w:val="Heading1"/>
        <w:rPr>
          <w:color w:val="4F81BD" w:themeColor="accent1"/>
        </w:rPr>
      </w:pPr>
      <w:r w:rsidRPr="00DC29D9">
        <w:rPr>
          <w:color w:val="1F497D" w:themeColor="text2"/>
        </w:rPr>
        <w:t xml:space="preserve">Category: </w:t>
      </w:r>
      <w:r w:rsidR="005759E9" w:rsidRPr="00DC29D9">
        <w:rPr>
          <w:color w:val="1F497D" w:themeColor="text2"/>
        </w:rPr>
        <w:t xml:space="preserve">COVID </w:t>
      </w:r>
      <w:r w:rsidR="006B570B" w:rsidRPr="00DC29D9">
        <w:rPr>
          <w:color w:val="1F497D" w:themeColor="text2"/>
        </w:rPr>
        <w:t>Testing</w:t>
      </w:r>
      <w:r w:rsidR="00FC09CE" w:rsidRPr="00DC29D9">
        <w:rPr>
          <w:color w:val="1F497D" w:themeColor="text2"/>
        </w:rPr>
        <w:t xml:space="preserve"> - Purchase and administer COVID-19 tests</w:t>
      </w:r>
    </w:p>
    <w:p w14:paraId="6F81613C" w14:textId="045B495C" w:rsidR="00831610" w:rsidRDefault="00831610">
      <w:pPr>
        <w:rPr>
          <w:rFonts w:cstheme="minorHAnsi"/>
          <w:b/>
          <w:szCs w:val="22"/>
          <w:u w:val="single"/>
        </w:rPr>
      </w:pPr>
    </w:p>
    <w:p w14:paraId="3D1A0A37" w14:textId="32D5D0FC" w:rsidR="007E5945" w:rsidRPr="004B2FCA" w:rsidRDefault="007E5945">
      <w:pPr>
        <w:rPr>
          <w:rFonts w:cstheme="minorHAnsi"/>
          <w:b/>
          <w:szCs w:val="22"/>
          <w:u w:val="single"/>
        </w:rPr>
      </w:pPr>
      <w:r w:rsidRPr="004B2FCA">
        <w:rPr>
          <w:rFonts w:cstheme="minorHAnsi"/>
          <w:b/>
          <w:color w:val="C00000"/>
          <w:szCs w:val="22"/>
        </w:rPr>
        <w:t>Enter Number of test administered, if applicable: _______ (estimates acceptable)</w:t>
      </w:r>
    </w:p>
    <w:p w14:paraId="6704964D" w14:textId="77777777" w:rsidR="00E33718" w:rsidRPr="00231056" w:rsidRDefault="00E33718" w:rsidP="00E33718">
      <w:pPr>
        <w:rPr>
          <w:rFonts w:cstheme="minorHAnsi"/>
          <w:b/>
          <w:szCs w:val="22"/>
          <w:u w:val="single"/>
        </w:rPr>
      </w:pPr>
    </w:p>
    <w:p w14:paraId="36070194" w14:textId="77777777" w:rsidR="00E33718" w:rsidRPr="00231056" w:rsidRDefault="00E33718" w:rsidP="00E33718">
      <w:pPr>
        <w:pStyle w:val="Subtitle"/>
      </w:pPr>
      <w:r w:rsidRPr="00231056">
        <w:t>Equipment</w:t>
      </w:r>
    </w:p>
    <w:p w14:paraId="45D45565" w14:textId="3F6563CC" w:rsidR="00E33718" w:rsidRPr="00231056" w:rsidRDefault="00E33718" w:rsidP="00E33718">
      <w:pPr>
        <w:ind w:left="720"/>
        <w:rPr>
          <w:rFonts w:cstheme="minorHAnsi"/>
          <w:szCs w:val="22"/>
        </w:rPr>
      </w:pPr>
      <w:r w:rsidRPr="00231056">
        <w:rPr>
          <w:rFonts w:cstheme="minorHAnsi"/>
          <w:szCs w:val="22"/>
        </w:rPr>
        <w:t xml:space="preserve">Please describe </w:t>
      </w:r>
      <w:r>
        <w:rPr>
          <w:rFonts w:cstheme="minorHAnsi"/>
          <w:b/>
          <w:bCs/>
          <w:szCs w:val="22"/>
        </w:rPr>
        <w:t xml:space="preserve">COVID </w:t>
      </w:r>
      <w:r w:rsidR="004B2FCA">
        <w:rPr>
          <w:rFonts w:cstheme="minorHAnsi"/>
          <w:b/>
          <w:bCs/>
          <w:szCs w:val="22"/>
        </w:rPr>
        <w:t xml:space="preserve">Testing </w:t>
      </w:r>
      <w:r w:rsidRPr="00231056">
        <w:rPr>
          <w:rFonts w:cstheme="minorHAnsi"/>
          <w:szCs w:val="22"/>
        </w:rPr>
        <w:t>equipment purchased during this reporting period</w:t>
      </w:r>
      <w:r>
        <w:rPr>
          <w:rFonts w:cstheme="minorHAnsi"/>
          <w:szCs w:val="22"/>
        </w:rPr>
        <w:t xml:space="preserve">. </w:t>
      </w:r>
      <w:r w:rsidRPr="00231056">
        <w:rPr>
          <w:rFonts w:cstheme="minorHAnsi"/>
          <w:szCs w:val="22"/>
        </w:rPr>
        <w:t>Brand, model, and/or serial numbers are not required.</w:t>
      </w:r>
    </w:p>
    <w:p w14:paraId="7DDCDA3B" w14:textId="77777777" w:rsidR="00E33718" w:rsidRPr="00FB5FC9" w:rsidRDefault="00E33718" w:rsidP="00E33718">
      <w:pPr>
        <w:rPr>
          <w:rFonts w:cstheme="minorHAnsi"/>
          <w:sz w:val="12"/>
          <w:szCs w:val="12"/>
        </w:rPr>
      </w:pPr>
    </w:p>
    <w:tbl>
      <w:tblPr>
        <w:tblStyle w:val="TableGrid"/>
        <w:tblW w:w="10170" w:type="dxa"/>
        <w:tblInd w:w="715" w:type="dxa"/>
        <w:tblLook w:val="04A0" w:firstRow="1" w:lastRow="0" w:firstColumn="1" w:lastColumn="0" w:noHBand="0" w:noVBand="1"/>
      </w:tblPr>
      <w:tblGrid>
        <w:gridCol w:w="2790"/>
        <w:gridCol w:w="3690"/>
        <w:gridCol w:w="3690"/>
      </w:tblGrid>
      <w:tr w:rsidR="00E33718" w:rsidRPr="00231056" w14:paraId="2CAEB247" w14:textId="77777777" w:rsidTr="00556D8D">
        <w:trPr>
          <w:trHeight w:val="435"/>
        </w:trPr>
        <w:tc>
          <w:tcPr>
            <w:tcW w:w="2790" w:type="dxa"/>
            <w:shd w:val="clear" w:color="auto" w:fill="DBE5F1" w:themeFill="accent1" w:themeFillTint="33"/>
          </w:tcPr>
          <w:p w14:paraId="1CAD01C5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31056">
              <w:rPr>
                <w:rFonts w:asciiTheme="minorHAnsi" w:hAnsiTheme="minorHAnsi" w:cstheme="minorHAnsi"/>
                <w:b/>
                <w:bCs/>
              </w:rPr>
              <w:t>Brief description:</w:t>
            </w:r>
          </w:p>
          <w:p w14:paraId="3429B19E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31056">
              <w:rPr>
                <w:rFonts w:asciiTheme="minorHAnsi" w:hAnsiTheme="minorHAnsi" w:cstheme="minorHAnsi"/>
              </w:rPr>
              <w:t xml:space="preserve">(name of item and </w:t>
            </w:r>
            <w:r>
              <w:rPr>
                <w:rFonts w:asciiTheme="minorHAnsi" w:hAnsiTheme="minorHAnsi" w:cstheme="minorHAnsi"/>
              </w:rPr>
              <w:t>purpose</w:t>
            </w:r>
            <w:r w:rsidRPr="00231056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7380" w:type="dxa"/>
            <w:gridSpan w:val="2"/>
          </w:tcPr>
          <w:p w14:paraId="3E8FC614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</w:p>
        </w:tc>
      </w:tr>
      <w:tr w:rsidR="00E33718" w:rsidRPr="00E02E79" w14:paraId="25AF7503" w14:textId="77777777" w:rsidTr="00556D8D">
        <w:trPr>
          <w:trHeight w:val="359"/>
        </w:trPr>
        <w:tc>
          <w:tcPr>
            <w:tcW w:w="2790" w:type="dxa"/>
            <w:shd w:val="clear" w:color="auto" w:fill="DBE5F1" w:themeFill="accent1" w:themeFillTint="33"/>
          </w:tcPr>
          <w:p w14:paraId="44FA0C6F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231056">
              <w:rPr>
                <w:rFonts w:asciiTheme="minorHAnsi" w:hAnsiTheme="minorHAnsi" w:cstheme="minorHAnsi"/>
                <w:b/>
                <w:bCs/>
              </w:rPr>
              <w:t>Quantity purchased:</w:t>
            </w:r>
          </w:p>
        </w:tc>
        <w:tc>
          <w:tcPr>
            <w:tcW w:w="3690" w:type="dxa"/>
            <w:shd w:val="clear" w:color="auto" w:fill="DBE5F1" w:themeFill="accent1" w:themeFillTint="33"/>
          </w:tcPr>
          <w:p w14:paraId="47BBD278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31056">
              <w:rPr>
                <w:rFonts w:asciiTheme="minorHAnsi" w:hAnsiTheme="minorHAnsi" w:cstheme="minorHAnsi"/>
                <w:b/>
                <w:bCs/>
              </w:rPr>
              <w:t>Unit price:</w:t>
            </w:r>
          </w:p>
          <w:p w14:paraId="0B861EC3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231056">
              <w:rPr>
                <w:rFonts w:asciiTheme="minorHAnsi" w:hAnsiTheme="minorHAnsi" w:cstheme="minorHAnsi"/>
              </w:rPr>
              <w:t>(including shipping and/or installation)</w:t>
            </w:r>
          </w:p>
        </w:tc>
        <w:tc>
          <w:tcPr>
            <w:tcW w:w="3690" w:type="dxa"/>
            <w:shd w:val="clear" w:color="auto" w:fill="DBE5F1" w:themeFill="accent1" w:themeFillTint="33"/>
          </w:tcPr>
          <w:p w14:paraId="3356D829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231056">
              <w:rPr>
                <w:rFonts w:asciiTheme="minorHAnsi" w:hAnsiTheme="minorHAnsi" w:cstheme="minorHAnsi"/>
                <w:b/>
                <w:bCs/>
              </w:rPr>
              <w:t xml:space="preserve">Total amount: </w:t>
            </w:r>
            <w:r w:rsidRPr="00231056">
              <w:rPr>
                <w:rFonts w:asciiTheme="minorHAnsi" w:hAnsiTheme="minorHAnsi" w:cstheme="minorHAnsi"/>
                <w:b/>
                <w:bCs/>
              </w:rPr>
              <w:br/>
            </w:r>
            <w:r w:rsidRPr="00231056">
              <w:rPr>
                <w:rFonts w:asciiTheme="minorHAnsi" w:hAnsiTheme="minorHAnsi" w:cstheme="minorHAnsi"/>
              </w:rPr>
              <w:t>(Quantity * Unit price)</w:t>
            </w:r>
          </w:p>
        </w:tc>
      </w:tr>
      <w:tr w:rsidR="00E33718" w:rsidRPr="00E02E79" w14:paraId="3A6688B2" w14:textId="77777777" w:rsidTr="00556D8D">
        <w:trPr>
          <w:trHeight w:val="359"/>
        </w:trPr>
        <w:tc>
          <w:tcPr>
            <w:tcW w:w="2790" w:type="dxa"/>
          </w:tcPr>
          <w:p w14:paraId="5728BEF1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90" w:type="dxa"/>
          </w:tcPr>
          <w:p w14:paraId="51320EFF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231056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3690" w:type="dxa"/>
          </w:tcPr>
          <w:p w14:paraId="0876389D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231056">
              <w:rPr>
                <w:rFonts w:asciiTheme="minorHAnsi" w:hAnsiTheme="minorHAnsi" w:cstheme="minorHAnsi"/>
              </w:rPr>
              <w:t>$</w:t>
            </w:r>
          </w:p>
        </w:tc>
      </w:tr>
    </w:tbl>
    <w:p w14:paraId="0ED67214" w14:textId="77777777" w:rsidR="00E33718" w:rsidRDefault="00E33718" w:rsidP="00FB5FC9">
      <w:pPr>
        <w:ind w:left="720"/>
        <w:rPr>
          <w:rFonts w:cstheme="minorHAnsi"/>
          <w:szCs w:val="22"/>
        </w:rPr>
      </w:pPr>
    </w:p>
    <w:p w14:paraId="7E49E33C" w14:textId="77777777" w:rsidR="00E33718" w:rsidRPr="005B27A8" w:rsidRDefault="00E33718" w:rsidP="00E33718">
      <w:pPr>
        <w:pStyle w:val="Subtitle"/>
      </w:pPr>
      <w:r w:rsidRPr="005B27A8">
        <w:t>Non-Equipment</w:t>
      </w:r>
    </w:p>
    <w:p w14:paraId="1CCFF5F7" w14:textId="3C5FB9E1" w:rsidR="00FB5FC9" w:rsidRPr="00231056" w:rsidRDefault="00FB5FC9" w:rsidP="00FB5FC9">
      <w:pPr>
        <w:ind w:left="720"/>
        <w:rPr>
          <w:rFonts w:cstheme="minorHAnsi"/>
          <w:szCs w:val="22"/>
        </w:rPr>
      </w:pPr>
      <w:r w:rsidRPr="00231056">
        <w:rPr>
          <w:rFonts w:cstheme="minorHAnsi"/>
          <w:szCs w:val="22"/>
        </w:rPr>
        <w:t xml:space="preserve">Please describe </w:t>
      </w:r>
      <w:r w:rsidR="00CC1E5F">
        <w:rPr>
          <w:rFonts w:cstheme="minorHAnsi"/>
          <w:b/>
          <w:bCs/>
          <w:szCs w:val="22"/>
        </w:rPr>
        <w:t xml:space="preserve">COVID </w:t>
      </w:r>
      <w:r w:rsidR="004B2FCA">
        <w:rPr>
          <w:rFonts w:cstheme="minorHAnsi"/>
          <w:b/>
          <w:bCs/>
          <w:szCs w:val="22"/>
        </w:rPr>
        <w:t>T</w:t>
      </w:r>
      <w:r w:rsidR="006B570B">
        <w:rPr>
          <w:rFonts w:cstheme="minorHAnsi"/>
          <w:b/>
          <w:bCs/>
          <w:szCs w:val="22"/>
        </w:rPr>
        <w:t>esting</w:t>
      </w:r>
      <w:r w:rsidRPr="00231056">
        <w:rPr>
          <w:rFonts w:cstheme="minorHAnsi"/>
          <w:szCs w:val="22"/>
        </w:rPr>
        <w:t xml:space="preserve"> purchases (other than equipment) made during this reporting period.</w:t>
      </w:r>
    </w:p>
    <w:p w14:paraId="711BC757" w14:textId="77777777" w:rsidR="00FB5FC9" w:rsidRPr="00231056" w:rsidRDefault="00FB5FC9" w:rsidP="00FB5FC9">
      <w:pPr>
        <w:rPr>
          <w:rFonts w:cstheme="minorHAnsi"/>
          <w:szCs w:val="22"/>
        </w:rPr>
      </w:pPr>
    </w:p>
    <w:tbl>
      <w:tblPr>
        <w:tblStyle w:val="TableGrid"/>
        <w:tblW w:w="10170" w:type="dxa"/>
        <w:tblInd w:w="715" w:type="dxa"/>
        <w:tblLook w:val="04A0" w:firstRow="1" w:lastRow="0" w:firstColumn="1" w:lastColumn="0" w:noHBand="0" w:noVBand="1"/>
      </w:tblPr>
      <w:tblGrid>
        <w:gridCol w:w="10170"/>
      </w:tblGrid>
      <w:tr w:rsidR="00CF46CD" w:rsidRPr="00231056" w14:paraId="1D878599" w14:textId="77777777" w:rsidTr="00556D8D">
        <w:trPr>
          <w:trHeight w:val="435"/>
        </w:trPr>
        <w:tc>
          <w:tcPr>
            <w:tcW w:w="10170" w:type="dxa"/>
            <w:shd w:val="clear" w:color="auto" w:fill="DBE5F1" w:themeFill="accent1" w:themeFillTint="33"/>
          </w:tcPr>
          <w:p w14:paraId="17B1DD67" w14:textId="62BC3763" w:rsidR="00CF46CD" w:rsidRPr="00231056" w:rsidRDefault="00CF46CD" w:rsidP="008622E7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31056">
              <w:rPr>
                <w:rFonts w:asciiTheme="minorHAnsi" w:hAnsiTheme="minorHAnsi" w:cstheme="minorHAnsi"/>
                <w:b/>
                <w:bCs/>
              </w:rPr>
              <w:t>Brief description</w:t>
            </w:r>
            <w:r w:rsidR="007F3D19" w:rsidRPr="00231056">
              <w:rPr>
                <w:rFonts w:asciiTheme="minorHAnsi" w:hAnsiTheme="minorHAnsi" w:cstheme="minorHAnsi"/>
                <w:b/>
                <w:bCs/>
              </w:rPr>
              <w:t>:</w:t>
            </w:r>
            <w:r w:rsidRPr="00231056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231056">
              <w:rPr>
                <w:rFonts w:asciiTheme="minorHAnsi" w:hAnsiTheme="minorHAnsi" w:cstheme="minorHAnsi"/>
              </w:rPr>
              <w:t>(name of item and purpose)</w:t>
            </w:r>
            <w:r w:rsidR="007F3D19" w:rsidRPr="0023105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556D8D" w:rsidRPr="00231056" w14:paraId="5595EE6D" w14:textId="77777777" w:rsidTr="00556D8D">
        <w:trPr>
          <w:trHeight w:val="435"/>
        </w:trPr>
        <w:tc>
          <w:tcPr>
            <w:tcW w:w="10170" w:type="dxa"/>
            <w:shd w:val="clear" w:color="auto" w:fill="auto"/>
          </w:tcPr>
          <w:p w14:paraId="0BF1C818" w14:textId="3696D02E" w:rsidR="00556D8D" w:rsidRPr="00231056" w:rsidRDefault="00556D8D" w:rsidP="00556D8D">
            <w:pPr>
              <w:pStyle w:val="ListParagraph"/>
              <w:tabs>
                <w:tab w:val="left" w:pos="2600"/>
              </w:tabs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ab/>
            </w:r>
          </w:p>
        </w:tc>
      </w:tr>
    </w:tbl>
    <w:p w14:paraId="5488C96B" w14:textId="72B4E9B0" w:rsidR="00556D8D" w:rsidRDefault="00556D8D" w:rsidP="00556D8D"/>
    <w:p w14:paraId="21760178" w14:textId="77777777" w:rsidR="00556D8D" w:rsidRDefault="00556D8D" w:rsidP="00556D8D"/>
    <w:p w14:paraId="70AA9210" w14:textId="343446B1" w:rsidR="001C64E1" w:rsidRPr="000A7D8B" w:rsidRDefault="00D01E74" w:rsidP="005B27A8">
      <w:pPr>
        <w:pStyle w:val="Heading1"/>
        <w:rPr>
          <w:color w:val="4F81BD" w:themeColor="accent1"/>
          <w:szCs w:val="22"/>
        </w:rPr>
      </w:pPr>
      <w:r w:rsidRPr="00DC29D9">
        <w:rPr>
          <w:color w:val="1F497D" w:themeColor="text2"/>
        </w:rPr>
        <w:t xml:space="preserve">Category: </w:t>
      </w:r>
      <w:r w:rsidR="00BE3DF5" w:rsidRPr="00DC29D9">
        <w:rPr>
          <w:color w:val="1F497D" w:themeColor="text2"/>
        </w:rPr>
        <w:t xml:space="preserve">COVID </w:t>
      </w:r>
      <w:r w:rsidR="00E33718" w:rsidRPr="00DC29D9">
        <w:rPr>
          <w:color w:val="1F497D" w:themeColor="text2"/>
        </w:rPr>
        <w:t>Mitigation</w:t>
      </w:r>
      <w:r w:rsidR="00FC09CE" w:rsidRPr="00DC29D9">
        <w:rPr>
          <w:color w:val="1F497D" w:themeColor="text2"/>
        </w:rPr>
        <w:t xml:space="preserve"> - </w:t>
      </w:r>
      <w:r w:rsidR="00FC09CE" w:rsidRPr="00DC29D9">
        <w:rPr>
          <w:bCs/>
          <w:color w:val="1F497D" w:themeColor="text2"/>
        </w:rPr>
        <w:t>Slow</w:t>
      </w:r>
      <w:r w:rsidR="00FC09CE" w:rsidRPr="00DC29D9">
        <w:rPr>
          <w:color w:val="1F497D" w:themeColor="text2"/>
        </w:rPr>
        <w:t xml:space="preserve"> the spread of COVID-19 and protect all individuals, especially those at </w:t>
      </w:r>
      <w:hyperlink r:id="rId14" w:history="1">
        <w:r w:rsidR="00FC09CE" w:rsidRPr="0059744F">
          <w:rPr>
            <w:color w:val="0000FF"/>
            <w:u w:val="single"/>
          </w:rPr>
          <w:t>increased risk for severe illness</w:t>
        </w:r>
      </w:hyperlink>
      <w:r w:rsidR="00FC09CE">
        <w:rPr>
          <w:color w:val="0000FF"/>
          <w:u w:val="single"/>
        </w:rPr>
        <w:t>.</w:t>
      </w:r>
    </w:p>
    <w:p w14:paraId="1DF4C2EB" w14:textId="48B2214D" w:rsidR="00D01E74" w:rsidRPr="00AB60C9" w:rsidRDefault="00D01E74" w:rsidP="00D01E74">
      <w:pPr>
        <w:rPr>
          <w:rFonts w:cstheme="minorHAnsi"/>
          <w:bCs/>
          <w:szCs w:val="22"/>
        </w:rPr>
      </w:pPr>
    </w:p>
    <w:p w14:paraId="5D8EDACC" w14:textId="77777777" w:rsidR="00D01E74" w:rsidRPr="002D137A" w:rsidRDefault="00D01E74" w:rsidP="00D01E74">
      <w:pPr>
        <w:rPr>
          <w:rFonts w:cstheme="minorHAnsi"/>
          <w:bCs/>
          <w:sz w:val="12"/>
          <w:szCs w:val="12"/>
        </w:rPr>
      </w:pPr>
    </w:p>
    <w:p w14:paraId="57271039" w14:textId="77777777" w:rsidR="00D01E74" w:rsidRPr="00AB60C9" w:rsidRDefault="00D01E74" w:rsidP="005B27A8">
      <w:pPr>
        <w:pStyle w:val="Subtitle"/>
        <w:numPr>
          <w:ilvl w:val="0"/>
          <w:numId w:val="48"/>
        </w:numPr>
      </w:pPr>
      <w:r w:rsidRPr="00AB60C9">
        <w:t>Equipment</w:t>
      </w:r>
    </w:p>
    <w:p w14:paraId="0D16B65F" w14:textId="6A0347DE" w:rsidR="00D01E74" w:rsidRPr="00AB60C9" w:rsidRDefault="00D01E74" w:rsidP="00D01E74">
      <w:pPr>
        <w:ind w:left="720"/>
        <w:rPr>
          <w:rFonts w:cstheme="minorHAnsi"/>
          <w:szCs w:val="22"/>
        </w:rPr>
      </w:pPr>
      <w:r w:rsidRPr="00AB60C9">
        <w:rPr>
          <w:rFonts w:cstheme="minorHAnsi"/>
          <w:szCs w:val="22"/>
        </w:rPr>
        <w:t>Please describe</w:t>
      </w:r>
      <w:r w:rsidRPr="00BE3DF5">
        <w:rPr>
          <w:rFonts w:cstheme="minorHAnsi"/>
          <w:b/>
          <w:bCs/>
          <w:szCs w:val="22"/>
        </w:rPr>
        <w:t xml:space="preserve"> </w:t>
      </w:r>
      <w:r w:rsidR="00BE3DF5" w:rsidRPr="00BE3DF5">
        <w:rPr>
          <w:rFonts w:cstheme="minorHAnsi"/>
          <w:b/>
          <w:bCs/>
          <w:szCs w:val="22"/>
        </w:rPr>
        <w:t>COVID</w:t>
      </w:r>
      <w:r w:rsidR="00BE3DF5">
        <w:rPr>
          <w:rFonts w:cstheme="minorHAnsi"/>
          <w:szCs w:val="22"/>
        </w:rPr>
        <w:t xml:space="preserve"> </w:t>
      </w:r>
      <w:r w:rsidR="004B2FCA">
        <w:rPr>
          <w:rFonts w:cstheme="minorHAnsi"/>
          <w:b/>
          <w:bCs/>
          <w:szCs w:val="22"/>
        </w:rPr>
        <w:t xml:space="preserve">Mitigation </w:t>
      </w:r>
      <w:r w:rsidRPr="00AB60C9">
        <w:rPr>
          <w:rFonts w:cstheme="minorHAnsi"/>
          <w:szCs w:val="22"/>
        </w:rPr>
        <w:t>equipment purchased during this reporting period. Brand, model, and/or serial numbers are not required.</w:t>
      </w:r>
    </w:p>
    <w:p w14:paraId="3B5F170E" w14:textId="77777777" w:rsidR="00D01E74" w:rsidRPr="00AB60C9" w:rsidRDefault="00D01E74" w:rsidP="00D01E74">
      <w:pPr>
        <w:rPr>
          <w:rFonts w:cstheme="minorHAnsi"/>
          <w:szCs w:val="22"/>
        </w:rPr>
      </w:pPr>
    </w:p>
    <w:tbl>
      <w:tblPr>
        <w:tblStyle w:val="TableGrid"/>
        <w:tblW w:w="10170" w:type="dxa"/>
        <w:tblInd w:w="715" w:type="dxa"/>
        <w:tblLook w:val="04A0" w:firstRow="1" w:lastRow="0" w:firstColumn="1" w:lastColumn="0" w:noHBand="0" w:noVBand="1"/>
      </w:tblPr>
      <w:tblGrid>
        <w:gridCol w:w="2790"/>
        <w:gridCol w:w="3690"/>
        <w:gridCol w:w="3690"/>
      </w:tblGrid>
      <w:tr w:rsidR="007F3D19" w:rsidRPr="00AB60C9" w14:paraId="5DAF1B98" w14:textId="77777777" w:rsidTr="00556D8D">
        <w:trPr>
          <w:trHeight w:val="435"/>
        </w:trPr>
        <w:tc>
          <w:tcPr>
            <w:tcW w:w="2790" w:type="dxa"/>
            <w:shd w:val="clear" w:color="auto" w:fill="DBE5F1" w:themeFill="accent1" w:themeFillTint="33"/>
          </w:tcPr>
          <w:p w14:paraId="029699D3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>Brief description:</w:t>
            </w:r>
          </w:p>
          <w:p w14:paraId="6697EEFF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AB60C9">
              <w:rPr>
                <w:rFonts w:asciiTheme="minorHAnsi" w:hAnsiTheme="minorHAnsi" w:cstheme="minorHAnsi"/>
              </w:rPr>
              <w:t>(name of item and purpose)</w:t>
            </w:r>
          </w:p>
        </w:tc>
        <w:tc>
          <w:tcPr>
            <w:tcW w:w="7380" w:type="dxa"/>
            <w:gridSpan w:val="2"/>
          </w:tcPr>
          <w:p w14:paraId="6DB89814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</w:p>
        </w:tc>
      </w:tr>
      <w:tr w:rsidR="007F3D19" w:rsidRPr="00AB60C9" w14:paraId="42E60D46" w14:textId="77777777" w:rsidTr="00556D8D">
        <w:trPr>
          <w:trHeight w:val="359"/>
        </w:trPr>
        <w:tc>
          <w:tcPr>
            <w:tcW w:w="2790" w:type="dxa"/>
            <w:shd w:val="clear" w:color="auto" w:fill="DBE5F1" w:themeFill="accent1" w:themeFillTint="33"/>
          </w:tcPr>
          <w:p w14:paraId="21C27874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>Quantity purchased:</w:t>
            </w:r>
          </w:p>
        </w:tc>
        <w:tc>
          <w:tcPr>
            <w:tcW w:w="3690" w:type="dxa"/>
            <w:shd w:val="clear" w:color="auto" w:fill="DBE5F1" w:themeFill="accent1" w:themeFillTint="33"/>
          </w:tcPr>
          <w:p w14:paraId="3C93B2A3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>Unit price:</w:t>
            </w:r>
          </w:p>
          <w:p w14:paraId="0938EF69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</w:rPr>
              <w:t>(including shipping and/or installation)</w:t>
            </w:r>
          </w:p>
        </w:tc>
        <w:tc>
          <w:tcPr>
            <w:tcW w:w="3690" w:type="dxa"/>
            <w:shd w:val="clear" w:color="auto" w:fill="DBE5F1" w:themeFill="accent1" w:themeFillTint="33"/>
          </w:tcPr>
          <w:p w14:paraId="68453A9A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 xml:space="preserve">Total amount: </w:t>
            </w:r>
            <w:r w:rsidRPr="00AB60C9">
              <w:rPr>
                <w:rFonts w:asciiTheme="minorHAnsi" w:hAnsiTheme="minorHAnsi" w:cstheme="minorHAnsi"/>
                <w:b/>
                <w:bCs/>
              </w:rPr>
              <w:br/>
            </w:r>
            <w:r w:rsidRPr="00AB60C9">
              <w:rPr>
                <w:rFonts w:asciiTheme="minorHAnsi" w:hAnsiTheme="minorHAnsi" w:cstheme="minorHAnsi"/>
              </w:rPr>
              <w:t>(Quantity * Unit price)</w:t>
            </w:r>
          </w:p>
        </w:tc>
      </w:tr>
      <w:tr w:rsidR="007F3D19" w:rsidRPr="00AB60C9" w14:paraId="26BB6F37" w14:textId="77777777" w:rsidTr="00556D8D">
        <w:trPr>
          <w:trHeight w:val="359"/>
        </w:trPr>
        <w:tc>
          <w:tcPr>
            <w:tcW w:w="2790" w:type="dxa"/>
          </w:tcPr>
          <w:p w14:paraId="0E97FC6B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90" w:type="dxa"/>
          </w:tcPr>
          <w:p w14:paraId="77BB3B02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3690" w:type="dxa"/>
          </w:tcPr>
          <w:p w14:paraId="64D3A706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</w:rPr>
              <w:t>$</w:t>
            </w:r>
          </w:p>
        </w:tc>
      </w:tr>
    </w:tbl>
    <w:p w14:paraId="4F095F8F" w14:textId="77777777" w:rsidR="00D01E74" w:rsidRPr="002D137A" w:rsidRDefault="00D01E74" w:rsidP="00D01E74">
      <w:pPr>
        <w:rPr>
          <w:rFonts w:cstheme="minorHAnsi"/>
          <w:b/>
          <w:sz w:val="14"/>
          <w:szCs w:val="14"/>
          <w:u w:val="single"/>
        </w:rPr>
      </w:pPr>
    </w:p>
    <w:p w14:paraId="35A3C026" w14:textId="7A80F111" w:rsidR="00D01E74" w:rsidRPr="00AB60C9" w:rsidRDefault="00D01E74" w:rsidP="005B27A8">
      <w:pPr>
        <w:pStyle w:val="Subtitle"/>
        <w:numPr>
          <w:ilvl w:val="0"/>
          <w:numId w:val="48"/>
        </w:numPr>
      </w:pPr>
      <w:r w:rsidRPr="00AB60C9">
        <w:t>Non-Equipment</w:t>
      </w:r>
    </w:p>
    <w:p w14:paraId="660F4B6B" w14:textId="27DDB02F" w:rsidR="00D01E74" w:rsidRPr="00AB60C9" w:rsidRDefault="00D01E74" w:rsidP="00D01E74">
      <w:pPr>
        <w:ind w:left="720"/>
        <w:rPr>
          <w:rFonts w:cstheme="minorHAnsi"/>
          <w:szCs w:val="22"/>
        </w:rPr>
      </w:pPr>
      <w:r w:rsidRPr="00AB60C9">
        <w:rPr>
          <w:rFonts w:cstheme="minorHAnsi"/>
          <w:szCs w:val="22"/>
        </w:rPr>
        <w:t>Please describe</w:t>
      </w:r>
      <w:r w:rsidR="00477B19">
        <w:rPr>
          <w:rFonts w:cstheme="minorHAnsi"/>
          <w:szCs w:val="22"/>
        </w:rPr>
        <w:t xml:space="preserve"> </w:t>
      </w:r>
      <w:r w:rsidR="00477B19" w:rsidRPr="00477B19">
        <w:rPr>
          <w:rFonts w:cstheme="minorHAnsi"/>
          <w:b/>
          <w:bCs/>
          <w:szCs w:val="22"/>
        </w:rPr>
        <w:t>COVID</w:t>
      </w:r>
      <w:r w:rsidR="00477B19">
        <w:rPr>
          <w:rFonts w:cstheme="minorHAnsi"/>
          <w:szCs w:val="22"/>
        </w:rPr>
        <w:t xml:space="preserve"> </w:t>
      </w:r>
      <w:r w:rsidR="004B2FCA">
        <w:rPr>
          <w:rFonts w:cstheme="minorHAnsi"/>
          <w:b/>
          <w:bCs/>
          <w:szCs w:val="22"/>
        </w:rPr>
        <w:t>Mitigation</w:t>
      </w:r>
      <w:r w:rsidRPr="00AB60C9">
        <w:rPr>
          <w:rFonts w:cstheme="minorHAnsi"/>
          <w:szCs w:val="22"/>
        </w:rPr>
        <w:t xml:space="preserve"> purchases (other than equipment) made during this reporting period.</w:t>
      </w:r>
    </w:p>
    <w:p w14:paraId="73CD2B00" w14:textId="77777777" w:rsidR="00D01E74" w:rsidRPr="00AB60C9" w:rsidRDefault="00D01E74" w:rsidP="00D01E74">
      <w:pPr>
        <w:rPr>
          <w:rFonts w:cstheme="minorHAnsi"/>
          <w:szCs w:val="22"/>
        </w:rPr>
      </w:pPr>
    </w:p>
    <w:tbl>
      <w:tblPr>
        <w:tblStyle w:val="TableGrid"/>
        <w:tblW w:w="10170" w:type="dxa"/>
        <w:tblInd w:w="715" w:type="dxa"/>
        <w:tblLook w:val="04A0" w:firstRow="1" w:lastRow="0" w:firstColumn="1" w:lastColumn="0" w:noHBand="0" w:noVBand="1"/>
      </w:tblPr>
      <w:tblGrid>
        <w:gridCol w:w="10170"/>
      </w:tblGrid>
      <w:tr w:rsidR="00861030" w:rsidRPr="00AB60C9" w14:paraId="056AD1E1" w14:textId="77777777" w:rsidTr="00556D8D">
        <w:trPr>
          <w:trHeight w:val="435"/>
        </w:trPr>
        <w:tc>
          <w:tcPr>
            <w:tcW w:w="10170" w:type="dxa"/>
            <w:shd w:val="clear" w:color="auto" w:fill="DBE5F1" w:themeFill="accent1" w:themeFillTint="33"/>
          </w:tcPr>
          <w:p w14:paraId="4C1CBC26" w14:textId="2E206EAE" w:rsidR="00861030" w:rsidRPr="00AB60C9" w:rsidRDefault="00861030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>Brief description</w:t>
            </w:r>
            <w:r w:rsidR="007F3D19" w:rsidRPr="00AB60C9">
              <w:rPr>
                <w:rFonts w:asciiTheme="minorHAnsi" w:hAnsiTheme="minorHAnsi" w:cstheme="minorHAnsi"/>
                <w:b/>
                <w:bCs/>
              </w:rPr>
              <w:t>:</w:t>
            </w:r>
            <w:r w:rsidRPr="00AB60C9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AB60C9">
              <w:rPr>
                <w:rFonts w:asciiTheme="minorHAnsi" w:hAnsiTheme="minorHAnsi" w:cstheme="minorHAnsi"/>
              </w:rPr>
              <w:t>(name of item and purpose)</w:t>
            </w:r>
          </w:p>
        </w:tc>
      </w:tr>
      <w:tr w:rsidR="00861030" w:rsidRPr="00AB60C9" w14:paraId="69D9D4D7" w14:textId="77777777" w:rsidTr="00556D8D">
        <w:trPr>
          <w:trHeight w:val="435"/>
        </w:trPr>
        <w:tc>
          <w:tcPr>
            <w:tcW w:w="10170" w:type="dxa"/>
          </w:tcPr>
          <w:p w14:paraId="6E025092" w14:textId="77777777" w:rsidR="00861030" w:rsidRPr="00AB60C9" w:rsidRDefault="00861030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</w:p>
        </w:tc>
      </w:tr>
    </w:tbl>
    <w:p w14:paraId="379C70BD" w14:textId="47C8AFBE" w:rsidR="00FB5FC9" w:rsidRDefault="00FB5FC9" w:rsidP="004B2FCA">
      <w:pPr>
        <w:rPr>
          <w:rFonts w:cstheme="minorHAnsi"/>
          <w:b/>
          <w:sz w:val="24"/>
          <w:u w:val="single"/>
        </w:rPr>
      </w:pPr>
    </w:p>
    <w:p w14:paraId="790AE902" w14:textId="559F68DF" w:rsidR="002C1BE7" w:rsidRDefault="002C1BE7" w:rsidP="004B2FCA">
      <w:pPr>
        <w:rPr>
          <w:rFonts w:cstheme="minorHAnsi"/>
          <w:b/>
          <w:sz w:val="24"/>
          <w:u w:val="single"/>
        </w:rPr>
      </w:pPr>
      <w:r>
        <w:rPr>
          <w:rFonts w:cstheme="minorHAnsi"/>
          <w:b/>
          <w:sz w:val="24"/>
          <w:u w:val="single"/>
        </w:rPr>
        <w:t>Minor Alteration/Renovation Reporting</w:t>
      </w:r>
    </w:p>
    <w:p w14:paraId="72788B30" w14:textId="1E12DFFF" w:rsidR="002C1BE7" w:rsidRDefault="002C1BE7" w:rsidP="004B2FCA">
      <w:pPr>
        <w:rPr>
          <w:rFonts w:cstheme="minorHAnsi"/>
          <w:b/>
          <w:sz w:val="24"/>
          <w:u w:val="single"/>
        </w:rPr>
      </w:pPr>
    </w:p>
    <w:p w14:paraId="3EDAA389" w14:textId="55BD0707" w:rsidR="00556D8D" w:rsidRDefault="00556D8D" w:rsidP="00556D8D">
      <w:pPr>
        <w:pStyle w:val="BodyText"/>
        <w:spacing w:before="1" w:line="237" w:lineRule="auto"/>
        <w:ind w:left="119" w:right="8"/>
      </w:pPr>
      <w:r>
        <w:rPr>
          <w:spacing w:val="-1"/>
        </w:rPr>
        <w:t xml:space="preserve">For each minor </w:t>
      </w:r>
      <w:r>
        <w:t>A/R project, SORHs must submit additional reporting requirements on behalf of each</w:t>
      </w:r>
      <w:r>
        <w:rPr>
          <w:spacing w:val="1"/>
        </w:rPr>
        <w:t xml:space="preserve"> </w:t>
      </w:r>
      <w:r>
        <w:rPr>
          <w:spacing w:val="-1"/>
        </w:rPr>
        <w:t>hospital utilizing SHIP COVID-19 Testing and Mitigation funds</w:t>
      </w:r>
      <w:r>
        <w:t xml:space="preserve"> for each minor A/R project. The following A/R Certification templates (fillable PDF format) are the requirements to respond to these reporting requirements</w:t>
      </w:r>
      <w:r>
        <w:rPr>
          <w:color w:val="0E101A"/>
        </w:rPr>
        <w:t xml:space="preserve">. </w:t>
      </w:r>
      <w:r>
        <w:t>An instruction</w:t>
      </w:r>
      <w:r>
        <w:rPr>
          <w:spacing w:val="1"/>
        </w:rPr>
        <w:t xml:space="preserve"> </w:t>
      </w:r>
      <w:r>
        <w:t>document</w:t>
      </w:r>
      <w:r>
        <w:rPr>
          <w:spacing w:val="4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/R</w:t>
      </w:r>
      <w:r>
        <w:rPr>
          <w:spacing w:val="5"/>
        </w:rPr>
        <w:t xml:space="preserve"> </w:t>
      </w:r>
      <w:r>
        <w:t>Certification</w:t>
      </w:r>
      <w:r>
        <w:rPr>
          <w:spacing w:val="-7"/>
        </w:rPr>
        <w:t xml:space="preserve"> </w:t>
      </w:r>
      <w:r w:rsidRPr="004D5FF4">
        <w:t>templates</w:t>
      </w:r>
      <w:r w:rsidRPr="004D5FF4">
        <w:rPr>
          <w:spacing w:val="-24"/>
        </w:rPr>
        <w:t xml:space="preserve"> </w:t>
      </w:r>
      <w:r w:rsidRPr="004D5FF4">
        <w:t>are</w:t>
      </w:r>
      <w:r w:rsidRPr="004D5FF4">
        <w:rPr>
          <w:spacing w:val="-1"/>
        </w:rPr>
        <w:t xml:space="preserve"> </w:t>
      </w:r>
      <w:r w:rsidRPr="004D5FF4">
        <w:t>available</w:t>
      </w:r>
      <w:r w:rsidRPr="004D5FF4">
        <w:rPr>
          <w:spacing w:val="-17"/>
        </w:rPr>
        <w:t xml:space="preserve"> </w:t>
      </w:r>
      <w:r w:rsidRPr="004D5FF4">
        <w:t>on</w:t>
      </w:r>
      <w:r w:rsidRPr="004D5FF4">
        <w:rPr>
          <w:spacing w:val="10"/>
        </w:rPr>
        <w:t xml:space="preserve"> </w:t>
      </w:r>
      <w:r w:rsidRPr="004D5FF4">
        <w:t>the</w:t>
      </w:r>
      <w:r w:rsidRPr="004D5FF4">
        <w:rPr>
          <w:spacing w:val="-1"/>
        </w:rPr>
        <w:t xml:space="preserve"> </w:t>
      </w:r>
      <w:hyperlink r:id="rId15" w:history="1">
        <w:r w:rsidRPr="004D5FF4">
          <w:rPr>
            <w:rStyle w:val="Hyperlink"/>
            <w:u w:color="0000FF"/>
          </w:rPr>
          <w:t>American Rescue Plan SHIP</w:t>
        </w:r>
        <w:r w:rsidRPr="004D5FF4">
          <w:rPr>
            <w:rStyle w:val="Hyperlink"/>
            <w:spacing w:val="-5"/>
            <w:u w:color="0000FF"/>
          </w:rPr>
          <w:t xml:space="preserve"> </w:t>
        </w:r>
        <w:r w:rsidRPr="004D5FF4">
          <w:rPr>
            <w:rStyle w:val="Hyperlink"/>
            <w:u w:color="0000FF"/>
          </w:rPr>
          <w:t>Funding</w:t>
        </w:r>
      </w:hyperlink>
      <w:r w:rsidRPr="004D5FF4">
        <w:rPr>
          <w:color w:val="0000FF"/>
          <w:spacing w:val="29"/>
        </w:rPr>
        <w:t xml:space="preserve"> </w:t>
      </w:r>
      <w:r w:rsidRPr="004D5FF4">
        <w:t>webpage</w:t>
      </w:r>
      <w:r>
        <w:t xml:space="preserve">: </w:t>
      </w:r>
      <w:r w:rsidRPr="004D5FF4">
        <w:rPr>
          <w:color w:val="0000FF"/>
          <w:u w:val="single" w:color="0000FF"/>
        </w:rPr>
        <w:t>https://www.ruralcenter.org/ship/american-rescue-plan</w:t>
      </w:r>
      <w:hyperlink r:id="rId16" w:history="1"/>
      <w:r>
        <w:t>.</w:t>
      </w:r>
    </w:p>
    <w:p w14:paraId="64C08713" w14:textId="77777777" w:rsidR="00556D8D" w:rsidRDefault="00556D8D" w:rsidP="00556D8D">
      <w:pPr>
        <w:pStyle w:val="BodyText"/>
        <w:spacing w:before="10"/>
        <w:rPr>
          <w:sz w:val="17"/>
        </w:rPr>
      </w:pPr>
    </w:p>
    <w:p w14:paraId="5528017E" w14:textId="77777777" w:rsidR="00556D8D" w:rsidRDefault="00556D8D" w:rsidP="004B2FCA">
      <w:pPr>
        <w:rPr>
          <w:rFonts w:cstheme="minorHAnsi"/>
          <w:b/>
          <w:sz w:val="24"/>
          <w:u w:val="single"/>
        </w:rPr>
      </w:pPr>
    </w:p>
    <w:tbl>
      <w:tblPr>
        <w:tblW w:w="10080" w:type="dxa"/>
        <w:tblInd w:w="800" w:type="dxa"/>
        <w:tblBorders>
          <w:top w:val="single" w:sz="8" w:space="0" w:color="666666"/>
          <w:left w:val="single" w:sz="8" w:space="0" w:color="666666"/>
          <w:bottom w:val="single" w:sz="8" w:space="0" w:color="666666"/>
          <w:right w:val="single" w:sz="8" w:space="0" w:color="666666"/>
          <w:insideH w:val="single" w:sz="8" w:space="0" w:color="666666"/>
          <w:insideV w:val="single" w:sz="8" w:space="0" w:color="66666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72"/>
        <w:gridCol w:w="3628"/>
        <w:gridCol w:w="2160"/>
        <w:gridCol w:w="1620"/>
      </w:tblGrid>
      <w:tr w:rsidR="002C1BE7" w14:paraId="0A15B2E2" w14:textId="656241B3" w:rsidTr="00FB68B2">
        <w:trPr>
          <w:trHeight w:val="523"/>
        </w:trPr>
        <w:tc>
          <w:tcPr>
            <w:tcW w:w="2672" w:type="dxa"/>
          </w:tcPr>
          <w:p w14:paraId="13E2F85E" w14:textId="77777777" w:rsidR="002C1BE7" w:rsidRDefault="002C1BE7" w:rsidP="00C63DB9">
            <w:pPr>
              <w:pStyle w:val="TableParagraph"/>
              <w:spacing w:line="265" w:lineRule="exact"/>
              <w:rPr>
                <w:b/>
              </w:rPr>
            </w:pPr>
            <w:r>
              <w:rPr>
                <w:b/>
              </w:rPr>
              <w:t>A/R</w:t>
            </w:r>
            <w:r>
              <w:rPr>
                <w:b/>
                <w:spacing w:val="8"/>
              </w:rPr>
              <w:t xml:space="preserve"> </w:t>
            </w:r>
            <w:r>
              <w:rPr>
                <w:b/>
              </w:rPr>
              <w:t>Requirement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Forms</w:t>
            </w:r>
          </w:p>
        </w:tc>
        <w:tc>
          <w:tcPr>
            <w:tcW w:w="3628" w:type="dxa"/>
          </w:tcPr>
          <w:p w14:paraId="055EED04" w14:textId="77777777" w:rsidR="002C1BE7" w:rsidRDefault="002C1BE7" w:rsidP="00C63DB9">
            <w:pPr>
              <w:pStyle w:val="TableParagraph"/>
              <w:spacing w:line="265" w:lineRule="exact"/>
              <w:rPr>
                <w:b/>
              </w:rPr>
            </w:pPr>
            <w:r>
              <w:rPr>
                <w:b/>
              </w:rPr>
              <w:t>Purpose</w:t>
            </w:r>
          </w:p>
        </w:tc>
        <w:tc>
          <w:tcPr>
            <w:tcW w:w="2160" w:type="dxa"/>
          </w:tcPr>
          <w:p w14:paraId="25B77524" w14:textId="77777777" w:rsidR="002C1BE7" w:rsidRDefault="002C1BE7" w:rsidP="00C63DB9">
            <w:pPr>
              <w:pStyle w:val="TableParagraph"/>
              <w:spacing w:line="265" w:lineRule="exact"/>
              <w:ind w:left="117"/>
              <w:rPr>
                <w:b/>
              </w:rPr>
            </w:pPr>
            <w:r>
              <w:rPr>
                <w:b/>
              </w:rPr>
              <w:t>Due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</w:rPr>
              <w:t>Date</w:t>
            </w:r>
          </w:p>
        </w:tc>
        <w:tc>
          <w:tcPr>
            <w:tcW w:w="1620" w:type="dxa"/>
          </w:tcPr>
          <w:p w14:paraId="057F6166" w14:textId="3A636B77" w:rsidR="002C1BE7" w:rsidRDefault="002C1BE7" w:rsidP="00C63DB9">
            <w:pPr>
              <w:pStyle w:val="TableParagraph"/>
              <w:spacing w:line="265" w:lineRule="exact"/>
              <w:ind w:left="117"/>
              <w:rPr>
                <w:b/>
              </w:rPr>
            </w:pPr>
            <w:r>
              <w:rPr>
                <w:b/>
              </w:rPr>
              <w:t>Link to form</w:t>
            </w:r>
          </w:p>
        </w:tc>
      </w:tr>
      <w:tr w:rsidR="002C1BE7" w14:paraId="336D7EE4" w14:textId="02C832B7" w:rsidTr="00FB68B2">
        <w:trPr>
          <w:trHeight w:val="2266"/>
        </w:trPr>
        <w:tc>
          <w:tcPr>
            <w:tcW w:w="2672" w:type="dxa"/>
            <w:shd w:val="clear" w:color="auto" w:fill="CCCCCC"/>
          </w:tcPr>
          <w:p w14:paraId="7D7C428B" w14:textId="77777777" w:rsidR="002C1BE7" w:rsidRDefault="002C1BE7" w:rsidP="00C63DB9">
            <w:pPr>
              <w:pStyle w:val="TableParagraph"/>
              <w:spacing w:before="12"/>
            </w:pPr>
            <w:r>
              <w:t>Project</w:t>
            </w:r>
            <w:r>
              <w:rPr>
                <w:spacing w:val="4"/>
              </w:rPr>
              <w:t xml:space="preserve"> </w:t>
            </w:r>
            <w:r>
              <w:t>Implementation</w:t>
            </w:r>
            <w:r>
              <w:rPr>
                <w:spacing w:val="1"/>
              </w:rPr>
              <w:t xml:space="preserve"> </w:t>
            </w:r>
            <w:r>
              <w:t>Certification</w:t>
            </w:r>
            <w:r>
              <w:rPr>
                <w:spacing w:val="6"/>
              </w:rPr>
              <w:t xml:space="preserve"> </w:t>
            </w:r>
            <w:r>
              <w:t>and</w:t>
            </w:r>
            <w:r>
              <w:rPr>
                <w:spacing w:val="5"/>
              </w:rPr>
              <w:t xml:space="preserve"> </w:t>
            </w:r>
            <w:r>
              <w:t>Itemized</w:t>
            </w:r>
            <w:r>
              <w:rPr>
                <w:spacing w:val="-47"/>
              </w:rPr>
              <w:t xml:space="preserve"> </w:t>
            </w:r>
            <w:r>
              <w:rPr>
                <w:spacing w:val="-1"/>
              </w:rPr>
              <w:t>Budget for Minor</w:t>
            </w:r>
            <w:r>
              <w:t xml:space="preserve"> Alteration/Renovation</w:t>
            </w:r>
            <w:r>
              <w:rPr>
                <w:spacing w:val="1"/>
              </w:rPr>
              <w:t xml:space="preserve"> </w:t>
            </w:r>
            <w:r>
              <w:t>Activities</w:t>
            </w:r>
          </w:p>
        </w:tc>
        <w:tc>
          <w:tcPr>
            <w:tcW w:w="3628" w:type="dxa"/>
            <w:shd w:val="clear" w:color="auto" w:fill="CCCCCC"/>
          </w:tcPr>
          <w:p w14:paraId="2311C26A" w14:textId="05949DC0" w:rsidR="002C1BE7" w:rsidRDefault="002C1BE7" w:rsidP="00C63DB9">
            <w:pPr>
              <w:pStyle w:val="TableParagraph"/>
              <w:spacing w:before="12"/>
              <w:ind w:right="107"/>
            </w:pPr>
            <w:r>
              <w:t>Verifies an Architect /</w:t>
            </w:r>
            <w:r>
              <w:rPr>
                <w:spacing w:val="-47"/>
              </w:rPr>
              <w:t xml:space="preserve"> </w:t>
            </w:r>
            <w:r>
              <w:rPr>
                <w:spacing w:val="-1"/>
              </w:rPr>
              <w:t xml:space="preserve">Engineer </w:t>
            </w:r>
            <w:r w:rsidR="00FB68B2">
              <w:t xml:space="preserve">(A/E) firm or </w:t>
            </w:r>
            <w:r>
              <w:t>Contractor has been</w:t>
            </w:r>
            <w:r>
              <w:rPr>
                <w:spacing w:val="1"/>
              </w:rPr>
              <w:t xml:space="preserve"> </w:t>
            </w:r>
            <w:r>
              <w:t>engaged and that</w:t>
            </w:r>
            <w:r>
              <w:rPr>
                <w:spacing w:val="1"/>
              </w:rPr>
              <w:t xml:space="preserve"> </w:t>
            </w:r>
            <w:r>
              <w:t>construction and</w:t>
            </w:r>
            <w:r>
              <w:rPr>
                <w:spacing w:val="1"/>
              </w:rPr>
              <w:t xml:space="preserve"> </w:t>
            </w:r>
            <w:r w:rsidR="00FB68B2">
              <w:t xml:space="preserve">design will be done in </w:t>
            </w:r>
            <w:r>
              <w:t>accordance with the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 xml:space="preserve">pertinent </w:t>
            </w:r>
            <w:r>
              <w:t>laws, codes</w:t>
            </w:r>
            <w:r w:rsidR="00FB68B2">
              <w:t xml:space="preserve">, and </w:t>
            </w:r>
            <w:r>
              <w:t>guidelines.</w:t>
            </w:r>
          </w:p>
          <w:p w14:paraId="7B5C0FFB" w14:textId="77777777" w:rsidR="002C1BE7" w:rsidRDefault="002C1BE7" w:rsidP="00C63DB9">
            <w:pPr>
              <w:pStyle w:val="TableParagraph"/>
              <w:spacing w:before="7"/>
              <w:ind w:left="0"/>
            </w:pPr>
          </w:p>
          <w:p w14:paraId="01EE25E3" w14:textId="59FB9485" w:rsidR="002C1BE7" w:rsidRDefault="002C1BE7" w:rsidP="00FB68B2">
            <w:pPr>
              <w:pStyle w:val="TableParagraph"/>
              <w:spacing w:line="235" w:lineRule="auto"/>
              <w:ind w:right="61"/>
            </w:pPr>
            <w:r>
              <w:t>Fill</w:t>
            </w:r>
            <w:r>
              <w:rPr>
                <w:spacing w:val="11"/>
              </w:rPr>
              <w:t xml:space="preserve"> </w:t>
            </w:r>
            <w:r>
              <w:t>out</w:t>
            </w:r>
            <w:r>
              <w:rPr>
                <w:spacing w:val="5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Itemized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Budget for Minor</w:t>
            </w:r>
            <w:r w:rsidR="00FB68B2">
              <w:t xml:space="preserve"> Alteration/Renovation </w:t>
            </w:r>
            <w:r>
              <w:t>Activities.</w:t>
            </w:r>
          </w:p>
        </w:tc>
        <w:tc>
          <w:tcPr>
            <w:tcW w:w="2160" w:type="dxa"/>
            <w:shd w:val="clear" w:color="auto" w:fill="CCCCCC"/>
          </w:tcPr>
          <w:p w14:paraId="28302B44" w14:textId="2C6D2767" w:rsidR="002C1BE7" w:rsidRDefault="002C1BE7" w:rsidP="00C63DB9">
            <w:pPr>
              <w:pStyle w:val="TableParagraph"/>
              <w:spacing w:before="12" w:line="242" w:lineRule="auto"/>
              <w:ind w:left="117" w:right="138"/>
            </w:pPr>
            <w:r>
              <w:t>Within [Number]</w:t>
            </w:r>
            <w:r w:rsidR="00FB68B2">
              <w:t xml:space="preserve"> days of A/R </w:t>
            </w:r>
            <w:r>
              <w:rPr>
                <w:spacing w:val="-47"/>
              </w:rPr>
              <w:t xml:space="preserve"> </w:t>
            </w:r>
            <w:r w:rsidR="00FB68B2">
              <w:rPr>
                <w:spacing w:val="-47"/>
              </w:rPr>
              <w:t xml:space="preserve"> </w:t>
            </w:r>
            <w:r>
              <w:t>activity</w:t>
            </w:r>
            <w:r>
              <w:rPr>
                <w:spacing w:val="-23"/>
              </w:rPr>
              <w:t xml:space="preserve"> </w:t>
            </w:r>
            <w:r>
              <w:t>start</w:t>
            </w:r>
            <w:r>
              <w:rPr>
                <w:spacing w:val="7"/>
              </w:rPr>
              <w:t xml:space="preserve"> </w:t>
            </w:r>
            <w:commentRangeStart w:id="0"/>
            <w:r>
              <w:t>date</w:t>
            </w:r>
            <w:commentRangeEnd w:id="0"/>
            <w:r w:rsidR="00556D8D">
              <w:rPr>
                <w:rStyle w:val="CommentReference"/>
                <w:rFonts w:asciiTheme="minorHAnsi" w:eastAsia="Times New Roman" w:hAnsiTheme="minorHAnsi" w:cs="Times New Roman"/>
              </w:rPr>
              <w:commentReference w:id="0"/>
            </w:r>
          </w:p>
          <w:p w14:paraId="0D3488B7" w14:textId="6BC1AE94" w:rsidR="002C1BE7" w:rsidRDefault="002C1BE7" w:rsidP="00C63DB9">
            <w:pPr>
              <w:pStyle w:val="TableParagraph"/>
              <w:spacing w:line="242" w:lineRule="auto"/>
              <w:ind w:left="117"/>
              <w:rPr>
                <w:i/>
              </w:rPr>
            </w:pPr>
          </w:p>
        </w:tc>
        <w:tc>
          <w:tcPr>
            <w:tcW w:w="1620" w:type="dxa"/>
            <w:shd w:val="clear" w:color="auto" w:fill="CCCCCC"/>
          </w:tcPr>
          <w:p w14:paraId="554E53D9" w14:textId="31CE21C5" w:rsidR="002C1BE7" w:rsidRDefault="00FB68B2" w:rsidP="00C63DB9">
            <w:pPr>
              <w:pStyle w:val="TableParagraph"/>
              <w:spacing w:before="12" w:line="242" w:lineRule="auto"/>
              <w:ind w:left="117" w:right="138"/>
            </w:pPr>
            <w:r>
              <w:t>Link</w:t>
            </w:r>
          </w:p>
        </w:tc>
      </w:tr>
      <w:tr w:rsidR="002C1BE7" w14:paraId="0A2EC9DD" w14:textId="38F37C9C" w:rsidTr="00FB68B2">
        <w:trPr>
          <w:trHeight w:val="1323"/>
        </w:trPr>
        <w:tc>
          <w:tcPr>
            <w:tcW w:w="2672" w:type="dxa"/>
          </w:tcPr>
          <w:p w14:paraId="0AA9C354" w14:textId="77777777" w:rsidR="002C1BE7" w:rsidRDefault="002C1BE7" w:rsidP="00C63DB9">
            <w:pPr>
              <w:pStyle w:val="TableParagraph"/>
              <w:spacing w:line="237" w:lineRule="auto"/>
              <w:ind w:right="509"/>
            </w:pPr>
            <w:r>
              <w:t>Project Completion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 xml:space="preserve">Certification </w:t>
            </w:r>
            <w:r>
              <w:t>for Minor</w:t>
            </w:r>
            <w:r>
              <w:rPr>
                <w:spacing w:val="-47"/>
              </w:rPr>
              <w:t xml:space="preserve"> </w:t>
            </w:r>
            <w:r>
              <w:t>Alteration/Renovation</w:t>
            </w:r>
            <w:r>
              <w:rPr>
                <w:spacing w:val="-47"/>
              </w:rPr>
              <w:t xml:space="preserve"> </w:t>
            </w:r>
            <w:r>
              <w:t>Activities</w:t>
            </w:r>
          </w:p>
        </w:tc>
        <w:tc>
          <w:tcPr>
            <w:tcW w:w="3628" w:type="dxa"/>
          </w:tcPr>
          <w:p w14:paraId="7D8E1511" w14:textId="049A5C21" w:rsidR="002C1BE7" w:rsidRDefault="00FB68B2" w:rsidP="00FB68B2">
            <w:pPr>
              <w:pStyle w:val="TableParagraph"/>
              <w:spacing w:line="237" w:lineRule="auto"/>
              <w:ind w:right="77"/>
            </w:pPr>
            <w:r>
              <w:t xml:space="preserve">Verifies the minor A/R </w:t>
            </w:r>
            <w:r w:rsidR="002C1BE7">
              <w:rPr>
                <w:spacing w:val="-47"/>
              </w:rPr>
              <w:t xml:space="preserve"> </w:t>
            </w:r>
            <w:r w:rsidR="002C1BE7">
              <w:t>work is substantially</w:t>
            </w:r>
            <w:r w:rsidR="002C1BE7">
              <w:rPr>
                <w:spacing w:val="1"/>
              </w:rPr>
              <w:t xml:space="preserve"> </w:t>
            </w:r>
            <w:r w:rsidR="002C1BE7">
              <w:t>completed and the</w:t>
            </w:r>
            <w:r w:rsidR="002C1BE7">
              <w:rPr>
                <w:spacing w:val="1"/>
              </w:rPr>
              <w:t xml:space="preserve"> </w:t>
            </w:r>
            <w:r w:rsidR="002C1BE7">
              <w:t>work</w:t>
            </w:r>
            <w:r w:rsidR="002C1BE7">
              <w:rPr>
                <w:spacing w:val="-8"/>
              </w:rPr>
              <w:t xml:space="preserve"> </w:t>
            </w:r>
            <w:r w:rsidR="002C1BE7">
              <w:t>has</w:t>
            </w:r>
            <w:r w:rsidR="002C1BE7">
              <w:rPr>
                <w:spacing w:val="6"/>
              </w:rPr>
              <w:t xml:space="preserve"> </w:t>
            </w:r>
            <w:r w:rsidR="002C1BE7">
              <w:t>been</w:t>
            </w:r>
            <w:r>
              <w:t xml:space="preserve"> </w:t>
            </w:r>
            <w:r w:rsidR="002C1BE7">
              <w:t>inspected</w:t>
            </w:r>
            <w:r w:rsidR="002C1BE7">
              <w:rPr>
                <w:spacing w:val="-10"/>
              </w:rPr>
              <w:t xml:space="preserve"> </w:t>
            </w:r>
            <w:r w:rsidR="002C1BE7">
              <w:t>and approved</w:t>
            </w:r>
            <w:r w:rsidR="002C1BE7">
              <w:rPr>
                <w:spacing w:val="-9"/>
              </w:rPr>
              <w:t xml:space="preserve"> </w:t>
            </w:r>
            <w:r w:rsidR="002C1BE7">
              <w:t>by</w:t>
            </w:r>
            <w:r w:rsidR="002C1BE7">
              <w:rPr>
                <w:spacing w:val="8"/>
              </w:rPr>
              <w:t xml:space="preserve"> </w:t>
            </w:r>
            <w:r w:rsidR="002C1BE7">
              <w:t>the</w:t>
            </w:r>
            <w:r w:rsidR="002C1BE7">
              <w:rPr>
                <w:spacing w:val="-3"/>
              </w:rPr>
              <w:t xml:space="preserve"> </w:t>
            </w:r>
            <w:r w:rsidR="002C1BE7">
              <w:t>local</w:t>
            </w:r>
            <w:r>
              <w:t xml:space="preserve"> </w:t>
            </w:r>
            <w:r w:rsidR="002C1BE7">
              <w:t>building permitting</w:t>
            </w:r>
            <w:r>
              <w:t xml:space="preserve"> </w:t>
            </w:r>
            <w:r w:rsidR="002C1BE7">
              <w:rPr>
                <w:spacing w:val="-47"/>
              </w:rPr>
              <w:t xml:space="preserve"> </w:t>
            </w:r>
            <w:r w:rsidR="002C1BE7">
              <w:t>department.</w:t>
            </w:r>
          </w:p>
        </w:tc>
        <w:tc>
          <w:tcPr>
            <w:tcW w:w="2160" w:type="dxa"/>
          </w:tcPr>
          <w:p w14:paraId="4ECB1F24" w14:textId="7155DF4A" w:rsidR="002C1BE7" w:rsidRDefault="002C1BE7" w:rsidP="00C63DB9">
            <w:pPr>
              <w:pStyle w:val="TableParagraph"/>
              <w:spacing w:before="7" w:line="228" w:lineRule="auto"/>
              <w:ind w:left="117" w:right="138"/>
            </w:pPr>
            <w:r>
              <w:t>Within [Number] d</w:t>
            </w:r>
            <w:r w:rsidR="00FB68B2">
              <w:t xml:space="preserve">ays of A/R </w:t>
            </w:r>
            <w:r>
              <w:t>activity</w:t>
            </w:r>
            <w:r>
              <w:rPr>
                <w:spacing w:val="-23"/>
              </w:rPr>
              <w:t xml:space="preserve"> </w:t>
            </w:r>
            <w:r>
              <w:t>end</w:t>
            </w:r>
            <w:r>
              <w:rPr>
                <w:spacing w:val="10"/>
              </w:rPr>
              <w:t xml:space="preserve"> </w:t>
            </w:r>
            <w:r>
              <w:t>date.</w:t>
            </w:r>
          </w:p>
          <w:p w14:paraId="61768C8E" w14:textId="77777777" w:rsidR="002C1BE7" w:rsidRDefault="002C1BE7" w:rsidP="00C63DB9">
            <w:pPr>
              <w:pStyle w:val="TableParagraph"/>
              <w:spacing w:before="1"/>
              <w:ind w:left="0"/>
              <w:rPr>
                <w:sz w:val="21"/>
              </w:rPr>
            </w:pPr>
          </w:p>
          <w:p w14:paraId="1BFB13AE" w14:textId="3BA8CE67" w:rsidR="002C1BE7" w:rsidRDefault="002C1BE7" w:rsidP="00C63DB9">
            <w:pPr>
              <w:pStyle w:val="TableParagraph"/>
              <w:spacing w:line="249" w:lineRule="exact"/>
              <w:ind w:left="117"/>
              <w:rPr>
                <w:i/>
              </w:rPr>
            </w:pPr>
          </w:p>
        </w:tc>
        <w:tc>
          <w:tcPr>
            <w:tcW w:w="1620" w:type="dxa"/>
          </w:tcPr>
          <w:p w14:paraId="70002FCE" w14:textId="2A05AFEC" w:rsidR="002C1BE7" w:rsidRDefault="00FB68B2" w:rsidP="00C63DB9">
            <w:pPr>
              <w:pStyle w:val="TableParagraph"/>
              <w:spacing w:before="7" w:line="228" w:lineRule="auto"/>
              <w:ind w:left="117" w:right="138"/>
            </w:pPr>
            <w:r>
              <w:t>Link</w:t>
            </w:r>
          </w:p>
        </w:tc>
      </w:tr>
    </w:tbl>
    <w:p w14:paraId="1BF35A03" w14:textId="77777777" w:rsidR="00556D8D" w:rsidRDefault="00556D8D" w:rsidP="004B2FCA">
      <w:pPr>
        <w:rPr>
          <w:rFonts w:cstheme="minorHAnsi"/>
          <w:b/>
          <w:sz w:val="24"/>
          <w:u w:val="single"/>
        </w:rPr>
      </w:pPr>
    </w:p>
    <w:p w14:paraId="1EE6C7FA" w14:textId="77777777" w:rsidR="00556D8D" w:rsidRDefault="00556D8D" w:rsidP="004B2FCA">
      <w:pPr>
        <w:rPr>
          <w:rFonts w:cstheme="minorHAnsi"/>
          <w:b/>
          <w:sz w:val="24"/>
          <w:u w:val="single"/>
        </w:rPr>
        <w:sectPr w:rsidR="00556D8D" w:rsidSect="002F34E2">
          <w:headerReference w:type="default" r:id="rId20"/>
          <w:footerReference w:type="even" r:id="rId21"/>
          <w:footerReference w:type="default" r:id="rId22"/>
          <w:pgSz w:w="12240" w:h="15840"/>
          <w:pgMar w:top="900" w:right="630" w:bottom="432" w:left="720" w:header="720" w:footer="0" w:gutter="0"/>
          <w:cols w:space="720"/>
          <w:docGrid w:linePitch="360"/>
        </w:sectPr>
      </w:pPr>
    </w:p>
    <w:p w14:paraId="32701A73" w14:textId="77777777" w:rsidR="00F37030" w:rsidRDefault="00F37030" w:rsidP="00F37030">
      <w:pPr>
        <w:rPr>
          <w:b/>
        </w:rPr>
      </w:pPr>
      <w:r>
        <w:rPr>
          <w:b/>
        </w:rPr>
        <w:lastRenderedPageBreak/>
        <w:t>Ver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365"/>
      </w:tblGrid>
      <w:tr w:rsidR="00F37030" w14:paraId="55155EDB" w14:textId="77777777" w:rsidTr="00C63DB9">
        <w:tc>
          <w:tcPr>
            <w:tcW w:w="1795" w:type="dxa"/>
          </w:tcPr>
          <w:p w14:paraId="11B37689" w14:textId="77777777" w:rsidR="00F37030" w:rsidRDefault="00F37030" w:rsidP="00C63DB9">
            <w:pPr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8365" w:type="dxa"/>
          </w:tcPr>
          <w:p w14:paraId="2CD7278F" w14:textId="77777777" w:rsidR="00F37030" w:rsidRDefault="00F37030" w:rsidP="00C63DB9">
            <w:pPr>
              <w:rPr>
                <w:b/>
              </w:rPr>
            </w:pPr>
            <w:r>
              <w:rPr>
                <w:b/>
              </w:rPr>
              <w:t>Changes</w:t>
            </w:r>
          </w:p>
        </w:tc>
      </w:tr>
      <w:tr w:rsidR="00F37030" w14:paraId="6878F39C" w14:textId="77777777" w:rsidTr="00C63DB9">
        <w:tc>
          <w:tcPr>
            <w:tcW w:w="1795" w:type="dxa"/>
          </w:tcPr>
          <w:p w14:paraId="2FE4E375" w14:textId="77777777" w:rsidR="00F37030" w:rsidRPr="00F37030" w:rsidRDefault="00F37030" w:rsidP="00C63DB9">
            <w:r w:rsidRPr="00F37030">
              <w:t>1</w:t>
            </w:r>
          </w:p>
        </w:tc>
        <w:tc>
          <w:tcPr>
            <w:tcW w:w="8365" w:type="dxa"/>
          </w:tcPr>
          <w:p w14:paraId="7AF6C88E" w14:textId="77777777" w:rsidR="00F37030" w:rsidRPr="00F37030" w:rsidRDefault="00F37030" w:rsidP="00C63DB9">
            <w:r w:rsidRPr="00F37030">
              <w:t>Original</w:t>
            </w:r>
          </w:p>
        </w:tc>
      </w:tr>
      <w:tr w:rsidR="00F37030" w14:paraId="7C1E88AB" w14:textId="77777777" w:rsidTr="00C63DB9">
        <w:tc>
          <w:tcPr>
            <w:tcW w:w="1795" w:type="dxa"/>
          </w:tcPr>
          <w:p w14:paraId="0326839D" w14:textId="77777777" w:rsidR="00F37030" w:rsidRPr="00F37030" w:rsidRDefault="00F37030" w:rsidP="00C63DB9">
            <w:r w:rsidRPr="00F37030">
              <w:t>2</w:t>
            </w:r>
          </w:p>
        </w:tc>
        <w:tc>
          <w:tcPr>
            <w:tcW w:w="8365" w:type="dxa"/>
          </w:tcPr>
          <w:p w14:paraId="7793CCA3" w14:textId="77777777" w:rsidR="00F37030" w:rsidRPr="00F37030" w:rsidRDefault="00F37030" w:rsidP="00C63DB9">
            <w:r w:rsidRPr="00F37030">
              <w:t>Minor changes for clarity, Incorporates Minor A/R Definitions and Reporting guidelines</w:t>
            </w:r>
          </w:p>
        </w:tc>
      </w:tr>
    </w:tbl>
    <w:p w14:paraId="3A6DF7D7" w14:textId="77777777" w:rsidR="00F37030" w:rsidRPr="00650227" w:rsidRDefault="00F37030" w:rsidP="00F37030">
      <w:pPr>
        <w:rPr>
          <w:b/>
        </w:rPr>
      </w:pPr>
    </w:p>
    <w:p w14:paraId="44E08C47" w14:textId="7119B829" w:rsidR="002C1BE7" w:rsidRPr="00FB5FC9" w:rsidRDefault="002C1BE7" w:rsidP="004B2FCA">
      <w:pPr>
        <w:rPr>
          <w:rFonts w:cstheme="minorHAnsi"/>
          <w:b/>
          <w:sz w:val="24"/>
          <w:u w:val="single"/>
        </w:rPr>
      </w:pPr>
    </w:p>
    <w:sectPr w:rsidR="002C1BE7" w:rsidRPr="00FB5FC9" w:rsidSect="002A2BA3">
      <w:footerReference w:type="default" r:id="rId23"/>
      <w:pgSz w:w="12240" w:h="15840"/>
      <w:pgMar w:top="990" w:right="1080" w:bottom="810" w:left="990" w:header="720" w:footer="475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Leger, Jason (HRSA)" w:date="2021-10-04T09:29:00Z" w:initials="LJ(">
    <w:p w14:paraId="094CC5DC" w14:textId="636118F7" w:rsidR="00556D8D" w:rsidRDefault="00556D8D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 xml:space="preserve">Matt: Please add in links to these forms before uploading this revised version of the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94CC5D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94CC5DC" w16cid:durableId="2505954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2305C" w14:textId="77777777" w:rsidR="00810C02" w:rsidRDefault="00810C02">
      <w:r>
        <w:separator/>
      </w:r>
    </w:p>
    <w:p w14:paraId="50561908" w14:textId="77777777" w:rsidR="00810C02" w:rsidRDefault="00810C02"/>
    <w:p w14:paraId="120B190F" w14:textId="77777777" w:rsidR="00810C02" w:rsidRDefault="00810C02" w:rsidP="005B27A8"/>
  </w:endnote>
  <w:endnote w:type="continuationSeparator" w:id="0">
    <w:p w14:paraId="29151386" w14:textId="77777777" w:rsidR="00810C02" w:rsidRDefault="00810C02">
      <w:r>
        <w:continuationSeparator/>
      </w:r>
    </w:p>
    <w:p w14:paraId="289AC4D0" w14:textId="77777777" w:rsidR="00810C02" w:rsidRDefault="00810C02"/>
    <w:p w14:paraId="547D1DD4" w14:textId="77777777" w:rsidR="00810C02" w:rsidRDefault="00810C02" w:rsidP="005B27A8"/>
  </w:endnote>
  <w:endnote w:type="continuationNotice" w:id="1">
    <w:p w14:paraId="712871FA" w14:textId="77777777" w:rsidR="00810C02" w:rsidRDefault="00810C02"/>
    <w:p w14:paraId="37A987FF" w14:textId="77777777" w:rsidR="00810C02" w:rsidRDefault="00810C02"/>
    <w:p w14:paraId="7DD304FE" w14:textId="77777777" w:rsidR="00810C02" w:rsidRDefault="00810C02" w:rsidP="005B27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9324E" w14:textId="77777777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5B9FCB" w14:textId="77777777" w:rsidR="00583535" w:rsidRDefault="00583535">
    <w:pPr>
      <w:pStyle w:val="Footer"/>
    </w:pPr>
  </w:p>
  <w:p w14:paraId="4D0E1732" w14:textId="77777777" w:rsidR="00583535" w:rsidRDefault="00583535"/>
  <w:p w14:paraId="75613835" w14:textId="77777777" w:rsidR="00DC7430" w:rsidRDefault="00DC7430"/>
  <w:p w14:paraId="43417F24" w14:textId="77777777" w:rsidR="00DC7430" w:rsidRDefault="00DC7430" w:rsidP="005B27A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sz w:val="20"/>
        <w:szCs w:val="20"/>
      </w:rPr>
      <w:id w:val="-1579662045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87B948E" w14:textId="34CBF9FA" w:rsidR="002804E8" w:rsidRPr="002804E8" w:rsidRDefault="002804E8" w:rsidP="002804E8">
            <w:pPr>
              <w:pStyle w:val="Footer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804E8">
              <w:rPr>
                <w:rFonts w:ascii="Times New Roman" w:hAnsi="Times New Roman"/>
                <w:sz w:val="20"/>
                <w:szCs w:val="20"/>
              </w:rPr>
              <w:t xml:space="preserve">Page 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/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PAGE </w:instrTex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="00F37030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3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  <w:r w:rsidRPr="002804E8">
              <w:rPr>
                <w:rFonts w:ascii="Times New Roman" w:hAnsi="Times New Roman"/>
                <w:sz w:val="20"/>
                <w:szCs w:val="20"/>
              </w:rPr>
              <w:t xml:space="preserve"> of 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/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NUMPAGES  </w:instrTex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="00F37030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4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CEBAE11" w14:textId="77777777" w:rsidR="00583535" w:rsidRPr="00A317FB" w:rsidRDefault="00583535" w:rsidP="00A317FB">
    <w:pPr>
      <w:pStyle w:val="Footer"/>
      <w:jc w:val="right"/>
      <w:rPr>
        <w:rStyle w:val="PageNumber"/>
        <w:sz w:val="16"/>
        <w:szCs w:val="16"/>
      </w:rPr>
    </w:pPr>
  </w:p>
  <w:p w14:paraId="0F9D7EA1" w14:textId="77777777" w:rsidR="00DC7430" w:rsidRDefault="00DC7430"/>
  <w:p w14:paraId="3DD5854E" w14:textId="77777777" w:rsidR="00DC7430" w:rsidRDefault="00DC7430" w:rsidP="005B27A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9C65A" w14:textId="77777777" w:rsidR="007601A4" w:rsidRPr="002804E8" w:rsidRDefault="00810C02" w:rsidP="002804E8">
    <w:pPr>
      <w:pStyle w:val="Footer"/>
      <w:jc w:val="center"/>
      <w:rPr>
        <w:rFonts w:ascii="Times New Roman" w:hAnsi="Times New Roman"/>
        <w:sz w:val="20"/>
        <w:szCs w:val="20"/>
      </w:rPr>
    </w:pPr>
  </w:p>
  <w:p w14:paraId="02CB3CF8" w14:textId="77777777" w:rsidR="007601A4" w:rsidRPr="00A317FB" w:rsidRDefault="00810C02" w:rsidP="00A317FB">
    <w:pPr>
      <w:pStyle w:val="Footer"/>
      <w:jc w:val="right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C7F85" w14:textId="77777777" w:rsidR="00810C02" w:rsidRDefault="00810C02">
      <w:r>
        <w:separator/>
      </w:r>
    </w:p>
    <w:p w14:paraId="7824FF3C" w14:textId="77777777" w:rsidR="00810C02" w:rsidRDefault="00810C02"/>
    <w:p w14:paraId="3E608C8B" w14:textId="77777777" w:rsidR="00810C02" w:rsidRDefault="00810C02" w:rsidP="005B27A8"/>
  </w:footnote>
  <w:footnote w:type="continuationSeparator" w:id="0">
    <w:p w14:paraId="2C7EC977" w14:textId="77777777" w:rsidR="00810C02" w:rsidRDefault="00810C02">
      <w:r>
        <w:continuationSeparator/>
      </w:r>
    </w:p>
    <w:p w14:paraId="1703AD07" w14:textId="77777777" w:rsidR="00810C02" w:rsidRDefault="00810C02"/>
    <w:p w14:paraId="0311B45F" w14:textId="77777777" w:rsidR="00810C02" w:rsidRDefault="00810C02" w:rsidP="005B27A8"/>
  </w:footnote>
  <w:footnote w:type="continuationNotice" w:id="1">
    <w:p w14:paraId="3ABE5CE5" w14:textId="77777777" w:rsidR="00810C02" w:rsidRDefault="00810C02"/>
    <w:p w14:paraId="33FE91B6" w14:textId="77777777" w:rsidR="00810C02" w:rsidRDefault="00810C02"/>
    <w:p w14:paraId="4828C8C3" w14:textId="77777777" w:rsidR="00810C02" w:rsidRDefault="00810C02" w:rsidP="005B27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E5ED4" w14:textId="556646DA" w:rsidR="00556D8D" w:rsidRDefault="00556D8D" w:rsidP="00556D8D">
    <w:pPr>
      <w:pStyle w:val="Header"/>
      <w:tabs>
        <w:tab w:val="clear" w:pos="9360"/>
        <w:tab w:val="right" w:pos="10890"/>
      </w:tabs>
    </w:pPr>
    <w:r>
      <w:tab/>
    </w:r>
    <w:r>
      <w:tab/>
      <w:t>v. 2 (revised 10/4/21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42106"/>
    <w:multiLevelType w:val="hybridMultilevel"/>
    <w:tmpl w:val="842CFD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25735"/>
    <w:multiLevelType w:val="hybridMultilevel"/>
    <w:tmpl w:val="6BCCE2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231C86"/>
    <w:multiLevelType w:val="hybridMultilevel"/>
    <w:tmpl w:val="E73C92BA"/>
    <w:lvl w:ilvl="0" w:tplc="28FEFE52">
      <w:start w:val="1"/>
      <w:numFmt w:val="decimal"/>
      <w:pStyle w:val="Subtit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D277E"/>
    <w:multiLevelType w:val="hybridMultilevel"/>
    <w:tmpl w:val="930E1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E5A90"/>
    <w:multiLevelType w:val="hybridMultilevel"/>
    <w:tmpl w:val="45705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E600D5"/>
    <w:multiLevelType w:val="hybridMultilevel"/>
    <w:tmpl w:val="46A6A7BA"/>
    <w:lvl w:ilvl="0" w:tplc="F06032D0">
      <w:start w:val="1"/>
      <w:numFmt w:val="decimal"/>
      <w:lvlText w:val="(%1)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945274D"/>
    <w:multiLevelType w:val="hybridMultilevel"/>
    <w:tmpl w:val="E2125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C861CD"/>
    <w:multiLevelType w:val="hybridMultilevel"/>
    <w:tmpl w:val="80748970"/>
    <w:lvl w:ilvl="0" w:tplc="BA38936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1C033A"/>
    <w:multiLevelType w:val="hybridMultilevel"/>
    <w:tmpl w:val="DF9869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585E8D"/>
    <w:multiLevelType w:val="hybridMultilevel"/>
    <w:tmpl w:val="056E9DAE"/>
    <w:lvl w:ilvl="0" w:tplc="3E209B06">
      <w:start w:val="1"/>
      <w:numFmt w:val="decimal"/>
      <w:lvlText w:val="%1."/>
      <w:lvlJc w:val="left"/>
      <w:pPr>
        <w:ind w:left="64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0" w15:restartNumberingAfterBreak="0">
    <w:nsid w:val="3170546E"/>
    <w:multiLevelType w:val="hybridMultilevel"/>
    <w:tmpl w:val="842CFD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5C6FAC"/>
    <w:multiLevelType w:val="hybridMultilevel"/>
    <w:tmpl w:val="C540C22A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5E32ED"/>
    <w:multiLevelType w:val="hybridMultilevel"/>
    <w:tmpl w:val="DF5C66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8C667E"/>
    <w:multiLevelType w:val="hybridMultilevel"/>
    <w:tmpl w:val="A1304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8203ED"/>
    <w:multiLevelType w:val="hybridMultilevel"/>
    <w:tmpl w:val="9E06B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3F7422"/>
    <w:multiLevelType w:val="hybridMultilevel"/>
    <w:tmpl w:val="B03A24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9B93C5E"/>
    <w:multiLevelType w:val="hybridMultilevel"/>
    <w:tmpl w:val="B052C306"/>
    <w:lvl w:ilvl="0" w:tplc="C08C675C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854612"/>
    <w:multiLevelType w:val="hybridMultilevel"/>
    <w:tmpl w:val="36A258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032E84"/>
    <w:multiLevelType w:val="hybridMultilevel"/>
    <w:tmpl w:val="781E9640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5D75E7"/>
    <w:multiLevelType w:val="hybridMultilevel"/>
    <w:tmpl w:val="ABE63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961C60"/>
    <w:multiLevelType w:val="hybridMultilevel"/>
    <w:tmpl w:val="9B524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5E3FC7"/>
    <w:multiLevelType w:val="hybridMultilevel"/>
    <w:tmpl w:val="F620B4A2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3F665FE"/>
    <w:multiLevelType w:val="hybridMultilevel"/>
    <w:tmpl w:val="5D1EE3B4"/>
    <w:lvl w:ilvl="0" w:tplc="72825D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4D4630"/>
    <w:multiLevelType w:val="hybridMultilevel"/>
    <w:tmpl w:val="8B329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527835"/>
    <w:multiLevelType w:val="hybridMultilevel"/>
    <w:tmpl w:val="9EC69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762DF1"/>
    <w:multiLevelType w:val="hybridMultilevel"/>
    <w:tmpl w:val="49780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813DD2"/>
    <w:multiLevelType w:val="hybridMultilevel"/>
    <w:tmpl w:val="B5423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375563"/>
    <w:multiLevelType w:val="hybridMultilevel"/>
    <w:tmpl w:val="3E4C61E6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BF76DF1"/>
    <w:multiLevelType w:val="hybridMultilevel"/>
    <w:tmpl w:val="64966B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8D568A9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99769D"/>
    <w:multiLevelType w:val="hybridMultilevel"/>
    <w:tmpl w:val="8A1A6E70"/>
    <w:lvl w:ilvl="0" w:tplc="59BE4282">
      <w:numFmt w:val="bullet"/>
      <w:lvlText w:val=""/>
      <w:lvlJc w:val="left"/>
      <w:pPr>
        <w:ind w:left="840" w:hanging="353"/>
      </w:pPr>
      <w:rPr>
        <w:rFonts w:ascii="Symbol" w:eastAsia="Symbol" w:hAnsi="Symbol" w:cs="Symbol" w:hint="default"/>
        <w:w w:val="101"/>
        <w:lang w:val="en-US" w:eastAsia="en-US" w:bidi="ar-SA"/>
      </w:rPr>
    </w:lvl>
    <w:lvl w:ilvl="1" w:tplc="C0449F2E">
      <w:numFmt w:val="bullet"/>
      <w:lvlText w:val="o"/>
      <w:lvlJc w:val="left"/>
      <w:pPr>
        <w:ind w:left="1560" w:hanging="352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1"/>
        <w:sz w:val="22"/>
        <w:szCs w:val="22"/>
        <w:lang w:val="en-US" w:eastAsia="en-US" w:bidi="ar-SA"/>
      </w:rPr>
    </w:lvl>
    <w:lvl w:ilvl="2" w:tplc="4656A42A">
      <w:numFmt w:val="bullet"/>
      <w:lvlText w:val=""/>
      <w:lvlJc w:val="left"/>
      <w:pPr>
        <w:ind w:left="2280" w:hanging="353"/>
      </w:pPr>
      <w:rPr>
        <w:rFonts w:ascii="Wingdings" w:eastAsia="Wingdings" w:hAnsi="Wingdings" w:cs="Wingdings" w:hint="default"/>
        <w:b w:val="0"/>
        <w:bCs w:val="0"/>
        <w:i w:val="0"/>
        <w:iCs w:val="0"/>
        <w:w w:val="101"/>
        <w:sz w:val="22"/>
        <w:szCs w:val="22"/>
        <w:lang w:val="en-US" w:eastAsia="en-US" w:bidi="ar-SA"/>
      </w:rPr>
    </w:lvl>
    <w:lvl w:ilvl="3" w:tplc="4EC0A828">
      <w:numFmt w:val="bullet"/>
      <w:lvlText w:val="•"/>
      <w:lvlJc w:val="left"/>
      <w:pPr>
        <w:ind w:left="3217" w:hanging="353"/>
      </w:pPr>
      <w:rPr>
        <w:rFonts w:hint="default"/>
        <w:lang w:val="en-US" w:eastAsia="en-US" w:bidi="ar-SA"/>
      </w:rPr>
    </w:lvl>
    <w:lvl w:ilvl="4" w:tplc="93AE16AE">
      <w:numFmt w:val="bullet"/>
      <w:lvlText w:val="•"/>
      <w:lvlJc w:val="left"/>
      <w:pPr>
        <w:ind w:left="4155" w:hanging="353"/>
      </w:pPr>
      <w:rPr>
        <w:rFonts w:hint="default"/>
        <w:lang w:val="en-US" w:eastAsia="en-US" w:bidi="ar-SA"/>
      </w:rPr>
    </w:lvl>
    <w:lvl w:ilvl="5" w:tplc="78CE0F5A">
      <w:numFmt w:val="bullet"/>
      <w:lvlText w:val="•"/>
      <w:lvlJc w:val="left"/>
      <w:pPr>
        <w:ind w:left="5092" w:hanging="353"/>
      </w:pPr>
      <w:rPr>
        <w:rFonts w:hint="default"/>
        <w:lang w:val="en-US" w:eastAsia="en-US" w:bidi="ar-SA"/>
      </w:rPr>
    </w:lvl>
    <w:lvl w:ilvl="6" w:tplc="4028BA32">
      <w:numFmt w:val="bullet"/>
      <w:lvlText w:val="•"/>
      <w:lvlJc w:val="left"/>
      <w:pPr>
        <w:ind w:left="6030" w:hanging="353"/>
      </w:pPr>
      <w:rPr>
        <w:rFonts w:hint="default"/>
        <w:lang w:val="en-US" w:eastAsia="en-US" w:bidi="ar-SA"/>
      </w:rPr>
    </w:lvl>
    <w:lvl w:ilvl="7" w:tplc="B2CCB7F2">
      <w:numFmt w:val="bullet"/>
      <w:lvlText w:val="•"/>
      <w:lvlJc w:val="left"/>
      <w:pPr>
        <w:ind w:left="6967" w:hanging="353"/>
      </w:pPr>
      <w:rPr>
        <w:rFonts w:hint="default"/>
        <w:lang w:val="en-US" w:eastAsia="en-US" w:bidi="ar-SA"/>
      </w:rPr>
    </w:lvl>
    <w:lvl w:ilvl="8" w:tplc="4CA271C2">
      <w:numFmt w:val="bullet"/>
      <w:lvlText w:val="•"/>
      <w:lvlJc w:val="left"/>
      <w:pPr>
        <w:ind w:left="7905" w:hanging="353"/>
      </w:pPr>
      <w:rPr>
        <w:rFonts w:hint="default"/>
        <w:lang w:val="en-US" w:eastAsia="en-US" w:bidi="ar-SA"/>
      </w:rPr>
    </w:lvl>
  </w:abstractNum>
  <w:abstractNum w:abstractNumId="30" w15:restartNumberingAfterBreak="0">
    <w:nsid w:val="607B27AB"/>
    <w:multiLevelType w:val="hybridMultilevel"/>
    <w:tmpl w:val="3CEED45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035845"/>
    <w:multiLevelType w:val="hybridMultilevel"/>
    <w:tmpl w:val="BEF06ED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63D7750"/>
    <w:multiLevelType w:val="hybridMultilevel"/>
    <w:tmpl w:val="D4FC8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5612DA"/>
    <w:multiLevelType w:val="hybridMultilevel"/>
    <w:tmpl w:val="B87ACFF0"/>
    <w:lvl w:ilvl="0" w:tplc="3E209B0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4" w15:restartNumberingAfterBreak="0">
    <w:nsid w:val="69FA72C2"/>
    <w:multiLevelType w:val="hybridMultilevel"/>
    <w:tmpl w:val="AA7603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A3C5D24"/>
    <w:multiLevelType w:val="hybridMultilevel"/>
    <w:tmpl w:val="CEB48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5F10E3"/>
    <w:multiLevelType w:val="hybridMultilevel"/>
    <w:tmpl w:val="2834AE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BD1A33"/>
    <w:multiLevelType w:val="hybridMultilevel"/>
    <w:tmpl w:val="AA88AE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B9215F9"/>
    <w:multiLevelType w:val="hybridMultilevel"/>
    <w:tmpl w:val="393C34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033A8C"/>
    <w:multiLevelType w:val="hybridMultilevel"/>
    <w:tmpl w:val="77069FA2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0EF62F0"/>
    <w:multiLevelType w:val="hybridMultilevel"/>
    <w:tmpl w:val="AB78BA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3445841"/>
    <w:multiLevelType w:val="hybridMultilevel"/>
    <w:tmpl w:val="6F242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A7340F"/>
    <w:multiLevelType w:val="hybridMultilevel"/>
    <w:tmpl w:val="61CA172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66754"/>
    <w:multiLevelType w:val="hybridMultilevel"/>
    <w:tmpl w:val="8EEA5390"/>
    <w:lvl w:ilvl="0" w:tplc="3E209B06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4" w15:restartNumberingAfterBreak="0">
    <w:nsid w:val="79AD2A0C"/>
    <w:multiLevelType w:val="hybridMultilevel"/>
    <w:tmpl w:val="A66ACAA4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1"/>
  </w:num>
  <w:num w:numId="3">
    <w:abstractNumId w:val="11"/>
  </w:num>
  <w:num w:numId="4">
    <w:abstractNumId w:val="18"/>
  </w:num>
  <w:num w:numId="5">
    <w:abstractNumId w:val="37"/>
  </w:num>
  <w:num w:numId="6">
    <w:abstractNumId w:val="44"/>
  </w:num>
  <w:num w:numId="7">
    <w:abstractNumId w:val="26"/>
  </w:num>
  <w:num w:numId="8">
    <w:abstractNumId w:val="8"/>
  </w:num>
  <w:num w:numId="9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</w:num>
  <w:num w:numId="13">
    <w:abstractNumId w:val="5"/>
  </w:num>
  <w:num w:numId="14">
    <w:abstractNumId w:val="1"/>
  </w:num>
  <w:num w:numId="15">
    <w:abstractNumId w:val="34"/>
  </w:num>
  <w:num w:numId="16">
    <w:abstractNumId w:val="28"/>
  </w:num>
  <w:num w:numId="17">
    <w:abstractNumId w:val="16"/>
  </w:num>
  <w:num w:numId="18">
    <w:abstractNumId w:val="12"/>
  </w:num>
  <w:num w:numId="19">
    <w:abstractNumId w:val="23"/>
  </w:num>
  <w:num w:numId="2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</w:num>
  <w:num w:numId="23">
    <w:abstractNumId w:val="6"/>
  </w:num>
  <w:num w:numId="24">
    <w:abstractNumId w:val="7"/>
  </w:num>
  <w:num w:numId="25">
    <w:abstractNumId w:val="31"/>
  </w:num>
  <w:num w:numId="26">
    <w:abstractNumId w:val="17"/>
  </w:num>
  <w:num w:numId="27">
    <w:abstractNumId w:val="38"/>
  </w:num>
  <w:num w:numId="28">
    <w:abstractNumId w:val="22"/>
  </w:num>
  <w:num w:numId="29">
    <w:abstractNumId w:val="13"/>
  </w:num>
  <w:num w:numId="30">
    <w:abstractNumId w:val="24"/>
  </w:num>
  <w:num w:numId="31">
    <w:abstractNumId w:val="30"/>
  </w:num>
  <w:num w:numId="32">
    <w:abstractNumId w:val="42"/>
  </w:num>
  <w:num w:numId="33">
    <w:abstractNumId w:val="33"/>
  </w:num>
  <w:num w:numId="34">
    <w:abstractNumId w:val="9"/>
  </w:num>
  <w:num w:numId="35">
    <w:abstractNumId w:val="43"/>
  </w:num>
  <w:num w:numId="36">
    <w:abstractNumId w:val="14"/>
  </w:num>
  <w:num w:numId="37">
    <w:abstractNumId w:val="4"/>
  </w:num>
  <w:num w:numId="38">
    <w:abstractNumId w:val="19"/>
  </w:num>
  <w:num w:numId="39">
    <w:abstractNumId w:val="3"/>
  </w:num>
  <w:num w:numId="40">
    <w:abstractNumId w:val="15"/>
  </w:num>
  <w:num w:numId="41">
    <w:abstractNumId w:val="40"/>
  </w:num>
  <w:num w:numId="42">
    <w:abstractNumId w:val="25"/>
  </w:num>
  <w:num w:numId="43">
    <w:abstractNumId w:val="41"/>
  </w:num>
  <w:num w:numId="44">
    <w:abstractNumId w:val="2"/>
  </w:num>
  <w:num w:numId="45">
    <w:abstractNumId w:val="0"/>
  </w:num>
  <w:num w:numId="46">
    <w:abstractNumId w:val="10"/>
  </w:num>
  <w:num w:numId="47">
    <w:abstractNumId w:val="2"/>
  </w:num>
  <w:num w:numId="48">
    <w:abstractNumId w:val="2"/>
    <w:lvlOverride w:ilvl="0">
      <w:startOverride w:val="1"/>
    </w:lvlOverride>
  </w:num>
  <w:num w:numId="49">
    <w:abstractNumId w:val="2"/>
    <w:lvlOverride w:ilvl="0">
      <w:startOverride w:val="1"/>
    </w:lvlOverride>
  </w:num>
  <w:num w:numId="50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ger, Jason (HRSA)">
    <w15:presenceInfo w15:providerId="AD" w15:userId="S-1-5-21-1575576018-681398725-1848903544-566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jIws7Q0sQTyTJV0lIJTi4sz8/NACgwNawEUbTKELQAAAA=="/>
  </w:docVars>
  <w:rsids>
    <w:rsidRoot w:val="00BD0F11"/>
    <w:rsid w:val="00000272"/>
    <w:rsid w:val="00003061"/>
    <w:rsid w:val="000031C4"/>
    <w:rsid w:val="00004755"/>
    <w:rsid w:val="00004806"/>
    <w:rsid w:val="000056CF"/>
    <w:rsid w:val="00006289"/>
    <w:rsid w:val="000067FC"/>
    <w:rsid w:val="00006E73"/>
    <w:rsid w:val="00007DAC"/>
    <w:rsid w:val="00010FE0"/>
    <w:rsid w:val="0001149E"/>
    <w:rsid w:val="000115BA"/>
    <w:rsid w:val="00011D3A"/>
    <w:rsid w:val="00012410"/>
    <w:rsid w:val="00012558"/>
    <w:rsid w:val="00015C05"/>
    <w:rsid w:val="00016E5E"/>
    <w:rsid w:val="00017C93"/>
    <w:rsid w:val="00017DE9"/>
    <w:rsid w:val="0002102F"/>
    <w:rsid w:val="00021746"/>
    <w:rsid w:val="00022A24"/>
    <w:rsid w:val="00022D2F"/>
    <w:rsid w:val="00023940"/>
    <w:rsid w:val="00023DC9"/>
    <w:rsid w:val="00024019"/>
    <w:rsid w:val="000244FA"/>
    <w:rsid w:val="00025785"/>
    <w:rsid w:val="00026355"/>
    <w:rsid w:val="00026E09"/>
    <w:rsid w:val="00026F60"/>
    <w:rsid w:val="000275D3"/>
    <w:rsid w:val="00031D13"/>
    <w:rsid w:val="00032301"/>
    <w:rsid w:val="0003376B"/>
    <w:rsid w:val="00033B1D"/>
    <w:rsid w:val="000357B3"/>
    <w:rsid w:val="000368A8"/>
    <w:rsid w:val="000375D6"/>
    <w:rsid w:val="00040383"/>
    <w:rsid w:val="0004041B"/>
    <w:rsid w:val="00040D56"/>
    <w:rsid w:val="00041997"/>
    <w:rsid w:val="00041F69"/>
    <w:rsid w:val="00042474"/>
    <w:rsid w:val="00042485"/>
    <w:rsid w:val="000427BE"/>
    <w:rsid w:val="00042DA2"/>
    <w:rsid w:val="00042EEC"/>
    <w:rsid w:val="00043239"/>
    <w:rsid w:val="000441F0"/>
    <w:rsid w:val="0004470C"/>
    <w:rsid w:val="00044A23"/>
    <w:rsid w:val="00045988"/>
    <w:rsid w:val="00045CC9"/>
    <w:rsid w:val="00046C2A"/>
    <w:rsid w:val="00047D38"/>
    <w:rsid w:val="00047EA5"/>
    <w:rsid w:val="000506F4"/>
    <w:rsid w:val="0005258C"/>
    <w:rsid w:val="00052DB4"/>
    <w:rsid w:val="00053299"/>
    <w:rsid w:val="00053F34"/>
    <w:rsid w:val="000545CE"/>
    <w:rsid w:val="000548AD"/>
    <w:rsid w:val="00055668"/>
    <w:rsid w:val="000575B8"/>
    <w:rsid w:val="00062AF4"/>
    <w:rsid w:val="0006364B"/>
    <w:rsid w:val="000637B9"/>
    <w:rsid w:val="00064AB6"/>
    <w:rsid w:val="00070EB7"/>
    <w:rsid w:val="00071474"/>
    <w:rsid w:val="0007369D"/>
    <w:rsid w:val="000736E2"/>
    <w:rsid w:val="00074369"/>
    <w:rsid w:val="00074D9A"/>
    <w:rsid w:val="00074FC8"/>
    <w:rsid w:val="0007547A"/>
    <w:rsid w:val="00075882"/>
    <w:rsid w:val="00076814"/>
    <w:rsid w:val="00077343"/>
    <w:rsid w:val="00077C14"/>
    <w:rsid w:val="00080A39"/>
    <w:rsid w:val="00081B58"/>
    <w:rsid w:val="00081DC2"/>
    <w:rsid w:val="00081F7C"/>
    <w:rsid w:val="0008217A"/>
    <w:rsid w:val="00083A8E"/>
    <w:rsid w:val="00083E4F"/>
    <w:rsid w:val="000853AF"/>
    <w:rsid w:val="00085D26"/>
    <w:rsid w:val="00085EAF"/>
    <w:rsid w:val="00086A3C"/>
    <w:rsid w:val="000874FF"/>
    <w:rsid w:val="00087668"/>
    <w:rsid w:val="00090D2C"/>
    <w:rsid w:val="00090FE9"/>
    <w:rsid w:val="00091139"/>
    <w:rsid w:val="00092F11"/>
    <w:rsid w:val="00092F93"/>
    <w:rsid w:val="00094509"/>
    <w:rsid w:val="00096267"/>
    <w:rsid w:val="00096F0F"/>
    <w:rsid w:val="000A0C17"/>
    <w:rsid w:val="000A0F0A"/>
    <w:rsid w:val="000A2A61"/>
    <w:rsid w:val="000A2FC1"/>
    <w:rsid w:val="000A3ACF"/>
    <w:rsid w:val="000A3B3E"/>
    <w:rsid w:val="000A638F"/>
    <w:rsid w:val="000A7D8B"/>
    <w:rsid w:val="000B2DFD"/>
    <w:rsid w:val="000B34A2"/>
    <w:rsid w:val="000B37F1"/>
    <w:rsid w:val="000B462C"/>
    <w:rsid w:val="000B57A5"/>
    <w:rsid w:val="000B5A21"/>
    <w:rsid w:val="000B5D43"/>
    <w:rsid w:val="000B5FDC"/>
    <w:rsid w:val="000B6070"/>
    <w:rsid w:val="000B6B5C"/>
    <w:rsid w:val="000B72C4"/>
    <w:rsid w:val="000B77CE"/>
    <w:rsid w:val="000C0FBC"/>
    <w:rsid w:val="000C15BD"/>
    <w:rsid w:val="000C163F"/>
    <w:rsid w:val="000C25EA"/>
    <w:rsid w:val="000C53A5"/>
    <w:rsid w:val="000C5841"/>
    <w:rsid w:val="000C5F4E"/>
    <w:rsid w:val="000D263D"/>
    <w:rsid w:val="000D5032"/>
    <w:rsid w:val="000D552D"/>
    <w:rsid w:val="000D770F"/>
    <w:rsid w:val="000D7EBD"/>
    <w:rsid w:val="000E036F"/>
    <w:rsid w:val="000E0AFD"/>
    <w:rsid w:val="000E1496"/>
    <w:rsid w:val="000E2316"/>
    <w:rsid w:val="000E2501"/>
    <w:rsid w:val="000E329E"/>
    <w:rsid w:val="000E366D"/>
    <w:rsid w:val="000E374A"/>
    <w:rsid w:val="000E5A33"/>
    <w:rsid w:val="000E5C27"/>
    <w:rsid w:val="000E68B1"/>
    <w:rsid w:val="000E7E68"/>
    <w:rsid w:val="000F0896"/>
    <w:rsid w:val="000F0AEC"/>
    <w:rsid w:val="000F2EA5"/>
    <w:rsid w:val="000F3030"/>
    <w:rsid w:val="000F31E2"/>
    <w:rsid w:val="000F3806"/>
    <w:rsid w:val="000F43E8"/>
    <w:rsid w:val="000F4650"/>
    <w:rsid w:val="000F4D49"/>
    <w:rsid w:val="000F5D09"/>
    <w:rsid w:val="000F6318"/>
    <w:rsid w:val="000F65CE"/>
    <w:rsid w:val="000F7A92"/>
    <w:rsid w:val="000F7ACC"/>
    <w:rsid w:val="000F7CA7"/>
    <w:rsid w:val="000F7FE2"/>
    <w:rsid w:val="00101424"/>
    <w:rsid w:val="001017E5"/>
    <w:rsid w:val="00101C50"/>
    <w:rsid w:val="00102143"/>
    <w:rsid w:val="0010250B"/>
    <w:rsid w:val="00103A3D"/>
    <w:rsid w:val="001049FF"/>
    <w:rsid w:val="0010700C"/>
    <w:rsid w:val="00107922"/>
    <w:rsid w:val="00110B05"/>
    <w:rsid w:val="00110ECA"/>
    <w:rsid w:val="001113E1"/>
    <w:rsid w:val="0011144D"/>
    <w:rsid w:val="00112496"/>
    <w:rsid w:val="00113644"/>
    <w:rsid w:val="00114E47"/>
    <w:rsid w:val="001157A0"/>
    <w:rsid w:val="0011602D"/>
    <w:rsid w:val="001173BD"/>
    <w:rsid w:val="00117CF6"/>
    <w:rsid w:val="00120658"/>
    <w:rsid w:val="0012103F"/>
    <w:rsid w:val="00121D00"/>
    <w:rsid w:val="00122E67"/>
    <w:rsid w:val="0012433C"/>
    <w:rsid w:val="00124F39"/>
    <w:rsid w:val="00125763"/>
    <w:rsid w:val="00125DDA"/>
    <w:rsid w:val="00126980"/>
    <w:rsid w:val="00127620"/>
    <w:rsid w:val="001305E4"/>
    <w:rsid w:val="001309C1"/>
    <w:rsid w:val="00130BA5"/>
    <w:rsid w:val="00131070"/>
    <w:rsid w:val="001318BC"/>
    <w:rsid w:val="00132F26"/>
    <w:rsid w:val="00133618"/>
    <w:rsid w:val="001340F9"/>
    <w:rsid w:val="00134244"/>
    <w:rsid w:val="00135325"/>
    <w:rsid w:val="00135A8C"/>
    <w:rsid w:val="00135F13"/>
    <w:rsid w:val="00136BA7"/>
    <w:rsid w:val="0013738D"/>
    <w:rsid w:val="001377F3"/>
    <w:rsid w:val="00137F64"/>
    <w:rsid w:val="00140509"/>
    <w:rsid w:val="0014085B"/>
    <w:rsid w:val="00140A9D"/>
    <w:rsid w:val="00141353"/>
    <w:rsid w:val="00141535"/>
    <w:rsid w:val="00141576"/>
    <w:rsid w:val="001421B1"/>
    <w:rsid w:val="001425DE"/>
    <w:rsid w:val="00143410"/>
    <w:rsid w:val="00143E80"/>
    <w:rsid w:val="00144D10"/>
    <w:rsid w:val="00146138"/>
    <w:rsid w:val="00152D7F"/>
    <w:rsid w:val="0015375E"/>
    <w:rsid w:val="00154800"/>
    <w:rsid w:val="00154EF7"/>
    <w:rsid w:val="00155583"/>
    <w:rsid w:val="00155909"/>
    <w:rsid w:val="001560EF"/>
    <w:rsid w:val="00156768"/>
    <w:rsid w:val="00156BA6"/>
    <w:rsid w:val="00161069"/>
    <w:rsid w:val="00162CCC"/>
    <w:rsid w:val="00163B60"/>
    <w:rsid w:val="00163FEC"/>
    <w:rsid w:val="00165F4F"/>
    <w:rsid w:val="001668DF"/>
    <w:rsid w:val="00166F40"/>
    <w:rsid w:val="0017026C"/>
    <w:rsid w:val="00170B24"/>
    <w:rsid w:val="00171898"/>
    <w:rsid w:val="001721B4"/>
    <w:rsid w:val="001723A2"/>
    <w:rsid w:val="001723EE"/>
    <w:rsid w:val="00174B9D"/>
    <w:rsid w:val="00175211"/>
    <w:rsid w:val="00176B78"/>
    <w:rsid w:val="0017724E"/>
    <w:rsid w:val="00177D4E"/>
    <w:rsid w:val="001808E7"/>
    <w:rsid w:val="00181CA6"/>
    <w:rsid w:val="001830CB"/>
    <w:rsid w:val="00183CBB"/>
    <w:rsid w:val="001853FA"/>
    <w:rsid w:val="001856C5"/>
    <w:rsid w:val="00186E9B"/>
    <w:rsid w:val="0019054A"/>
    <w:rsid w:val="001911C2"/>
    <w:rsid w:val="00191632"/>
    <w:rsid w:val="00191CD9"/>
    <w:rsid w:val="001922E5"/>
    <w:rsid w:val="0019231F"/>
    <w:rsid w:val="00192D58"/>
    <w:rsid w:val="0019315B"/>
    <w:rsid w:val="00193FE2"/>
    <w:rsid w:val="0019487E"/>
    <w:rsid w:val="00194CE2"/>
    <w:rsid w:val="001967DE"/>
    <w:rsid w:val="001968B5"/>
    <w:rsid w:val="001A061C"/>
    <w:rsid w:val="001A1399"/>
    <w:rsid w:val="001A2B83"/>
    <w:rsid w:val="001A353E"/>
    <w:rsid w:val="001A5535"/>
    <w:rsid w:val="001A5DF8"/>
    <w:rsid w:val="001A5E12"/>
    <w:rsid w:val="001A638B"/>
    <w:rsid w:val="001A7CF5"/>
    <w:rsid w:val="001B01D4"/>
    <w:rsid w:val="001B2AE0"/>
    <w:rsid w:val="001B3338"/>
    <w:rsid w:val="001B4841"/>
    <w:rsid w:val="001B48BE"/>
    <w:rsid w:val="001B534D"/>
    <w:rsid w:val="001B5371"/>
    <w:rsid w:val="001B6573"/>
    <w:rsid w:val="001B6F02"/>
    <w:rsid w:val="001C09C8"/>
    <w:rsid w:val="001C0F96"/>
    <w:rsid w:val="001C2371"/>
    <w:rsid w:val="001C26A4"/>
    <w:rsid w:val="001C27C8"/>
    <w:rsid w:val="001C2E15"/>
    <w:rsid w:val="001C3014"/>
    <w:rsid w:val="001C4567"/>
    <w:rsid w:val="001C4AFF"/>
    <w:rsid w:val="001C5CFE"/>
    <w:rsid w:val="001C5FBF"/>
    <w:rsid w:val="001C6059"/>
    <w:rsid w:val="001C60A5"/>
    <w:rsid w:val="001C64E1"/>
    <w:rsid w:val="001C6591"/>
    <w:rsid w:val="001C6BCF"/>
    <w:rsid w:val="001C6D83"/>
    <w:rsid w:val="001C733F"/>
    <w:rsid w:val="001D11CC"/>
    <w:rsid w:val="001D27D0"/>
    <w:rsid w:val="001D3B3A"/>
    <w:rsid w:val="001D3CA6"/>
    <w:rsid w:val="001D3E93"/>
    <w:rsid w:val="001D42D6"/>
    <w:rsid w:val="001D4404"/>
    <w:rsid w:val="001D44AF"/>
    <w:rsid w:val="001D4C28"/>
    <w:rsid w:val="001D5079"/>
    <w:rsid w:val="001D65B3"/>
    <w:rsid w:val="001D65F9"/>
    <w:rsid w:val="001E0D89"/>
    <w:rsid w:val="001E1502"/>
    <w:rsid w:val="001E23FE"/>
    <w:rsid w:val="001E2AAA"/>
    <w:rsid w:val="001E2E82"/>
    <w:rsid w:val="001E2FA0"/>
    <w:rsid w:val="001E306B"/>
    <w:rsid w:val="001E3405"/>
    <w:rsid w:val="001E3889"/>
    <w:rsid w:val="001E3ECA"/>
    <w:rsid w:val="001E3EE2"/>
    <w:rsid w:val="001E58BE"/>
    <w:rsid w:val="001F02E7"/>
    <w:rsid w:val="001F04A6"/>
    <w:rsid w:val="001F26D2"/>
    <w:rsid w:val="001F3575"/>
    <w:rsid w:val="001F4DCE"/>
    <w:rsid w:val="001F5069"/>
    <w:rsid w:val="001F52A9"/>
    <w:rsid w:val="001F5534"/>
    <w:rsid w:val="001F58A8"/>
    <w:rsid w:val="00200441"/>
    <w:rsid w:val="00200A48"/>
    <w:rsid w:val="00200C92"/>
    <w:rsid w:val="00201B8C"/>
    <w:rsid w:val="00201CE0"/>
    <w:rsid w:val="00201DDA"/>
    <w:rsid w:val="00202090"/>
    <w:rsid w:val="00203E7B"/>
    <w:rsid w:val="00206095"/>
    <w:rsid w:val="00206220"/>
    <w:rsid w:val="00206EE5"/>
    <w:rsid w:val="002071AC"/>
    <w:rsid w:val="0020764A"/>
    <w:rsid w:val="00207778"/>
    <w:rsid w:val="00207F61"/>
    <w:rsid w:val="00210987"/>
    <w:rsid w:val="00210D37"/>
    <w:rsid w:val="00210F73"/>
    <w:rsid w:val="002113AE"/>
    <w:rsid w:val="002135F7"/>
    <w:rsid w:val="00214270"/>
    <w:rsid w:val="0021461D"/>
    <w:rsid w:val="002149FE"/>
    <w:rsid w:val="00214DE4"/>
    <w:rsid w:val="00216177"/>
    <w:rsid w:val="0021665B"/>
    <w:rsid w:val="002167BB"/>
    <w:rsid w:val="00217155"/>
    <w:rsid w:val="002171ED"/>
    <w:rsid w:val="00217776"/>
    <w:rsid w:val="00217E95"/>
    <w:rsid w:val="0022040F"/>
    <w:rsid w:val="002207AC"/>
    <w:rsid w:val="002207CD"/>
    <w:rsid w:val="002210E4"/>
    <w:rsid w:val="00221420"/>
    <w:rsid w:val="00221D97"/>
    <w:rsid w:val="002234CB"/>
    <w:rsid w:val="00224787"/>
    <w:rsid w:val="0022504E"/>
    <w:rsid w:val="0022522E"/>
    <w:rsid w:val="00230411"/>
    <w:rsid w:val="00230B91"/>
    <w:rsid w:val="00231056"/>
    <w:rsid w:val="00231995"/>
    <w:rsid w:val="002326BB"/>
    <w:rsid w:val="002329EF"/>
    <w:rsid w:val="00233B0B"/>
    <w:rsid w:val="00235274"/>
    <w:rsid w:val="00235878"/>
    <w:rsid w:val="002366FE"/>
    <w:rsid w:val="00237156"/>
    <w:rsid w:val="002403B5"/>
    <w:rsid w:val="00240501"/>
    <w:rsid w:val="00240A68"/>
    <w:rsid w:val="002428FB"/>
    <w:rsid w:val="00243F79"/>
    <w:rsid w:val="0024413C"/>
    <w:rsid w:val="00244399"/>
    <w:rsid w:val="002449C0"/>
    <w:rsid w:val="00246367"/>
    <w:rsid w:val="00250919"/>
    <w:rsid w:val="00250A86"/>
    <w:rsid w:val="0025118B"/>
    <w:rsid w:val="00252071"/>
    <w:rsid w:val="00252C6D"/>
    <w:rsid w:val="002533DD"/>
    <w:rsid w:val="002540BA"/>
    <w:rsid w:val="002543C3"/>
    <w:rsid w:val="0025491A"/>
    <w:rsid w:val="00254E7A"/>
    <w:rsid w:val="0025660D"/>
    <w:rsid w:val="0025748D"/>
    <w:rsid w:val="00264A70"/>
    <w:rsid w:val="00265C68"/>
    <w:rsid w:val="0026640B"/>
    <w:rsid w:val="0026674B"/>
    <w:rsid w:val="00267D2F"/>
    <w:rsid w:val="00267FAE"/>
    <w:rsid w:val="00272A6C"/>
    <w:rsid w:val="0027509F"/>
    <w:rsid w:val="00275557"/>
    <w:rsid w:val="00276039"/>
    <w:rsid w:val="00276513"/>
    <w:rsid w:val="002804E8"/>
    <w:rsid w:val="00280673"/>
    <w:rsid w:val="00280867"/>
    <w:rsid w:val="00281AFD"/>
    <w:rsid w:val="00283C86"/>
    <w:rsid w:val="00284CC5"/>
    <w:rsid w:val="00285CF8"/>
    <w:rsid w:val="002868F9"/>
    <w:rsid w:val="00290B90"/>
    <w:rsid w:val="00291921"/>
    <w:rsid w:val="002923A2"/>
    <w:rsid w:val="00293728"/>
    <w:rsid w:val="00293A7A"/>
    <w:rsid w:val="00293E47"/>
    <w:rsid w:val="00294B9F"/>
    <w:rsid w:val="00295CE0"/>
    <w:rsid w:val="00296AA6"/>
    <w:rsid w:val="00296F93"/>
    <w:rsid w:val="0029700E"/>
    <w:rsid w:val="00297759"/>
    <w:rsid w:val="00297C84"/>
    <w:rsid w:val="002A0659"/>
    <w:rsid w:val="002A1B59"/>
    <w:rsid w:val="002A3DD9"/>
    <w:rsid w:val="002A4970"/>
    <w:rsid w:val="002A49DC"/>
    <w:rsid w:val="002A52D4"/>
    <w:rsid w:val="002A6574"/>
    <w:rsid w:val="002A7F2D"/>
    <w:rsid w:val="002B02DE"/>
    <w:rsid w:val="002B0402"/>
    <w:rsid w:val="002B09C6"/>
    <w:rsid w:val="002B54B9"/>
    <w:rsid w:val="002B59CA"/>
    <w:rsid w:val="002B5E73"/>
    <w:rsid w:val="002C08EE"/>
    <w:rsid w:val="002C1BE7"/>
    <w:rsid w:val="002C27E8"/>
    <w:rsid w:val="002C28D5"/>
    <w:rsid w:val="002C4829"/>
    <w:rsid w:val="002C5462"/>
    <w:rsid w:val="002C59D9"/>
    <w:rsid w:val="002C5A0A"/>
    <w:rsid w:val="002C66FC"/>
    <w:rsid w:val="002C737E"/>
    <w:rsid w:val="002D01D1"/>
    <w:rsid w:val="002D028D"/>
    <w:rsid w:val="002D051F"/>
    <w:rsid w:val="002D137A"/>
    <w:rsid w:val="002D4634"/>
    <w:rsid w:val="002D49B8"/>
    <w:rsid w:val="002D5E92"/>
    <w:rsid w:val="002D65A2"/>
    <w:rsid w:val="002D65E5"/>
    <w:rsid w:val="002D6C97"/>
    <w:rsid w:val="002D6DE9"/>
    <w:rsid w:val="002D6EBA"/>
    <w:rsid w:val="002D6F1B"/>
    <w:rsid w:val="002D7883"/>
    <w:rsid w:val="002D7A72"/>
    <w:rsid w:val="002E018F"/>
    <w:rsid w:val="002E0225"/>
    <w:rsid w:val="002E0782"/>
    <w:rsid w:val="002E1137"/>
    <w:rsid w:val="002E1BE6"/>
    <w:rsid w:val="002E2D65"/>
    <w:rsid w:val="002E3574"/>
    <w:rsid w:val="002E3601"/>
    <w:rsid w:val="002E376F"/>
    <w:rsid w:val="002E5B56"/>
    <w:rsid w:val="002E696B"/>
    <w:rsid w:val="002E6E3C"/>
    <w:rsid w:val="002E7061"/>
    <w:rsid w:val="002F0770"/>
    <w:rsid w:val="002F1D5E"/>
    <w:rsid w:val="002F21D1"/>
    <w:rsid w:val="002F2EDD"/>
    <w:rsid w:val="002F2F3D"/>
    <w:rsid w:val="002F306E"/>
    <w:rsid w:val="002F34E2"/>
    <w:rsid w:val="002F3832"/>
    <w:rsid w:val="002F3A7C"/>
    <w:rsid w:val="002F40D1"/>
    <w:rsid w:val="002F5A25"/>
    <w:rsid w:val="002F72A5"/>
    <w:rsid w:val="002F76DC"/>
    <w:rsid w:val="00300347"/>
    <w:rsid w:val="0030195D"/>
    <w:rsid w:val="00303742"/>
    <w:rsid w:val="00303BEA"/>
    <w:rsid w:val="00304200"/>
    <w:rsid w:val="003047B7"/>
    <w:rsid w:val="0030563B"/>
    <w:rsid w:val="0030741B"/>
    <w:rsid w:val="00310315"/>
    <w:rsid w:val="0031130B"/>
    <w:rsid w:val="00311E9E"/>
    <w:rsid w:val="0031297B"/>
    <w:rsid w:val="00313527"/>
    <w:rsid w:val="00314322"/>
    <w:rsid w:val="00314DC8"/>
    <w:rsid w:val="00315130"/>
    <w:rsid w:val="003159CB"/>
    <w:rsid w:val="00316C9D"/>
    <w:rsid w:val="00317E3D"/>
    <w:rsid w:val="003212CF"/>
    <w:rsid w:val="00321761"/>
    <w:rsid w:val="00321D07"/>
    <w:rsid w:val="003229F4"/>
    <w:rsid w:val="00325700"/>
    <w:rsid w:val="00330413"/>
    <w:rsid w:val="00331268"/>
    <w:rsid w:val="003314DD"/>
    <w:rsid w:val="0033421B"/>
    <w:rsid w:val="003352D0"/>
    <w:rsid w:val="00336E78"/>
    <w:rsid w:val="003372DD"/>
    <w:rsid w:val="00340755"/>
    <w:rsid w:val="00340B4D"/>
    <w:rsid w:val="00343051"/>
    <w:rsid w:val="00343417"/>
    <w:rsid w:val="00344864"/>
    <w:rsid w:val="00345C28"/>
    <w:rsid w:val="00347C27"/>
    <w:rsid w:val="003502FE"/>
    <w:rsid w:val="003508AE"/>
    <w:rsid w:val="00350CF4"/>
    <w:rsid w:val="003513D8"/>
    <w:rsid w:val="003531C6"/>
    <w:rsid w:val="003544F6"/>
    <w:rsid w:val="003549C5"/>
    <w:rsid w:val="00354D91"/>
    <w:rsid w:val="003567E5"/>
    <w:rsid w:val="00357210"/>
    <w:rsid w:val="0035767F"/>
    <w:rsid w:val="00357B51"/>
    <w:rsid w:val="003606B4"/>
    <w:rsid w:val="0036075F"/>
    <w:rsid w:val="00360E58"/>
    <w:rsid w:val="00361B26"/>
    <w:rsid w:val="00361CB3"/>
    <w:rsid w:val="003622AB"/>
    <w:rsid w:val="00362953"/>
    <w:rsid w:val="003630C5"/>
    <w:rsid w:val="00363823"/>
    <w:rsid w:val="00363B62"/>
    <w:rsid w:val="0036475F"/>
    <w:rsid w:val="00364D38"/>
    <w:rsid w:val="00365890"/>
    <w:rsid w:val="003660FE"/>
    <w:rsid w:val="003662DD"/>
    <w:rsid w:val="003673D4"/>
    <w:rsid w:val="00370851"/>
    <w:rsid w:val="00373408"/>
    <w:rsid w:val="00374FA8"/>
    <w:rsid w:val="00375F50"/>
    <w:rsid w:val="003771D8"/>
    <w:rsid w:val="00377361"/>
    <w:rsid w:val="003774BD"/>
    <w:rsid w:val="00377531"/>
    <w:rsid w:val="00380129"/>
    <w:rsid w:val="00380EF3"/>
    <w:rsid w:val="00382151"/>
    <w:rsid w:val="00382302"/>
    <w:rsid w:val="003830BD"/>
    <w:rsid w:val="0038349A"/>
    <w:rsid w:val="00383524"/>
    <w:rsid w:val="003836A0"/>
    <w:rsid w:val="00383A50"/>
    <w:rsid w:val="003863E1"/>
    <w:rsid w:val="00386F75"/>
    <w:rsid w:val="0038723E"/>
    <w:rsid w:val="003874E2"/>
    <w:rsid w:val="00387ABF"/>
    <w:rsid w:val="00390B3B"/>
    <w:rsid w:val="00391941"/>
    <w:rsid w:val="00391DDD"/>
    <w:rsid w:val="00392560"/>
    <w:rsid w:val="00393C29"/>
    <w:rsid w:val="00394049"/>
    <w:rsid w:val="003954B2"/>
    <w:rsid w:val="003955AF"/>
    <w:rsid w:val="00395BD6"/>
    <w:rsid w:val="00397586"/>
    <w:rsid w:val="003A0587"/>
    <w:rsid w:val="003A07C1"/>
    <w:rsid w:val="003A11BA"/>
    <w:rsid w:val="003A2002"/>
    <w:rsid w:val="003A2162"/>
    <w:rsid w:val="003A3F76"/>
    <w:rsid w:val="003A4446"/>
    <w:rsid w:val="003A447C"/>
    <w:rsid w:val="003A657E"/>
    <w:rsid w:val="003B1021"/>
    <w:rsid w:val="003B1A85"/>
    <w:rsid w:val="003B1B9B"/>
    <w:rsid w:val="003B29FA"/>
    <w:rsid w:val="003B2D6B"/>
    <w:rsid w:val="003B306C"/>
    <w:rsid w:val="003B3563"/>
    <w:rsid w:val="003B3A50"/>
    <w:rsid w:val="003B51E4"/>
    <w:rsid w:val="003B5765"/>
    <w:rsid w:val="003B5878"/>
    <w:rsid w:val="003B64DB"/>
    <w:rsid w:val="003B6BAB"/>
    <w:rsid w:val="003B6CC7"/>
    <w:rsid w:val="003B6DA8"/>
    <w:rsid w:val="003C1F27"/>
    <w:rsid w:val="003C2589"/>
    <w:rsid w:val="003C26EE"/>
    <w:rsid w:val="003C2874"/>
    <w:rsid w:val="003C2E5F"/>
    <w:rsid w:val="003C2F4D"/>
    <w:rsid w:val="003C4C7E"/>
    <w:rsid w:val="003C4F2A"/>
    <w:rsid w:val="003C54F1"/>
    <w:rsid w:val="003C61A4"/>
    <w:rsid w:val="003C7534"/>
    <w:rsid w:val="003D0DB4"/>
    <w:rsid w:val="003D4EA6"/>
    <w:rsid w:val="003D5403"/>
    <w:rsid w:val="003D6292"/>
    <w:rsid w:val="003D62AA"/>
    <w:rsid w:val="003D6797"/>
    <w:rsid w:val="003D6E88"/>
    <w:rsid w:val="003E1454"/>
    <w:rsid w:val="003E1980"/>
    <w:rsid w:val="003E27EB"/>
    <w:rsid w:val="003E281A"/>
    <w:rsid w:val="003E342E"/>
    <w:rsid w:val="003E4590"/>
    <w:rsid w:val="003E55BD"/>
    <w:rsid w:val="003E682F"/>
    <w:rsid w:val="003E6BA8"/>
    <w:rsid w:val="003E7DC4"/>
    <w:rsid w:val="003E7DED"/>
    <w:rsid w:val="003E7E44"/>
    <w:rsid w:val="003F023F"/>
    <w:rsid w:val="003F0F5A"/>
    <w:rsid w:val="003F1D31"/>
    <w:rsid w:val="003F1F34"/>
    <w:rsid w:val="003F1FD2"/>
    <w:rsid w:val="003F2889"/>
    <w:rsid w:val="003F358A"/>
    <w:rsid w:val="003F3B86"/>
    <w:rsid w:val="003F4A4F"/>
    <w:rsid w:val="003F5A1C"/>
    <w:rsid w:val="003F65BD"/>
    <w:rsid w:val="003F65FE"/>
    <w:rsid w:val="003F66A4"/>
    <w:rsid w:val="003F6E2F"/>
    <w:rsid w:val="003F7085"/>
    <w:rsid w:val="003F7136"/>
    <w:rsid w:val="003F7571"/>
    <w:rsid w:val="0040069A"/>
    <w:rsid w:val="00400D50"/>
    <w:rsid w:val="004030FB"/>
    <w:rsid w:val="00403911"/>
    <w:rsid w:val="00404115"/>
    <w:rsid w:val="00404567"/>
    <w:rsid w:val="004045D8"/>
    <w:rsid w:val="0040487E"/>
    <w:rsid w:val="0040702B"/>
    <w:rsid w:val="00407F48"/>
    <w:rsid w:val="004119FF"/>
    <w:rsid w:val="00412233"/>
    <w:rsid w:val="004133C3"/>
    <w:rsid w:val="00413EBB"/>
    <w:rsid w:val="00414C05"/>
    <w:rsid w:val="00416B92"/>
    <w:rsid w:val="00417717"/>
    <w:rsid w:val="00417722"/>
    <w:rsid w:val="0042023D"/>
    <w:rsid w:val="00421174"/>
    <w:rsid w:val="00421808"/>
    <w:rsid w:val="0042199C"/>
    <w:rsid w:val="00421CFF"/>
    <w:rsid w:val="004245CD"/>
    <w:rsid w:val="00425250"/>
    <w:rsid w:val="00427433"/>
    <w:rsid w:val="00430B59"/>
    <w:rsid w:val="00430D42"/>
    <w:rsid w:val="00431E80"/>
    <w:rsid w:val="0043381F"/>
    <w:rsid w:val="0043397B"/>
    <w:rsid w:val="004345AF"/>
    <w:rsid w:val="00434F6E"/>
    <w:rsid w:val="00435737"/>
    <w:rsid w:val="00435F0E"/>
    <w:rsid w:val="00436691"/>
    <w:rsid w:val="00436A4A"/>
    <w:rsid w:val="00436F7F"/>
    <w:rsid w:val="00437000"/>
    <w:rsid w:val="0043744E"/>
    <w:rsid w:val="00440760"/>
    <w:rsid w:val="0044088B"/>
    <w:rsid w:val="0044121A"/>
    <w:rsid w:val="004414B6"/>
    <w:rsid w:val="004427CE"/>
    <w:rsid w:val="00443395"/>
    <w:rsid w:val="00443405"/>
    <w:rsid w:val="00445435"/>
    <w:rsid w:val="0044743F"/>
    <w:rsid w:val="00447478"/>
    <w:rsid w:val="00447FAD"/>
    <w:rsid w:val="0045179A"/>
    <w:rsid w:val="00452133"/>
    <w:rsid w:val="0045248A"/>
    <w:rsid w:val="00452AAB"/>
    <w:rsid w:val="004530BF"/>
    <w:rsid w:val="00453EE2"/>
    <w:rsid w:val="004549D9"/>
    <w:rsid w:val="00454DD3"/>
    <w:rsid w:val="00456515"/>
    <w:rsid w:val="00456945"/>
    <w:rsid w:val="00456BE7"/>
    <w:rsid w:val="00456E12"/>
    <w:rsid w:val="00457C9B"/>
    <w:rsid w:val="00460176"/>
    <w:rsid w:val="00460D57"/>
    <w:rsid w:val="00460E37"/>
    <w:rsid w:val="0046256E"/>
    <w:rsid w:val="00464106"/>
    <w:rsid w:val="0046417D"/>
    <w:rsid w:val="00465A01"/>
    <w:rsid w:val="00465D7C"/>
    <w:rsid w:val="00465F51"/>
    <w:rsid w:val="00465F68"/>
    <w:rsid w:val="00466AAA"/>
    <w:rsid w:val="00467283"/>
    <w:rsid w:val="004676EE"/>
    <w:rsid w:val="004700A7"/>
    <w:rsid w:val="00470292"/>
    <w:rsid w:val="0047116B"/>
    <w:rsid w:val="00472AEC"/>
    <w:rsid w:val="00475368"/>
    <w:rsid w:val="004761E2"/>
    <w:rsid w:val="004779E7"/>
    <w:rsid w:val="00477B19"/>
    <w:rsid w:val="00477F7F"/>
    <w:rsid w:val="004810D0"/>
    <w:rsid w:val="00484028"/>
    <w:rsid w:val="004846C3"/>
    <w:rsid w:val="004848E3"/>
    <w:rsid w:val="00485BFC"/>
    <w:rsid w:val="00487332"/>
    <w:rsid w:val="004877AA"/>
    <w:rsid w:val="0049020F"/>
    <w:rsid w:val="00491DE7"/>
    <w:rsid w:val="0049312E"/>
    <w:rsid w:val="004A008A"/>
    <w:rsid w:val="004A1ADD"/>
    <w:rsid w:val="004A3EBC"/>
    <w:rsid w:val="004A442D"/>
    <w:rsid w:val="004A49FE"/>
    <w:rsid w:val="004A5160"/>
    <w:rsid w:val="004A6746"/>
    <w:rsid w:val="004A7787"/>
    <w:rsid w:val="004A7AD9"/>
    <w:rsid w:val="004A7C0B"/>
    <w:rsid w:val="004B025A"/>
    <w:rsid w:val="004B1064"/>
    <w:rsid w:val="004B114D"/>
    <w:rsid w:val="004B1579"/>
    <w:rsid w:val="004B2FCA"/>
    <w:rsid w:val="004B58FB"/>
    <w:rsid w:val="004B5D64"/>
    <w:rsid w:val="004C0073"/>
    <w:rsid w:val="004C10B4"/>
    <w:rsid w:val="004C1599"/>
    <w:rsid w:val="004C274F"/>
    <w:rsid w:val="004C28E7"/>
    <w:rsid w:val="004C2E35"/>
    <w:rsid w:val="004C2FCC"/>
    <w:rsid w:val="004C3116"/>
    <w:rsid w:val="004C4698"/>
    <w:rsid w:val="004C4A2E"/>
    <w:rsid w:val="004C62A1"/>
    <w:rsid w:val="004C6761"/>
    <w:rsid w:val="004D15FF"/>
    <w:rsid w:val="004D1992"/>
    <w:rsid w:val="004D1BC7"/>
    <w:rsid w:val="004D21FE"/>
    <w:rsid w:val="004D38A0"/>
    <w:rsid w:val="004D3BCC"/>
    <w:rsid w:val="004D43E9"/>
    <w:rsid w:val="004D45C2"/>
    <w:rsid w:val="004D7095"/>
    <w:rsid w:val="004D721B"/>
    <w:rsid w:val="004E03A4"/>
    <w:rsid w:val="004E052C"/>
    <w:rsid w:val="004E0C9F"/>
    <w:rsid w:val="004E17D0"/>
    <w:rsid w:val="004E1A89"/>
    <w:rsid w:val="004E212E"/>
    <w:rsid w:val="004E332C"/>
    <w:rsid w:val="004E4592"/>
    <w:rsid w:val="004E5AA8"/>
    <w:rsid w:val="004F2750"/>
    <w:rsid w:val="004F3085"/>
    <w:rsid w:val="004F45A4"/>
    <w:rsid w:val="004F45E2"/>
    <w:rsid w:val="004F486A"/>
    <w:rsid w:val="004F52A9"/>
    <w:rsid w:val="004F545A"/>
    <w:rsid w:val="004F7CD3"/>
    <w:rsid w:val="004F7D98"/>
    <w:rsid w:val="004F7DA2"/>
    <w:rsid w:val="005007E3"/>
    <w:rsid w:val="00500F9A"/>
    <w:rsid w:val="00501561"/>
    <w:rsid w:val="00501762"/>
    <w:rsid w:val="00502270"/>
    <w:rsid w:val="005025F1"/>
    <w:rsid w:val="005052C8"/>
    <w:rsid w:val="0050548C"/>
    <w:rsid w:val="00505F61"/>
    <w:rsid w:val="0050684C"/>
    <w:rsid w:val="00506E54"/>
    <w:rsid w:val="00506E6F"/>
    <w:rsid w:val="00507503"/>
    <w:rsid w:val="00507DF2"/>
    <w:rsid w:val="00507E71"/>
    <w:rsid w:val="00510237"/>
    <w:rsid w:val="005104E3"/>
    <w:rsid w:val="0051113E"/>
    <w:rsid w:val="00513422"/>
    <w:rsid w:val="0051407E"/>
    <w:rsid w:val="00514FC8"/>
    <w:rsid w:val="00515F1F"/>
    <w:rsid w:val="005200C0"/>
    <w:rsid w:val="0052137C"/>
    <w:rsid w:val="00521CB2"/>
    <w:rsid w:val="005224E0"/>
    <w:rsid w:val="00522A1A"/>
    <w:rsid w:val="00522BBC"/>
    <w:rsid w:val="005246B3"/>
    <w:rsid w:val="005277C7"/>
    <w:rsid w:val="005277EF"/>
    <w:rsid w:val="00530F26"/>
    <w:rsid w:val="005319F0"/>
    <w:rsid w:val="00532F9A"/>
    <w:rsid w:val="0053392F"/>
    <w:rsid w:val="005339D0"/>
    <w:rsid w:val="00534248"/>
    <w:rsid w:val="00535A52"/>
    <w:rsid w:val="00536CA0"/>
    <w:rsid w:val="005372ED"/>
    <w:rsid w:val="00542F4E"/>
    <w:rsid w:val="005433B8"/>
    <w:rsid w:val="0054554E"/>
    <w:rsid w:val="00545A17"/>
    <w:rsid w:val="00545EB5"/>
    <w:rsid w:val="00546046"/>
    <w:rsid w:val="00546B91"/>
    <w:rsid w:val="00546C3D"/>
    <w:rsid w:val="00546C99"/>
    <w:rsid w:val="005501DA"/>
    <w:rsid w:val="005504DD"/>
    <w:rsid w:val="00551E17"/>
    <w:rsid w:val="00551E76"/>
    <w:rsid w:val="005537E0"/>
    <w:rsid w:val="00554DE7"/>
    <w:rsid w:val="005558D8"/>
    <w:rsid w:val="00556D8D"/>
    <w:rsid w:val="00557821"/>
    <w:rsid w:val="00562B51"/>
    <w:rsid w:val="00563CA4"/>
    <w:rsid w:val="005656A2"/>
    <w:rsid w:val="00566018"/>
    <w:rsid w:val="00567080"/>
    <w:rsid w:val="00570264"/>
    <w:rsid w:val="00570E3B"/>
    <w:rsid w:val="005710DB"/>
    <w:rsid w:val="00571488"/>
    <w:rsid w:val="0057175C"/>
    <w:rsid w:val="005718B3"/>
    <w:rsid w:val="0057249E"/>
    <w:rsid w:val="00572F70"/>
    <w:rsid w:val="00573B56"/>
    <w:rsid w:val="00573C3B"/>
    <w:rsid w:val="005746FB"/>
    <w:rsid w:val="00575946"/>
    <w:rsid w:val="005759E9"/>
    <w:rsid w:val="00575B63"/>
    <w:rsid w:val="00576603"/>
    <w:rsid w:val="005766D4"/>
    <w:rsid w:val="005773CB"/>
    <w:rsid w:val="00577F1C"/>
    <w:rsid w:val="00581DC4"/>
    <w:rsid w:val="00581E1F"/>
    <w:rsid w:val="00581F60"/>
    <w:rsid w:val="005825DC"/>
    <w:rsid w:val="00582C1C"/>
    <w:rsid w:val="00582D94"/>
    <w:rsid w:val="00583535"/>
    <w:rsid w:val="00585AAB"/>
    <w:rsid w:val="005866DC"/>
    <w:rsid w:val="00590A60"/>
    <w:rsid w:val="00591758"/>
    <w:rsid w:val="0059176E"/>
    <w:rsid w:val="00591A25"/>
    <w:rsid w:val="00591A7E"/>
    <w:rsid w:val="00592051"/>
    <w:rsid w:val="00595A80"/>
    <w:rsid w:val="00596522"/>
    <w:rsid w:val="005A0613"/>
    <w:rsid w:val="005A07CC"/>
    <w:rsid w:val="005A147C"/>
    <w:rsid w:val="005A2A4A"/>
    <w:rsid w:val="005A31E5"/>
    <w:rsid w:val="005A397E"/>
    <w:rsid w:val="005A3B42"/>
    <w:rsid w:val="005A3E3C"/>
    <w:rsid w:val="005A4D23"/>
    <w:rsid w:val="005A6ABE"/>
    <w:rsid w:val="005A7ACF"/>
    <w:rsid w:val="005B08EC"/>
    <w:rsid w:val="005B095B"/>
    <w:rsid w:val="005B0A24"/>
    <w:rsid w:val="005B1B94"/>
    <w:rsid w:val="005B27A8"/>
    <w:rsid w:val="005B441E"/>
    <w:rsid w:val="005B4724"/>
    <w:rsid w:val="005B5E45"/>
    <w:rsid w:val="005B721B"/>
    <w:rsid w:val="005C051D"/>
    <w:rsid w:val="005C2FB7"/>
    <w:rsid w:val="005C3A8C"/>
    <w:rsid w:val="005C3D34"/>
    <w:rsid w:val="005C4425"/>
    <w:rsid w:val="005C5F2B"/>
    <w:rsid w:val="005D4A00"/>
    <w:rsid w:val="005E17F8"/>
    <w:rsid w:val="005E24CC"/>
    <w:rsid w:val="005E2EC7"/>
    <w:rsid w:val="005E33C1"/>
    <w:rsid w:val="005E3B10"/>
    <w:rsid w:val="005E48AF"/>
    <w:rsid w:val="005E5D4D"/>
    <w:rsid w:val="005E6207"/>
    <w:rsid w:val="005E6D5E"/>
    <w:rsid w:val="005F1A75"/>
    <w:rsid w:val="005F1DDD"/>
    <w:rsid w:val="005F4A8F"/>
    <w:rsid w:val="005F56D4"/>
    <w:rsid w:val="005F68F8"/>
    <w:rsid w:val="005F77BC"/>
    <w:rsid w:val="00601CC4"/>
    <w:rsid w:val="006034C6"/>
    <w:rsid w:val="00604B5C"/>
    <w:rsid w:val="0060694E"/>
    <w:rsid w:val="00606AE9"/>
    <w:rsid w:val="00607D6B"/>
    <w:rsid w:val="006116CC"/>
    <w:rsid w:val="00611BC8"/>
    <w:rsid w:val="0061236C"/>
    <w:rsid w:val="006123CA"/>
    <w:rsid w:val="006132D0"/>
    <w:rsid w:val="00613853"/>
    <w:rsid w:val="00614F85"/>
    <w:rsid w:val="0061700E"/>
    <w:rsid w:val="006172B8"/>
    <w:rsid w:val="0062086B"/>
    <w:rsid w:val="0062109E"/>
    <w:rsid w:val="0062117B"/>
    <w:rsid w:val="00621761"/>
    <w:rsid w:val="00622E3B"/>
    <w:rsid w:val="00623518"/>
    <w:rsid w:val="00623F48"/>
    <w:rsid w:val="006241E4"/>
    <w:rsid w:val="00624B8A"/>
    <w:rsid w:val="00624E06"/>
    <w:rsid w:val="00625229"/>
    <w:rsid w:val="00626DF6"/>
    <w:rsid w:val="006303C0"/>
    <w:rsid w:val="00630BEA"/>
    <w:rsid w:val="00632184"/>
    <w:rsid w:val="00632A44"/>
    <w:rsid w:val="00633819"/>
    <w:rsid w:val="00633AE7"/>
    <w:rsid w:val="0063594B"/>
    <w:rsid w:val="00637B97"/>
    <w:rsid w:val="00637B9D"/>
    <w:rsid w:val="006423C0"/>
    <w:rsid w:val="006429DE"/>
    <w:rsid w:val="0064305E"/>
    <w:rsid w:val="00643E8D"/>
    <w:rsid w:val="00643EE5"/>
    <w:rsid w:val="00644A1F"/>
    <w:rsid w:val="0064520D"/>
    <w:rsid w:val="00645B1A"/>
    <w:rsid w:val="006464EE"/>
    <w:rsid w:val="006469CF"/>
    <w:rsid w:val="00646FBD"/>
    <w:rsid w:val="00647A09"/>
    <w:rsid w:val="00650227"/>
    <w:rsid w:val="00652246"/>
    <w:rsid w:val="0065224F"/>
    <w:rsid w:val="00654142"/>
    <w:rsid w:val="00654E3E"/>
    <w:rsid w:val="00656029"/>
    <w:rsid w:val="00656E55"/>
    <w:rsid w:val="00657453"/>
    <w:rsid w:val="006602FF"/>
    <w:rsid w:val="00660A39"/>
    <w:rsid w:val="006613F2"/>
    <w:rsid w:val="00661791"/>
    <w:rsid w:val="006617BC"/>
    <w:rsid w:val="00661E97"/>
    <w:rsid w:val="0066203D"/>
    <w:rsid w:val="006626E1"/>
    <w:rsid w:val="00662A90"/>
    <w:rsid w:val="00662F88"/>
    <w:rsid w:val="00664244"/>
    <w:rsid w:val="006646EB"/>
    <w:rsid w:val="006647CA"/>
    <w:rsid w:val="00666BA8"/>
    <w:rsid w:val="00667023"/>
    <w:rsid w:val="006674A7"/>
    <w:rsid w:val="00667A6C"/>
    <w:rsid w:val="00667C2C"/>
    <w:rsid w:val="00670AFC"/>
    <w:rsid w:val="00670F4D"/>
    <w:rsid w:val="00671561"/>
    <w:rsid w:val="00671661"/>
    <w:rsid w:val="00673353"/>
    <w:rsid w:val="00674940"/>
    <w:rsid w:val="00674D43"/>
    <w:rsid w:val="0067637D"/>
    <w:rsid w:val="00676C1B"/>
    <w:rsid w:val="0067706F"/>
    <w:rsid w:val="0068207D"/>
    <w:rsid w:val="00682A41"/>
    <w:rsid w:val="00682A6D"/>
    <w:rsid w:val="00683DDF"/>
    <w:rsid w:val="006851D7"/>
    <w:rsid w:val="006868C4"/>
    <w:rsid w:val="00686BC9"/>
    <w:rsid w:val="00686BEB"/>
    <w:rsid w:val="00686D38"/>
    <w:rsid w:val="00686E9B"/>
    <w:rsid w:val="00691A79"/>
    <w:rsid w:val="00693546"/>
    <w:rsid w:val="00693D95"/>
    <w:rsid w:val="00693DF9"/>
    <w:rsid w:val="006940A9"/>
    <w:rsid w:val="00694893"/>
    <w:rsid w:val="00695215"/>
    <w:rsid w:val="00696153"/>
    <w:rsid w:val="006975FD"/>
    <w:rsid w:val="00697621"/>
    <w:rsid w:val="00697760"/>
    <w:rsid w:val="00697AEB"/>
    <w:rsid w:val="006A05BF"/>
    <w:rsid w:val="006A2DB8"/>
    <w:rsid w:val="006A330F"/>
    <w:rsid w:val="006A6031"/>
    <w:rsid w:val="006A6FBC"/>
    <w:rsid w:val="006A7F7A"/>
    <w:rsid w:val="006B19ED"/>
    <w:rsid w:val="006B1D22"/>
    <w:rsid w:val="006B4465"/>
    <w:rsid w:val="006B4D8C"/>
    <w:rsid w:val="006B54AD"/>
    <w:rsid w:val="006B570B"/>
    <w:rsid w:val="006B62A6"/>
    <w:rsid w:val="006B7FE8"/>
    <w:rsid w:val="006C074A"/>
    <w:rsid w:val="006C0756"/>
    <w:rsid w:val="006C080F"/>
    <w:rsid w:val="006C1A05"/>
    <w:rsid w:val="006C281C"/>
    <w:rsid w:val="006C33AD"/>
    <w:rsid w:val="006C4BE1"/>
    <w:rsid w:val="006C4D1E"/>
    <w:rsid w:val="006C7DF8"/>
    <w:rsid w:val="006D003C"/>
    <w:rsid w:val="006D0057"/>
    <w:rsid w:val="006D0791"/>
    <w:rsid w:val="006D08E3"/>
    <w:rsid w:val="006D13F4"/>
    <w:rsid w:val="006D1985"/>
    <w:rsid w:val="006D26E5"/>
    <w:rsid w:val="006D2A0E"/>
    <w:rsid w:val="006D2C3E"/>
    <w:rsid w:val="006D385C"/>
    <w:rsid w:val="006D3890"/>
    <w:rsid w:val="006D3A01"/>
    <w:rsid w:val="006D3A28"/>
    <w:rsid w:val="006D6668"/>
    <w:rsid w:val="006E051A"/>
    <w:rsid w:val="006E06C8"/>
    <w:rsid w:val="006E07DF"/>
    <w:rsid w:val="006E28F1"/>
    <w:rsid w:val="006E2BDC"/>
    <w:rsid w:val="006E3720"/>
    <w:rsid w:val="006E6127"/>
    <w:rsid w:val="006E6992"/>
    <w:rsid w:val="006E7A8A"/>
    <w:rsid w:val="006F20D9"/>
    <w:rsid w:val="006F3195"/>
    <w:rsid w:val="006F37B5"/>
    <w:rsid w:val="006F731A"/>
    <w:rsid w:val="006F7482"/>
    <w:rsid w:val="006F7607"/>
    <w:rsid w:val="006F7F38"/>
    <w:rsid w:val="00700806"/>
    <w:rsid w:val="00701C88"/>
    <w:rsid w:val="00702680"/>
    <w:rsid w:val="00702ADB"/>
    <w:rsid w:val="0070434D"/>
    <w:rsid w:val="00704D5B"/>
    <w:rsid w:val="00705766"/>
    <w:rsid w:val="00706177"/>
    <w:rsid w:val="00707903"/>
    <w:rsid w:val="00710FF1"/>
    <w:rsid w:val="00711126"/>
    <w:rsid w:val="00711327"/>
    <w:rsid w:val="00712DF8"/>
    <w:rsid w:val="007133EE"/>
    <w:rsid w:val="007148F6"/>
    <w:rsid w:val="00715853"/>
    <w:rsid w:val="007159C0"/>
    <w:rsid w:val="0071607D"/>
    <w:rsid w:val="00717E83"/>
    <w:rsid w:val="00720612"/>
    <w:rsid w:val="00721496"/>
    <w:rsid w:val="007219EE"/>
    <w:rsid w:val="00721A77"/>
    <w:rsid w:val="007231AD"/>
    <w:rsid w:val="00724E21"/>
    <w:rsid w:val="00725D95"/>
    <w:rsid w:val="007263B9"/>
    <w:rsid w:val="00730E8A"/>
    <w:rsid w:val="007319F2"/>
    <w:rsid w:val="00731DCC"/>
    <w:rsid w:val="00732CB3"/>
    <w:rsid w:val="00734258"/>
    <w:rsid w:val="00734374"/>
    <w:rsid w:val="00734506"/>
    <w:rsid w:val="00735E54"/>
    <w:rsid w:val="0073662A"/>
    <w:rsid w:val="00737C9D"/>
    <w:rsid w:val="0074001D"/>
    <w:rsid w:val="00740CF6"/>
    <w:rsid w:val="00744A80"/>
    <w:rsid w:val="007451E8"/>
    <w:rsid w:val="007465CE"/>
    <w:rsid w:val="00747DDC"/>
    <w:rsid w:val="0075114A"/>
    <w:rsid w:val="007513DE"/>
    <w:rsid w:val="007533D5"/>
    <w:rsid w:val="00754E72"/>
    <w:rsid w:val="00755491"/>
    <w:rsid w:val="00756986"/>
    <w:rsid w:val="00760861"/>
    <w:rsid w:val="007616CB"/>
    <w:rsid w:val="00762745"/>
    <w:rsid w:val="007628C7"/>
    <w:rsid w:val="0076317F"/>
    <w:rsid w:val="00763468"/>
    <w:rsid w:val="0076374E"/>
    <w:rsid w:val="00764D4D"/>
    <w:rsid w:val="007654F2"/>
    <w:rsid w:val="00766C26"/>
    <w:rsid w:val="00766CE6"/>
    <w:rsid w:val="00767C4D"/>
    <w:rsid w:val="0077101A"/>
    <w:rsid w:val="00771F7B"/>
    <w:rsid w:val="0077244B"/>
    <w:rsid w:val="00773B9B"/>
    <w:rsid w:val="00774089"/>
    <w:rsid w:val="0077449E"/>
    <w:rsid w:val="00776290"/>
    <w:rsid w:val="00776373"/>
    <w:rsid w:val="00776C95"/>
    <w:rsid w:val="007772F8"/>
    <w:rsid w:val="00781168"/>
    <w:rsid w:val="00781C1E"/>
    <w:rsid w:val="007822E4"/>
    <w:rsid w:val="00782476"/>
    <w:rsid w:val="00783840"/>
    <w:rsid w:val="00786066"/>
    <w:rsid w:val="0078607B"/>
    <w:rsid w:val="00786970"/>
    <w:rsid w:val="00787811"/>
    <w:rsid w:val="00787E50"/>
    <w:rsid w:val="00791105"/>
    <w:rsid w:val="00791689"/>
    <w:rsid w:val="00792F47"/>
    <w:rsid w:val="0079489E"/>
    <w:rsid w:val="007961BA"/>
    <w:rsid w:val="00796A68"/>
    <w:rsid w:val="007972DF"/>
    <w:rsid w:val="007973F6"/>
    <w:rsid w:val="00797493"/>
    <w:rsid w:val="00797783"/>
    <w:rsid w:val="00797FCE"/>
    <w:rsid w:val="007A06D8"/>
    <w:rsid w:val="007A07BA"/>
    <w:rsid w:val="007A3199"/>
    <w:rsid w:val="007A3BCE"/>
    <w:rsid w:val="007A42B8"/>
    <w:rsid w:val="007A6F88"/>
    <w:rsid w:val="007A6FE7"/>
    <w:rsid w:val="007A7638"/>
    <w:rsid w:val="007B0671"/>
    <w:rsid w:val="007B09EE"/>
    <w:rsid w:val="007B152C"/>
    <w:rsid w:val="007B1E98"/>
    <w:rsid w:val="007B3045"/>
    <w:rsid w:val="007B33C3"/>
    <w:rsid w:val="007B3508"/>
    <w:rsid w:val="007B4E72"/>
    <w:rsid w:val="007B61B1"/>
    <w:rsid w:val="007B7564"/>
    <w:rsid w:val="007B7638"/>
    <w:rsid w:val="007B7912"/>
    <w:rsid w:val="007C2C99"/>
    <w:rsid w:val="007C2F81"/>
    <w:rsid w:val="007C332A"/>
    <w:rsid w:val="007C3AD4"/>
    <w:rsid w:val="007C3FE1"/>
    <w:rsid w:val="007C5D90"/>
    <w:rsid w:val="007C65B7"/>
    <w:rsid w:val="007D0A64"/>
    <w:rsid w:val="007D100A"/>
    <w:rsid w:val="007D1145"/>
    <w:rsid w:val="007D1F69"/>
    <w:rsid w:val="007D3B28"/>
    <w:rsid w:val="007D3C24"/>
    <w:rsid w:val="007D4083"/>
    <w:rsid w:val="007D5A08"/>
    <w:rsid w:val="007D63AE"/>
    <w:rsid w:val="007E0490"/>
    <w:rsid w:val="007E0BCF"/>
    <w:rsid w:val="007E1EFE"/>
    <w:rsid w:val="007E1FCF"/>
    <w:rsid w:val="007E2B57"/>
    <w:rsid w:val="007E2C16"/>
    <w:rsid w:val="007E4A7C"/>
    <w:rsid w:val="007E5945"/>
    <w:rsid w:val="007E6424"/>
    <w:rsid w:val="007F02D4"/>
    <w:rsid w:val="007F0C0E"/>
    <w:rsid w:val="007F1355"/>
    <w:rsid w:val="007F14B9"/>
    <w:rsid w:val="007F17D6"/>
    <w:rsid w:val="007F1FDA"/>
    <w:rsid w:val="007F3305"/>
    <w:rsid w:val="007F3D08"/>
    <w:rsid w:val="007F3D19"/>
    <w:rsid w:val="007F50A9"/>
    <w:rsid w:val="007F5232"/>
    <w:rsid w:val="007F5C23"/>
    <w:rsid w:val="007F6620"/>
    <w:rsid w:val="007F67EA"/>
    <w:rsid w:val="007F6C21"/>
    <w:rsid w:val="008013FB"/>
    <w:rsid w:val="008015F2"/>
    <w:rsid w:val="008021F9"/>
    <w:rsid w:val="00803803"/>
    <w:rsid w:val="00804591"/>
    <w:rsid w:val="00804914"/>
    <w:rsid w:val="00806A89"/>
    <w:rsid w:val="008100BC"/>
    <w:rsid w:val="00810B5A"/>
    <w:rsid w:val="00810C02"/>
    <w:rsid w:val="0081242A"/>
    <w:rsid w:val="0081312F"/>
    <w:rsid w:val="00813245"/>
    <w:rsid w:val="008138A1"/>
    <w:rsid w:val="008145FA"/>
    <w:rsid w:val="00815076"/>
    <w:rsid w:val="008159DD"/>
    <w:rsid w:val="00815B7E"/>
    <w:rsid w:val="0081786B"/>
    <w:rsid w:val="0082011D"/>
    <w:rsid w:val="008205EC"/>
    <w:rsid w:val="0082208A"/>
    <w:rsid w:val="00822F35"/>
    <w:rsid w:val="00822FB3"/>
    <w:rsid w:val="00823004"/>
    <w:rsid w:val="008230C1"/>
    <w:rsid w:val="0082362D"/>
    <w:rsid w:val="0082461E"/>
    <w:rsid w:val="00824700"/>
    <w:rsid w:val="008255B5"/>
    <w:rsid w:val="008258B5"/>
    <w:rsid w:val="00826CBB"/>
    <w:rsid w:val="00827327"/>
    <w:rsid w:val="00827668"/>
    <w:rsid w:val="00827A96"/>
    <w:rsid w:val="00830420"/>
    <w:rsid w:val="0083042B"/>
    <w:rsid w:val="00830A8A"/>
    <w:rsid w:val="00831610"/>
    <w:rsid w:val="0083344C"/>
    <w:rsid w:val="008337F1"/>
    <w:rsid w:val="008338E8"/>
    <w:rsid w:val="00834DF2"/>
    <w:rsid w:val="00835B19"/>
    <w:rsid w:val="00835EC1"/>
    <w:rsid w:val="0083630C"/>
    <w:rsid w:val="00836583"/>
    <w:rsid w:val="00836799"/>
    <w:rsid w:val="00836B1B"/>
    <w:rsid w:val="00836BFC"/>
    <w:rsid w:val="00837455"/>
    <w:rsid w:val="008405DA"/>
    <w:rsid w:val="00841BD3"/>
    <w:rsid w:val="00841C7E"/>
    <w:rsid w:val="0084367B"/>
    <w:rsid w:val="00845A28"/>
    <w:rsid w:val="0084673E"/>
    <w:rsid w:val="00846846"/>
    <w:rsid w:val="0085154A"/>
    <w:rsid w:val="00851B09"/>
    <w:rsid w:val="00851CA0"/>
    <w:rsid w:val="00851F0E"/>
    <w:rsid w:val="00852937"/>
    <w:rsid w:val="00853B79"/>
    <w:rsid w:val="00853C59"/>
    <w:rsid w:val="00853E31"/>
    <w:rsid w:val="008547E0"/>
    <w:rsid w:val="00855A64"/>
    <w:rsid w:val="00855AC6"/>
    <w:rsid w:val="00855C77"/>
    <w:rsid w:val="00856C0B"/>
    <w:rsid w:val="00856C90"/>
    <w:rsid w:val="00857A40"/>
    <w:rsid w:val="00860432"/>
    <w:rsid w:val="00860C3A"/>
    <w:rsid w:val="00861030"/>
    <w:rsid w:val="008617D3"/>
    <w:rsid w:val="00861FD1"/>
    <w:rsid w:val="00862024"/>
    <w:rsid w:val="0086258F"/>
    <w:rsid w:val="008628DD"/>
    <w:rsid w:val="0086292F"/>
    <w:rsid w:val="00863D82"/>
    <w:rsid w:val="0086451E"/>
    <w:rsid w:val="00864BF9"/>
    <w:rsid w:val="00864D5D"/>
    <w:rsid w:val="008651C8"/>
    <w:rsid w:val="00865AC6"/>
    <w:rsid w:val="00874A86"/>
    <w:rsid w:val="00874B8D"/>
    <w:rsid w:val="00875481"/>
    <w:rsid w:val="00876DAF"/>
    <w:rsid w:val="00876F68"/>
    <w:rsid w:val="00877D87"/>
    <w:rsid w:val="0088009F"/>
    <w:rsid w:val="00880F40"/>
    <w:rsid w:val="00881AC2"/>
    <w:rsid w:val="00882839"/>
    <w:rsid w:val="00883563"/>
    <w:rsid w:val="00883B50"/>
    <w:rsid w:val="00883F8F"/>
    <w:rsid w:val="00884022"/>
    <w:rsid w:val="008843AF"/>
    <w:rsid w:val="0088485A"/>
    <w:rsid w:val="00884900"/>
    <w:rsid w:val="00884D0A"/>
    <w:rsid w:val="00885B5E"/>
    <w:rsid w:val="00886947"/>
    <w:rsid w:val="00890070"/>
    <w:rsid w:val="00890A99"/>
    <w:rsid w:val="00891BB0"/>
    <w:rsid w:val="008924E8"/>
    <w:rsid w:val="008929E7"/>
    <w:rsid w:val="00892A5A"/>
    <w:rsid w:val="00893F7A"/>
    <w:rsid w:val="00894A2A"/>
    <w:rsid w:val="00894D9E"/>
    <w:rsid w:val="00896FE8"/>
    <w:rsid w:val="0089705C"/>
    <w:rsid w:val="008A19E7"/>
    <w:rsid w:val="008A2734"/>
    <w:rsid w:val="008A2792"/>
    <w:rsid w:val="008A2B96"/>
    <w:rsid w:val="008A4DF6"/>
    <w:rsid w:val="008A582D"/>
    <w:rsid w:val="008A63E0"/>
    <w:rsid w:val="008A64D0"/>
    <w:rsid w:val="008A7CB1"/>
    <w:rsid w:val="008B07EA"/>
    <w:rsid w:val="008B4213"/>
    <w:rsid w:val="008B4AC7"/>
    <w:rsid w:val="008C136C"/>
    <w:rsid w:val="008C2F55"/>
    <w:rsid w:val="008C385F"/>
    <w:rsid w:val="008C7C25"/>
    <w:rsid w:val="008D05CF"/>
    <w:rsid w:val="008D1051"/>
    <w:rsid w:val="008D1F9D"/>
    <w:rsid w:val="008D2009"/>
    <w:rsid w:val="008D3584"/>
    <w:rsid w:val="008D3BC7"/>
    <w:rsid w:val="008D4110"/>
    <w:rsid w:val="008D4150"/>
    <w:rsid w:val="008D4FC5"/>
    <w:rsid w:val="008D7D5D"/>
    <w:rsid w:val="008E0A97"/>
    <w:rsid w:val="008E335B"/>
    <w:rsid w:val="008E3C1D"/>
    <w:rsid w:val="008E52CF"/>
    <w:rsid w:val="008F089A"/>
    <w:rsid w:val="008F253F"/>
    <w:rsid w:val="008F2760"/>
    <w:rsid w:val="008F2C23"/>
    <w:rsid w:val="008F35E9"/>
    <w:rsid w:val="008F4B17"/>
    <w:rsid w:val="008F4B41"/>
    <w:rsid w:val="008F53EC"/>
    <w:rsid w:val="008F5438"/>
    <w:rsid w:val="008F6265"/>
    <w:rsid w:val="008F6DF4"/>
    <w:rsid w:val="008F7909"/>
    <w:rsid w:val="008F7BE2"/>
    <w:rsid w:val="008F7DAD"/>
    <w:rsid w:val="0090172E"/>
    <w:rsid w:val="0090369F"/>
    <w:rsid w:val="00903956"/>
    <w:rsid w:val="00904424"/>
    <w:rsid w:val="00904458"/>
    <w:rsid w:val="00910992"/>
    <w:rsid w:val="009117B3"/>
    <w:rsid w:val="00912EA9"/>
    <w:rsid w:val="00915B40"/>
    <w:rsid w:val="00920AE7"/>
    <w:rsid w:val="00920D29"/>
    <w:rsid w:val="00922D16"/>
    <w:rsid w:val="00922D8B"/>
    <w:rsid w:val="009239F7"/>
    <w:rsid w:val="00923CA2"/>
    <w:rsid w:val="00923F54"/>
    <w:rsid w:val="00924751"/>
    <w:rsid w:val="00924AC9"/>
    <w:rsid w:val="00925531"/>
    <w:rsid w:val="009255E6"/>
    <w:rsid w:val="00925F65"/>
    <w:rsid w:val="009265AE"/>
    <w:rsid w:val="009270AC"/>
    <w:rsid w:val="00927CE7"/>
    <w:rsid w:val="0093127B"/>
    <w:rsid w:val="00931465"/>
    <w:rsid w:val="00931470"/>
    <w:rsid w:val="00932273"/>
    <w:rsid w:val="0093439C"/>
    <w:rsid w:val="00935934"/>
    <w:rsid w:val="009363B3"/>
    <w:rsid w:val="00940399"/>
    <w:rsid w:val="009404B7"/>
    <w:rsid w:val="00941079"/>
    <w:rsid w:val="00942171"/>
    <w:rsid w:val="009422DB"/>
    <w:rsid w:val="00942C87"/>
    <w:rsid w:val="0094444C"/>
    <w:rsid w:val="0094454F"/>
    <w:rsid w:val="009459CC"/>
    <w:rsid w:val="00945D4F"/>
    <w:rsid w:val="00946408"/>
    <w:rsid w:val="0095063E"/>
    <w:rsid w:val="009527AC"/>
    <w:rsid w:val="00952ABE"/>
    <w:rsid w:val="00952F6D"/>
    <w:rsid w:val="00954159"/>
    <w:rsid w:val="0095518E"/>
    <w:rsid w:val="00956439"/>
    <w:rsid w:val="00957802"/>
    <w:rsid w:val="00960BD8"/>
    <w:rsid w:val="009645F9"/>
    <w:rsid w:val="00964DF7"/>
    <w:rsid w:val="00964F69"/>
    <w:rsid w:val="009652CA"/>
    <w:rsid w:val="00966B97"/>
    <w:rsid w:val="00966C4B"/>
    <w:rsid w:val="0096735D"/>
    <w:rsid w:val="00967D4A"/>
    <w:rsid w:val="00970578"/>
    <w:rsid w:val="00970BA6"/>
    <w:rsid w:val="0097123A"/>
    <w:rsid w:val="00971CF5"/>
    <w:rsid w:val="00971EB8"/>
    <w:rsid w:val="00972491"/>
    <w:rsid w:val="009728D0"/>
    <w:rsid w:val="00972D6D"/>
    <w:rsid w:val="00973604"/>
    <w:rsid w:val="00973C6C"/>
    <w:rsid w:val="00974762"/>
    <w:rsid w:val="00974EAA"/>
    <w:rsid w:val="00974FB0"/>
    <w:rsid w:val="0097660A"/>
    <w:rsid w:val="00976619"/>
    <w:rsid w:val="00976EEA"/>
    <w:rsid w:val="00980C93"/>
    <w:rsid w:val="00982A8F"/>
    <w:rsid w:val="00982D6B"/>
    <w:rsid w:val="00984304"/>
    <w:rsid w:val="009846CB"/>
    <w:rsid w:val="009848FD"/>
    <w:rsid w:val="0098491C"/>
    <w:rsid w:val="00984A63"/>
    <w:rsid w:val="00985022"/>
    <w:rsid w:val="00985F44"/>
    <w:rsid w:val="009876DC"/>
    <w:rsid w:val="00987F2C"/>
    <w:rsid w:val="00991882"/>
    <w:rsid w:val="009923A4"/>
    <w:rsid w:val="009943C6"/>
    <w:rsid w:val="00994862"/>
    <w:rsid w:val="00994B1B"/>
    <w:rsid w:val="009964BA"/>
    <w:rsid w:val="00996B48"/>
    <w:rsid w:val="00996BD5"/>
    <w:rsid w:val="00997626"/>
    <w:rsid w:val="00997A9C"/>
    <w:rsid w:val="009A350A"/>
    <w:rsid w:val="009A4205"/>
    <w:rsid w:val="009A42AC"/>
    <w:rsid w:val="009A448F"/>
    <w:rsid w:val="009A5F53"/>
    <w:rsid w:val="009A6972"/>
    <w:rsid w:val="009A6E29"/>
    <w:rsid w:val="009B0D74"/>
    <w:rsid w:val="009B12C4"/>
    <w:rsid w:val="009B283F"/>
    <w:rsid w:val="009B5433"/>
    <w:rsid w:val="009B63C5"/>
    <w:rsid w:val="009B662C"/>
    <w:rsid w:val="009B69CF"/>
    <w:rsid w:val="009B6FD0"/>
    <w:rsid w:val="009B7838"/>
    <w:rsid w:val="009B7AE3"/>
    <w:rsid w:val="009C0FD2"/>
    <w:rsid w:val="009C241D"/>
    <w:rsid w:val="009C28EB"/>
    <w:rsid w:val="009C3C41"/>
    <w:rsid w:val="009C41D7"/>
    <w:rsid w:val="009C5B1B"/>
    <w:rsid w:val="009C5C92"/>
    <w:rsid w:val="009C5E00"/>
    <w:rsid w:val="009C60C5"/>
    <w:rsid w:val="009C65D2"/>
    <w:rsid w:val="009D091A"/>
    <w:rsid w:val="009D0B6F"/>
    <w:rsid w:val="009D1900"/>
    <w:rsid w:val="009D1CB5"/>
    <w:rsid w:val="009D1DB5"/>
    <w:rsid w:val="009D217B"/>
    <w:rsid w:val="009D242B"/>
    <w:rsid w:val="009D2F3A"/>
    <w:rsid w:val="009D3AE2"/>
    <w:rsid w:val="009D4200"/>
    <w:rsid w:val="009D5A06"/>
    <w:rsid w:val="009D76B4"/>
    <w:rsid w:val="009E275D"/>
    <w:rsid w:val="009E2973"/>
    <w:rsid w:val="009E3709"/>
    <w:rsid w:val="009E4CFC"/>
    <w:rsid w:val="009E742A"/>
    <w:rsid w:val="009E7986"/>
    <w:rsid w:val="009F05E3"/>
    <w:rsid w:val="009F17B0"/>
    <w:rsid w:val="009F1B08"/>
    <w:rsid w:val="009F1FBF"/>
    <w:rsid w:val="009F2DAC"/>
    <w:rsid w:val="009F3918"/>
    <w:rsid w:val="009F43AA"/>
    <w:rsid w:val="009F58D7"/>
    <w:rsid w:val="009F6F56"/>
    <w:rsid w:val="009F78BA"/>
    <w:rsid w:val="00A001A9"/>
    <w:rsid w:val="00A02D88"/>
    <w:rsid w:val="00A033B8"/>
    <w:rsid w:val="00A03B43"/>
    <w:rsid w:val="00A060BA"/>
    <w:rsid w:val="00A0673C"/>
    <w:rsid w:val="00A07A33"/>
    <w:rsid w:val="00A104D6"/>
    <w:rsid w:val="00A10E37"/>
    <w:rsid w:val="00A118EE"/>
    <w:rsid w:val="00A11D0C"/>
    <w:rsid w:val="00A11FEE"/>
    <w:rsid w:val="00A12A4F"/>
    <w:rsid w:val="00A12C5A"/>
    <w:rsid w:val="00A131AA"/>
    <w:rsid w:val="00A1329F"/>
    <w:rsid w:val="00A13876"/>
    <w:rsid w:val="00A13BF7"/>
    <w:rsid w:val="00A14054"/>
    <w:rsid w:val="00A1410D"/>
    <w:rsid w:val="00A1434A"/>
    <w:rsid w:val="00A1493E"/>
    <w:rsid w:val="00A1505B"/>
    <w:rsid w:val="00A15A18"/>
    <w:rsid w:val="00A160EA"/>
    <w:rsid w:val="00A173FC"/>
    <w:rsid w:val="00A20163"/>
    <w:rsid w:val="00A20B4F"/>
    <w:rsid w:val="00A223AC"/>
    <w:rsid w:val="00A224EA"/>
    <w:rsid w:val="00A22F9D"/>
    <w:rsid w:val="00A23B53"/>
    <w:rsid w:val="00A23E46"/>
    <w:rsid w:val="00A24A90"/>
    <w:rsid w:val="00A24C11"/>
    <w:rsid w:val="00A260CB"/>
    <w:rsid w:val="00A30A7C"/>
    <w:rsid w:val="00A30B2E"/>
    <w:rsid w:val="00A30FE2"/>
    <w:rsid w:val="00A3166C"/>
    <w:rsid w:val="00A317FB"/>
    <w:rsid w:val="00A32890"/>
    <w:rsid w:val="00A338CF"/>
    <w:rsid w:val="00A353CE"/>
    <w:rsid w:val="00A35574"/>
    <w:rsid w:val="00A36707"/>
    <w:rsid w:val="00A36F2E"/>
    <w:rsid w:val="00A41B32"/>
    <w:rsid w:val="00A43BBE"/>
    <w:rsid w:val="00A44811"/>
    <w:rsid w:val="00A44BAF"/>
    <w:rsid w:val="00A5025D"/>
    <w:rsid w:val="00A503A9"/>
    <w:rsid w:val="00A51F62"/>
    <w:rsid w:val="00A54803"/>
    <w:rsid w:val="00A54F24"/>
    <w:rsid w:val="00A5622C"/>
    <w:rsid w:val="00A56B1A"/>
    <w:rsid w:val="00A57002"/>
    <w:rsid w:val="00A57BA0"/>
    <w:rsid w:val="00A57CD2"/>
    <w:rsid w:val="00A6122D"/>
    <w:rsid w:val="00A613B0"/>
    <w:rsid w:val="00A625B1"/>
    <w:rsid w:val="00A63699"/>
    <w:rsid w:val="00A64F43"/>
    <w:rsid w:val="00A65994"/>
    <w:rsid w:val="00A6658B"/>
    <w:rsid w:val="00A666DC"/>
    <w:rsid w:val="00A70B00"/>
    <w:rsid w:val="00A72454"/>
    <w:rsid w:val="00A72ED5"/>
    <w:rsid w:val="00A7414E"/>
    <w:rsid w:val="00A74C58"/>
    <w:rsid w:val="00A7514C"/>
    <w:rsid w:val="00A7749F"/>
    <w:rsid w:val="00A80782"/>
    <w:rsid w:val="00A80978"/>
    <w:rsid w:val="00A80ADF"/>
    <w:rsid w:val="00A816EE"/>
    <w:rsid w:val="00A817A1"/>
    <w:rsid w:val="00A82172"/>
    <w:rsid w:val="00A84FA5"/>
    <w:rsid w:val="00A87A1D"/>
    <w:rsid w:val="00A9015E"/>
    <w:rsid w:val="00A90643"/>
    <w:rsid w:val="00A9114F"/>
    <w:rsid w:val="00A926F8"/>
    <w:rsid w:val="00A93100"/>
    <w:rsid w:val="00A93508"/>
    <w:rsid w:val="00A93DC2"/>
    <w:rsid w:val="00A940A4"/>
    <w:rsid w:val="00A95D71"/>
    <w:rsid w:val="00A964A6"/>
    <w:rsid w:val="00A96C5A"/>
    <w:rsid w:val="00A97C1A"/>
    <w:rsid w:val="00AA0F67"/>
    <w:rsid w:val="00AA1760"/>
    <w:rsid w:val="00AA2A48"/>
    <w:rsid w:val="00AA34B6"/>
    <w:rsid w:val="00AA4E3B"/>
    <w:rsid w:val="00AA5F57"/>
    <w:rsid w:val="00AB2B5A"/>
    <w:rsid w:val="00AB388C"/>
    <w:rsid w:val="00AB544B"/>
    <w:rsid w:val="00AB60C9"/>
    <w:rsid w:val="00AB66D6"/>
    <w:rsid w:val="00AB67DF"/>
    <w:rsid w:val="00AB73CC"/>
    <w:rsid w:val="00AC0B3A"/>
    <w:rsid w:val="00AC127A"/>
    <w:rsid w:val="00AC1EF2"/>
    <w:rsid w:val="00AC43EB"/>
    <w:rsid w:val="00AC4475"/>
    <w:rsid w:val="00AC4E0A"/>
    <w:rsid w:val="00AC52F8"/>
    <w:rsid w:val="00AC54A3"/>
    <w:rsid w:val="00AC652A"/>
    <w:rsid w:val="00AC719F"/>
    <w:rsid w:val="00AD238E"/>
    <w:rsid w:val="00AD23B1"/>
    <w:rsid w:val="00AD3168"/>
    <w:rsid w:val="00AD43E5"/>
    <w:rsid w:val="00AD4EC8"/>
    <w:rsid w:val="00AE1316"/>
    <w:rsid w:val="00AE4E18"/>
    <w:rsid w:val="00AE54FE"/>
    <w:rsid w:val="00AE57E6"/>
    <w:rsid w:val="00AE67FD"/>
    <w:rsid w:val="00AE69AA"/>
    <w:rsid w:val="00AE773F"/>
    <w:rsid w:val="00AF0250"/>
    <w:rsid w:val="00AF126E"/>
    <w:rsid w:val="00AF1A97"/>
    <w:rsid w:val="00AF1CFC"/>
    <w:rsid w:val="00AF22EB"/>
    <w:rsid w:val="00AF23FE"/>
    <w:rsid w:val="00AF29DE"/>
    <w:rsid w:val="00AF413D"/>
    <w:rsid w:val="00AF42F6"/>
    <w:rsid w:val="00AF6916"/>
    <w:rsid w:val="00AF6B52"/>
    <w:rsid w:val="00AF6CD5"/>
    <w:rsid w:val="00AF7ACF"/>
    <w:rsid w:val="00B0252D"/>
    <w:rsid w:val="00B028B9"/>
    <w:rsid w:val="00B0298C"/>
    <w:rsid w:val="00B02B31"/>
    <w:rsid w:val="00B03535"/>
    <w:rsid w:val="00B045AE"/>
    <w:rsid w:val="00B04D1F"/>
    <w:rsid w:val="00B04F00"/>
    <w:rsid w:val="00B05088"/>
    <w:rsid w:val="00B06348"/>
    <w:rsid w:val="00B11833"/>
    <w:rsid w:val="00B1185B"/>
    <w:rsid w:val="00B11B1B"/>
    <w:rsid w:val="00B12ABE"/>
    <w:rsid w:val="00B14478"/>
    <w:rsid w:val="00B14590"/>
    <w:rsid w:val="00B1539A"/>
    <w:rsid w:val="00B168DC"/>
    <w:rsid w:val="00B202CA"/>
    <w:rsid w:val="00B2098E"/>
    <w:rsid w:val="00B21B37"/>
    <w:rsid w:val="00B22422"/>
    <w:rsid w:val="00B23304"/>
    <w:rsid w:val="00B25612"/>
    <w:rsid w:val="00B25661"/>
    <w:rsid w:val="00B25AD2"/>
    <w:rsid w:val="00B25B23"/>
    <w:rsid w:val="00B27BDD"/>
    <w:rsid w:val="00B30BD7"/>
    <w:rsid w:val="00B30F22"/>
    <w:rsid w:val="00B310A5"/>
    <w:rsid w:val="00B31EC7"/>
    <w:rsid w:val="00B3377A"/>
    <w:rsid w:val="00B34CED"/>
    <w:rsid w:val="00B36074"/>
    <w:rsid w:val="00B36198"/>
    <w:rsid w:val="00B37E5F"/>
    <w:rsid w:val="00B40475"/>
    <w:rsid w:val="00B40A01"/>
    <w:rsid w:val="00B41DA2"/>
    <w:rsid w:val="00B43FE5"/>
    <w:rsid w:val="00B44176"/>
    <w:rsid w:val="00B45197"/>
    <w:rsid w:val="00B4551E"/>
    <w:rsid w:val="00B46B70"/>
    <w:rsid w:val="00B46CD7"/>
    <w:rsid w:val="00B51804"/>
    <w:rsid w:val="00B52EFD"/>
    <w:rsid w:val="00B53511"/>
    <w:rsid w:val="00B5479B"/>
    <w:rsid w:val="00B54B79"/>
    <w:rsid w:val="00B550A0"/>
    <w:rsid w:val="00B55F13"/>
    <w:rsid w:val="00B561C4"/>
    <w:rsid w:val="00B56364"/>
    <w:rsid w:val="00B5683C"/>
    <w:rsid w:val="00B568B2"/>
    <w:rsid w:val="00B574EA"/>
    <w:rsid w:val="00B57BA9"/>
    <w:rsid w:val="00B57DCB"/>
    <w:rsid w:val="00B60312"/>
    <w:rsid w:val="00B611AE"/>
    <w:rsid w:val="00B61755"/>
    <w:rsid w:val="00B61B8E"/>
    <w:rsid w:val="00B6242C"/>
    <w:rsid w:val="00B62751"/>
    <w:rsid w:val="00B647D7"/>
    <w:rsid w:val="00B64879"/>
    <w:rsid w:val="00B6646E"/>
    <w:rsid w:val="00B66A37"/>
    <w:rsid w:val="00B672C1"/>
    <w:rsid w:val="00B714A7"/>
    <w:rsid w:val="00B71924"/>
    <w:rsid w:val="00B742FB"/>
    <w:rsid w:val="00B77339"/>
    <w:rsid w:val="00B773FD"/>
    <w:rsid w:val="00B81DBF"/>
    <w:rsid w:val="00B82851"/>
    <w:rsid w:val="00B831A7"/>
    <w:rsid w:val="00B85EA1"/>
    <w:rsid w:val="00B86E5D"/>
    <w:rsid w:val="00B8745C"/>
    <w:rsid w:val="00B90451"/>
    <w:rsid w:val="00B914D2"/>
    <w:rsid w:val="00B91E03"/>
    <w:rsid w:val="00B9226E"/>
    <w:rsid w:val="00B9403A"/>
    <w:rsid w:val="00BA0707"/>
    <w:rsid w:val="00BA08F0"/>
    <w:rsid w:val="00BA0919"/>
    <w:rsid w:val="00BA1384"/>
    <w:rsid w:val="00BA1D02"/>
    <w:rsid w:val="00BA2267"/>
    <w:rsid w:val="00BA2659"/>
    <w:rsid w:val="00BA27F2"/>
    <w:rsid w:val="00BA2EDB"/>
    <w:rsid w:val="00BA3656"/>
    <w:rsid w:val="00BA38DE"/>
    <w:rsid w:val="00BA4C3D"/>
    <w:rsid w:val="00BA531B"/>
    <w:rsid w:val="00BA5E97"/>
    <w:rsid w:val="00BA5F4C"/>
    <w:rsid w:val="00BA6238"/>
    <w:rsid w:val="00BA6DF9"/>
    <w:rsid w:val="00BA7071"/>
    <w:rsid w:val="00BA747D"/>
    <w:rsid w:val="00BB0370"/>
    <w:rsid w:val="00BB1942"/>
    <w:rsid w:val="00BB2009"/>
    <w:rsid w:val="00BB3D21"/>
    <w:rsid w:val="00BB455E"/>
    <w:rsid w:val="00BB581E"/>
    <w:rsid w:val="00BB6702"/>
    <w:rsid w:val="00BB6D81"/>
    <w:rsid w:val="00BB6E17"/>
    <w:rsid w:val="00BC0A2C"/>
    <w:rsid w:val="00BC49E3"/>
    <w:rsid w:val="00BC583A"/>
    <w:rsid w:val="00BC6469"/>
    <w:rsid w:val="00BC69F1"/>
    <w:rsid w:val="00BC6A23"/>
    <w:rsid w:val="00BC7CD8"/>
    <w:rsid w:val="00BD029A"/>
    <w:rsid w:val="00BD05C6"/>
    <w:rsid w:val="00BD0DC9"/>
    <w:rsid w:val="00BD0F11"/>
    <w:rsid w:val="00BD165B"/>
    <w:rsid w:val="00BD1CF3"/>
    <w:rsid w:val="00BD232C"/>
    <w:rsid w:val="00BD34A3"/>
    <w:rsid w:val="00BD6924"/>
    <w:rsid w:val="00BE3637"/>
    <w:rsid w:val="00BE3D6E"/>
    <w:rsid w:val="00BE3DF5"/>
    <w:rsid w:val="00BE407C"/>
    <w:rsid w:val="00BE44D9"/>
    <w:rsid w:val="00BE4934"/>
    <w:rsid w:val="00BE5AC4"/>
    <w:rsid w:val="00BE688F"/>
    <w:rsid w:val="00BE6C3E"/>
    <w:rsid w:val="00BF0F31"/>
    <w:rsid w:val="00BF126A"/>
    <w:rsid w:val="00BF17D4"/>
    <w:rsid w:val="00BF1F32"/>
    <w:rsid w:val="00BF365B"/>
    <w:rsid w:val="00BF39CB"/>
    <w:rsid w:val="00BF3FE4"/>
    <w:rsid w:val="00BF5A53"/>
    <w:rsid w:val="00BF5BCC"/>
    <w:rsid w:val="00BF61E4"/>
    <w:rsid w:val="00BF6A1C"/>
    <w:rsid w:val="00BF76B3"/>
    <w:rsid w:val="00BF7C13"/>
    <w:rsid w:val="00C001F4"/>
    <w:rsid w:val="00C00A58"/>
    <w:rsid w:val="00C03B47"/>
    <w:rsid w:val="00C06B96"/>
    <w:rsid w:val="00C0762D"/>
    <w:rsid w:val="00C07E0E"/>
    <w:rsid w:val="00C10011"/>
    <w:rsid w:val="00C1198C"/>
    <w:rsid w:val="00C11D87"/>
    <w:rsid w:val="00C130FE"/>
    <w:rsid w:val="00C135D0"/>
    <w:rsid w:val="00C14547"/>
    <w:rsid w:val="00C206A0"/>
    <w:rsid w:val="00C212D5"/>
    <w:rsid w:val="00C23730"/>
    <w:rsid w:val="00C25A64"/>
    <w:rsid w:val="00C312CC"/>
    <w:rsid w:val="00C325BF"/>
    <w:rsid w:val="00C32736"/>
    <w:rsid w:val="00C33CBA"/>
    <w:rsid w:val="00C3571C"/>
    <w:rsid w:val="00C3576F"/>
    <w:rsid w:val="00C36EDE"/>
    <w:rsid w:val="00C377FB"/>
    <w:rsid w:val="00C40138"/>
    <w:rsid w:val="00C43C52"/>
    <w:rsid w:val="00C51B44"/>
    <w:rsid w:val="00C51BF0"/>
    <w:rsid w:val="00C52ED0"/>
    <w:rsid w:val="00C53A3C"/>
    <w:rsid w:val="00C53DA8"/>
    <w:rsid w:val="00C552B1"/>
    <w:rsid w:val="00C55A97"/>
    <w:rsid w:val="00C57223"/>
    <w:rsid w:val="00C5725E"/>
    <w:rsid w:val="00C57346"/>
    <w:rsid w:val="00C60C7D"/>
    <w:rsid w:val="00C62254"/>
    <w:rsid w:val="00C63C78"/>
    <w:rsid w:val="00C6502E"/>
    <w:rsid w:val="00C65D4A"/>
    <w:rsid w:val="00C67245"/>
    <w:rsid w:val="00C701B0"/>
    <w:rsid w:val="00C70A15"/>
    <w:rsid w:val="00C70AC5"/>
    <w:rsid w:val="00C70D53"/>
    <w:rsid w:val="00C71C4C"/>
    <w:rsid w:val="00C73635"/>
    <w:rsid w:val="00C74030"/>
    <w:rsid w:val="00C759A7"/>
    <w:rsid w:val="00C75F70"/>
    <w:rsid w:val="00C76B3B"/>
    <w:rsid w:val="00C76DCA"/>
    <w:rsid w:val="00C7769C"/>
    <w:rsid w:val="00C80FFC"/>
    <w:rsid w:val="00C8103C"/>
    <w:rsid w:val="00C8249D"/>
    <w:rsid w:val="00C82867"/>
    <w:rsid w:val="00C83FFB"/>
    <w:rsid w:val="00C8425D"/>
    <w:rsid w:val="00C84537"/>
    <w:rsid w:val="00C852F2"/>
    <w:rsid w:val="00C85BC5"/>
    <w:rsid w:val="00C85FF9"/>
    <w:rsid w:val="00C8696F"/>
    <w:rsid w:val="00C8786C"/>
    <w:rsid w:val="00C90177"/>
    <w:rsid w:val="00C9120E"/>
    <w:rsid w:val="00C92340"/>
    <w:rsid w:val="00C94260"/>
    <w:rsid w:val="00C94603"/>
    <w:rsid w:val="00C955A9"/>
    <w:rsid w:val="00C95A68"/>
    <w:rsid w:val="00C9615D"/>
    <w:rsid w:val="00C96512"/>
    <w:rsid w:val="00C9660E"/>
    <w:rsid w:val="00C96F11"/>
    <w:rsid w:val="00CA04CD"/>
    <w:rsid w:val="00CA1423"/>
    <w:rsid w:val="00CA1D84"/>
    <w:rsid w:val="00CA28B2"/>
    <w:rsid w:val="00CA2A98"/>
    <w:rsid w:val="00CA2DA0"/>
    <w:rsid w:val="00CA3859"/>
    <w:rsid w:val="00CA3E46"/>
    <w:rsid w:val="00CA405B"/>
    <w:rsid w:val="00CA491E"/>
    <w:rsid w:val="00CA4B36"/>
    <w:rsid w:val="00CA4B90"/>
    <w:rsid w:val="00CA5075"/>
    <w:rsid w:val="00CB08A7"/>
    <w:rsid w:val="00CB0AF6"/>
    <w:rsid w:val="00CB1F59"/>
    <w:rsid w:val="00CB2955"/>
    <w:rsid w:val="00CB6091"/>
    <w:rsid w:val="00CB73DA"/>
    <w:rsid w:val="00CB76A2"/>
    <w:rsid w:val="00CC13FF"/>
    <w:rsid w:val="00CC1B68"/>
    <w:rsid w:val="00CC1C1B"/>
    <w:rsid w:val="00CC1E5F"/>
    <w:rsid w:val="00CC2F64"/>
    <w:rsid w:val="00CC6912"/>
    <w:rsid w:val="00CC6B7A"/>
    <w:rsid w:val="00CD14FC"/>
    <w:rsid w:val="00CD17EA"/>
    <w:rsid w:val="00CD19CD"/>
    <w:rsid w:val="00CD237F"/>
    <w:rsid w:val="00CD39BD"/>
    <w:rsid w:val="00CD3EFB"/>
    <w:rsid w:val="00CD4843"/>
    <w:rsid w:val="00CD5058"/>
    <w:rsid w:val="00CD5552"/>
    <w:rsid w:val="00CD58DF"/>
    <w:rsid w:val="00CD5904"/>
    <w:rsid w:val="00CD6C96"/>
    <w:rsid w:val="00CD6D5D"/>
    <w:rsid w:val="00CD7152"/>
    <w:rsid w:val="00CD742D"/>
    <w:rsid w:val="00CE03E5"/>
    <w:rsid w:val="00CE0862"/>
    <w:rsid w:val="00CE0F42"/>
    <w:rsid w:val="00CE1D94"/>
    <w:rsid w:val="00CE3AC0"/>
    <w:rsid w:val="00CE650A"/>
    <w:rsid w:val="00CE6729"/>
    <w:rsid w:val="00CE6D02"/>
    <w:rsid w:val="00CE7056"/>
    <w:rsid w:val="00CE7582"/>
    <w:rsid w:val="00CF0180"/>
    <w:rsid w:val="00CF038C"/>
    <w:rsid w:val="00CF1804"/>
    <w:rsid w:val="00CF436F"/>
    <w:rsid w:val="00CF46CD"/>
    <w:rsid w:val="00CF4994"/>
    <w:rsid w:val="00CF4CB0"/>
    <w:rsid w:val="00CF50FE"/>
    <w:rsid w:val="00CF5F70"/>
    <w:rsid w:val="00D0086C"/>
    <w:rsid w:val="00D01101"/>
    <w:rsid w:val="00D01DB2"/>
    <w:rsid w:val="00D01E74"/>
    <w:rsid w:val="00D03AB6"/>
    <w:rsid w:val="00D042E3"/>
    <w:rsid w:val="00D0467B"/>
    <w:rsid w:val="00D050FA"/>
    <w:rsid w:val="00D068E4"/>
    <w:rsid w:val="00D074CA"/>
    <w:rsid w:val="00D074EE"/>
    <w:rsid w:val="00D0779F"/>
    <w:rsid w:val="00D1251C"/>
    <w:rsid w:val="00D12603"/>
    <w:rsid w:val="00D12C4D"/>
    <w:rsid w:val="00D13656"/>
    <w:rsid w:val="00D14427"/>
    <w:rsid w:val="00D147CD"/>
    <w:rsid w:val="00D1547F"/>
    <w:rsid w:val="00D163AF"/>
    <w:rsid w:val="00D1653E"/>
    <w:rsid w:val="00D23DDF"/>
    <w:rsid w:val="00D2576B"/>
    <w:rsid w:val="00D25DB9"/>
    <w:rsid w:val="00D26740"/>
    <w:rsid w:val="00D30535"/>
    <w:rsid w:val="00D30677"/>
    <w:rsid w:val="00D313BC"/>
    <w:rsid w:val="00D324F2"/>
    <w:rsid w:val="00D338E4"/>
    <w:rsid w:val="00D33BA9"/>
    <w:rsid w:val="00D33ED1"/>
    <w:rsid w:val="00D33FC4"/>
    <w:rsid w:val="00D34088"/>
    <w:rsid w:val="00D34EAC"/>
    <w:rsid w:val="00D367B3"/>
    <w:rsid w:val="00D370E7"/>
    <w:rsid w:val="00D371BA"/>
    <w:rsid w:val="00D37C5C"/>
    <w:rsid w:val="00D37E66"/>
    <w:rsid w:val="00D401E8"/>
    <w:rsid w:val="00D402D3"/>
    <w:rsid w:val="00D40ABA"/>
    <w:rsid w:val="00D43814"/>
    <w:rsid w:val="00D43FEF"/>
    <w:rsid w:val="00D45891"/>
    <w:rsid w:val="00D47227"/>
    <w:rsid w:val="00D5037B"/>
    <w:rsid w:val="00D5052A"/>
    <w:rsid w:val="00D50774"/>
    <w:rsid w:val="00D507CF"/>
    <w:rsid w:val="00D510CD"/>
    <w:rsid w:val="00D516AD"/>
    <w:rsid w:val="00D543D5"/>
    <w:rsid w:val="00D5457E"/>
    <w:rsid w:val="00D54E0F"/>
    <w:rsid w:val="00D5510A"/>
    <w:rsid w:val="00D5660B"/>
    <w:rsid w:val="00D5666E"/>
    <w:rsid w:val="00D56C2B"/>
    <w:rsid w:val="00D60FEA"/>
    <w:rsid w:val="00D62846"/>
    <w:rsid w:val="00D62A27"/>
    <w:rsid w:val="00D638F1"/>
    <w:rsid w:val="00D6397C"/>
    <w:rsid w:val="00D63D34"/>
    <w:rsid w:val="00D63E85"/>
    <w:rsid w:val="00D6462E"/>
    <w:rsid w:val="00D65D3B"/>
    <w:rsid w:val="00D70012"/>
    <w:rsid w:val="00D7024D"/>
    <w:rsid w:val="00D702ED"/>
    <w:rsid w:val="00D715E9"/>
    <w:rsid w:val="00D7315E"/>
    <w:rsid w:val="00D7342E"/>
    <w:rsid w:val="00D734A3"/>
    <w:rsid w:val="00D745F7"/>
    <w:rsid w:val="00D755CF"/>
    <w:rsid w:val="00D76181"/>
    <w:rsid w:val="00D76928"/>
    <w:rsid w:val="00D8328D"/>
    <w:rsid w:val="00D832EC"/>
    <w:rsid w:val="00D83F2A"/>
    <w:rsid w:val="00D8450A"/>
    <w:rsid w:val="00D85951"/>
    <w:rsid w:val="00D85AE4"/>
    <w:rsid w:val="00D8764B"/>
    <w:rsid w:val="00D90200"/>
    <w:rsid w:val="00D90DEB"/>
    <w:rsid w:val="00D912FA"/>
    <w:rsid w:val="00D926D1"/>
    <w:rsid w:val="00D9390F"/>
    <w:rsid w:val="00D95030"/>
    <w:rsid w:val="00D951BA"/>
    <w:rsid w:val="00D95D04"/>
    <w:rsid w:val="00D966E3"/>
    <w:rsid w:val="00D973EB"/>
    <w:rsid w:val="00D975F7"/>
    <w:rsid w:val="00D97978"/>
    <w:rsid w:val="00D97D9D"/>
    <w:rsid w:val="00D97DFE"/>
    <w:rsid w:val="00DA047B"/>
    <w:rsid w:val="00DA092F"/>
    <w:rsid w:val="00DA1318"/>
    <w:rsid w:val="00DA2392"/>
    <w:rsid w:val="00DA2709"/>
    <w:rsid w:val="00DA438C"/>
    <w:rsid w:val="00DA5584"/>
    <w:rsid w:val="00DA758C"/>
    <w:rsid w:val="00DA7F18"/>
    <w:rsid w:val="00DB042F"/>
    <w:rsid w:val="00DB1001"/>
    <w:rsid w:val="00DB16F8"/>
    <w:rsid w:val="00DB3215"/>
    <w:rsid w:val="00DB5444"/>
    <w:rsid w:val="00DB5A0E"/>
    <w:rsid w:val="00DB6374"/>
    <w:rsid w:val="00DC012D"/>
    <w:rsid w:val="00DC04CF"/>
    <w:rsid w:val="00DC08FF"/>
    <w:rsid w:val="00DC29D9"/>
    <w:rsid w:val="00DC2FF3"/>
    <w:rsid w:val="00DC31E3"/>
    <w:rsid w:val="00DC72FB"/>
    <w:rsid w:val="00DC7430"/>
    <w:rsid w:val="00DC77B8"/>
    <w:rsid w:val="00DC7B72"/>
    <w:rsid w:val="00DD05A9"/>
    <w:rsid w:val="00DD08D5"/>
    <w:rsid w:val="00DD14AA"/>
    <w:rsid w:val="00DD1C7C"/>
    <w:rsid w:val="00DD2ACF"/>
    <w:rsid w:val="00DD4FA0"/>
    <w:rsid w:val="00DD7261"/>
    <w:rsid w:val="00DD7D12"/>
    <w:rsid w:val="00DE2CA3"/>
    <w:rsid w:val="00DE2F0C"/>
    <w:rsid w:val="00DE3B8B"/>
    <w:rsid w:val="00DE3FBE"/>
    <w:rsid w:val="00DE45B9"/>
    <w:rsid w:val="00DE47A2"/>
    <w:rsid w:val="00DE4A8F"/>
    <w:rsid w:val="00DE676B"/>
    <w:rsid w:val="00DE6F2A"/>
    <w:rsid w:val="00DE742B"/>
    <w:rsid w:val="00DF01C1"/>
    <w:rsid w:val="00DF2388"/>
    <w:rsid w:val="00DF2640"/>
    <w:rsid w:val="00DF416C"/>
    <w:rsid w:val="00DF44C7"/>
    <w:rsid w:val="00DF6970"/>
    <w:rsid w:val="00DF7B9F"/>
    <w:rsid w:val="00DF7BB3"/>
    <w:rsid w:val="00E004F1"/>
    <w:rsid w:val="00E01101"/>
    <w:rsid w:val="00E01541"/>
    <w:rsid w:val="00E01555"/>
    <w:rsid w:val="00E01B4C"/>
    <w:rsid w:val="00E02C74"/>
    <w:rsid w:val="00E02CA5"/>
    <w:rsid w:val="00E02E79"/>
    <w:rsid w:val="00E03C82"/>
    <w:rsid w:val="00E067EA"/>
    <w:rsid w:val="00E06D07"/>
    <w:rsid w:val="00E07614"/>
    <w:rsid w:val="00E10A83"/>
    <w:rsid w:val="00E113C0"/>
    <w:rsid w:val="00E11EA6"/>
    <w:rsid w:val="00E1245A"/>
    <w:rsid w:val="00E12AAD"/>
    <w:rsid w:val="00E13549"/>
    <w:rsid w:val="00E13B00"/>
    <w:rsid w:val="00E13E32"/>
    <w:rsid w:val="00E140D2"/>
    <w:rsid w:val="00E14C1C"/>
    <w:rsid w:val="00E15A4E"/>
    <w:rsid w:val="00E168E0"/>
    <w:rsid w:val="00E17958"/>
    <w:rsid w:val="00E20E97"/>
    <w:rsid w:val="00E22057"/>
    <w:rsid w:val="00E23DF9"/>
    <w:rsid w:val="00E24B7D"/>
    <w:rsid w:val="00E25493"/>
    <w:rsid w:val="00E25676"/>
    <w:rsid w:val="00E27918"/>
    <w:rsid w:val="00E31D7C"/>
    <w:rsid w:val="00E31FDE"/>
    <w:rsid w:val="00E32330"/>
    <w:rsid w:val="00E32E85"/>
    <w:rsid w:val="00E33718"/>
    <w:rsid w:val="00E33960"/>
    <w:rsid w:val="00E33A23"/>
    <w:rsid w:val="00E34233"/>
    <w:rsid w:val="00E371B1"/>
    <w:rsid w:val="00E37B64"/>
    <w:rsid w:val="00E40D95"/>
    <w:rsid w:val="00E414C8"/>
    <w:rsid w:val="00E41ADF"/>
    <w:rsid w:val="00E42283"/>
    <w:rsid w:val="00E451A8"/>
    <w:rsid w:val="00E45B36"/>
    <w:rsid w:val="00E472D8"/>
    <w:rsid w:val="00E513F9"/>
    <w:rsid w:val="00E51F43"/>
    <w:rsid w:val="00E52047"/>
    <w:rsid w:val="00E545EE"/>
    <w:rsid w:val="00E5551E"/>
    <w:rsid w:val="00E56AA0"/>
    <w:rsid w:val="00E57152"/>
    <w:rsid w:val="00E57387"/>
    <w:rsid w:val="00E57EB5"/>
    <w:rsid w:val="00E603FA"/>
    <w:rsid w:val="00E618FD"/>
    <w:rsid w:val="00E62A64"/>
    <w:rsid w:val="00E635B1"/>
    <w:rsid w:val="00E63B6F"/>
    <w:rsid w:val="00E63CC7"/>
    <w:rsid w:val="00E64D5D"/>
    <w:rsid w:val="00E7021C"/>
    <w:rsid w:val="00E7045F"/>
    <w:rsid w:val="00E70F0D"/>
    <w:rsid w:val="00E710A0"/>
    <w:rsid w:val="00E7214F"/>
    <w:rsid w:val="00E726B8"/>
    <w:rsid w:val="00E72A6E"/>
    <w:rsid w:val="00E72E96"/>
    <w:rsid w:val="00E7464B"/>
    <w:rsid w:val="00E74885"/>
    <w:rsid w:val="00E75460"/>
    <w:rsid w:val="00E77CBD"/>
    <w:rsid w:val="00E805CD"/>
    <w:rsid w:val="00E811F4"/>
    <w:rsid w:val="00E8134C"/>
    <w:rsid w:val="00E81ED0"/>
    <w:rsid w:val="00E8207C"/>
    <w:rsid w:val="00E8359B"/>
    <w:rsid w:val="00E8405C"/>
    <w:rsid w:val="00E85B07"/>
    <w:rsid w:val="00E85B81"/>
    <w:rsid w:val="00E86B93"/>
    <w:rsid w:val="00E87CA7"/>
    <w:rsid w:val="00E908BC"/>
    <w:rsid w:val="00E9250A"/>
    <w:rsid w:val="00E926FF"/>
    <w:rsid w:val="00E92954"/>
    <w:rsid w:val="00E93E82"/>
    <w:rsid w:val="00E94813"/>
    <w:rsid w:val="00E95093"/>
    <w:rsid w:val="00E950CF"/>
    <w:rsid w:val="00E961C1"/>
    <w:rsid w:val="00E96693"/>
    <w:rsid w:val="00EA03F8"/>
    <w:rsid w:val="00EA0A63"/>
    <w:rsid w:val="00EA0BA9"/>
    <w:rsid w:val="00EA199B"/>
    <w:rsid w:val="00EA266C"/>
    <w:rsid w:val="00EA291A"/>
    <w:rsid w:val="00EA2A1C"/>
    <w:rsid w:val="00EA3620"/>
    <w:rsid w:val="00EA3E38"/>
    <w:rsid w:val="00EA4249"/>
    <w:rsid w:val="00EA4285"/>
    <w:rsid w:val="00EA4A15"/>
    <w:rsid w:val="00EA50FB"/>
    <w:rsid w:val="00EA556F"/>
    <w:rsid w:val="00EA5D53"/>
    <w:rsid w:val="00EA5FDA"/>
    <w:rsid w:val="00EA66A7"/>
    <w:rsid w:val="00EA6BCC"/>
    <w:rsid w:val="00EA6BDA"/>
    <w:rsid w:val="00EA6ED8"/>
    <w:rsid w:val="00EA6F0C"/>
    <w:rsid w:val="00EA7CFB"/>
    <w:rsid w:val="00EB0C2C"/>
    <w:rsid w:val="00EB1781"/>
    <w:rsid w:val="00EB213C"/>
    <w:rsid w:val="00EB2216"/>
    <w:rsid w:val="00EB3188"/>
    <w:rsid w:val="00EB34DF"/>
    <w:rsid w:val="00EB426C"/>
    <w:rsid w:val="00EB6EBD"/>
    <w:rsid w:val="00EC0416"/>
    <w:rsid w:val="00EC0681"/>
    <w:rsid w:val="00EC08CC"/>
    <w:rsid w:val="00EC1404"/>
    <w:rsid w:val="00EC1A78"/>
    <w:rsid w:val="00EC1D8E"/>
    <w:rsid w:val="00EC47EE"/>
    <w:rsid w:val="00EC5215"/>
    <w:rsid w:val="00EC7207"/>
    <w:rsid w:val="00EC7918"/>
    <w:rsid w:val="00ED0BCC"/>
    <w:rsid w:val="00ED0BE4"/>
    <w:rsid w:val="00ED1A81"/>
    <w:rsid w:val="00ED1EC3"/>
    <w:rsid w:val="00ED27AB"/>
    <w:rsid w:val="00ED4437"/>
    <w:rsid w:val="00ED5347"/>
    <w:rsid w:val="00ED5370"/>
    <w:rsid w:val="00ED5436"/>
    <w:rsid w:val="00ED7C6D"/>
    <w:rsid w:val="00EE1ECF"/>
    <w:rsid w:val="00EE2D4F"/>
    <w:rsid w:val="00EE48E4"/>
    <w:rsid w:val="00EE55BF"/>
    <w:rsid w:val="00EE6A5D"/>
    <w:rsid w:val="00EE6EF1"/>
    <w:rsid w:val="00EE733F"/>
    <w:rsid w:val="00EE7F31"/>
    <w:rsid w:val="00EE7F85"/>
    <w:rsid w:val="00EF0058"/>
    <w:rsid w:val="00EF29F0"/>
    <w:rsid w:val="00EF2E0A"/>
    <w:rsid w:val="00EF5058"/>
    <w:rsid w:val="00EF6BD9"/>
    <w:rsid w:val="00F0029B"/>
    <w:rsid w:val="00F01944"/>
    <w:rsid w:val="00F01B4F"/>
    <w:rsid w:val="00F02A37"/>
    <w:rsid w:val="00F02B94"/>
    <w:rsid w:val="00F02FF9"/>
    <w:rsid w:val="00F0313B"/>
    <w:rsid w:val="00F0408B"/>
    <w:rsid w:val="00F04352"/>
    <w:rsid w:val="00F044A3"/>
    <w:rsid w:val="00F04517"/>
    <w:rsid w:val="00F0483C"/>
    <w:rsid w:val="00F0682A"/>
    <w:rsid w:val="00F07DCC"/>
    <w:rsid w:val="00F1015F"/>
    <w:rsid w:val="00F14417"/>
    <w:rsid w:val="00F14E98"/>
    <w:rsid w:val="00F15E31"/>
    <w:rsid w:val="00F177BB"/>
    <w:rsid w:val="00F201A7"/>
    <w:rsid w:val="00F20D7C"/>
    <w:rsid w:val="00F21777"/>
    <w:rsid w:val="00F230AC"/>
    <w:rsid w:val="00F23BB9"/>
    <w:rsid w:val="00F2421E"/>
    <w:rsid w:val="00F244AB"/>
    <w:rsid w:val="00F25B58"/>
    <w:rsid w:val="00F26529"/>
    <w:rsid w:val="00F266F9"/>
    <w:rsid w:val="00F2720F"/>
    <w:rsid w:val="00F33D01"/>
    <w:rsid w:val="00F346B0"/>
    <w:rsid w:val="00F34A41"/>
    <w:rsid w:val="00F35522"/>
    <w:rsid w:val="00F37030"/>
    <w:rsid w:val="00F416E0"/>
    <w:rsid w:val="00F43AF6"/>
    <w:rsid w:val="00F443F3"/>
    <w:rsid w:val="00F44517"/>
    <w:rsid w:val="00F455DB"/>
    <w:rsid w:val="00F463B7"/>
    <w:rsid w:val="00F47628"/>
    <w:rsid w:val="00F50F5E"/>
    <w:rsid w:val="00F513AA"/>
    <w:rsid w:val="00F518D7"/>
    <w:rsid w:val="00F526B3"/>
    <w:rsid w:val="00F5274A"/>
    <w:rsid w:val="00F55550"/>
    <w:rsid w:val="00F57EE1"/>
    <w:rsid w:val="00F6014D"/>
    <w:rsid w:val="00F61C42"/>
    <w:rsid w:val="00F626EA"/>
    <w:rsid w:val="00F63651"/>
    <w:rsid w:val="00F64738"/>
    <w:rsid w:val="00F65668"/>
    <w:rsid w:val="00F65C55"/>
    <w:rsid w:val="00F67848"/>
    <w:rsid w:val="00F67B9C"/>
    <w:rsid w:val="00F70A74"/>
    <w:rsid w:val="00F70FB4"/>
    <w:rsid w:val="00F71C41"/>
    <w:rsid w:val="00F71FB3"/>
    <w:rsid w:val="00F72832"/>
    <w:rsid w:val="00F72C4D"/>
    <w:rsid w:val="00F735BC"/>
    <w:rsid w:val="00F73665"/>
    <w:rsid w:val="00F73CA2"/>
    <w:rsid w:val="00F75797"/>
    <w:rsid w:val="00F75A21"/>
    <w:rsid w:val="00F75C94"/>
    <w:rsid w:val="00F760DB"/>
    <w:rsid w:val="00F769D1"/>
    <w:rsid w:val="00F76D97"/>
    <w:rsid w:val="00F775B5"/>
    <w:rsid w:val="00F801EF"/>
    <w:rsid w:val="00F8181F"/>
    <w:rsid w:val="00F81EE5"/>
    <w:rsid w:val="00F83718"/>
    <w:rsid w:val="00F84616"/>
    <w:rsid w:val="00F86B7C"/>
    <w:rsid w:val="00F91B55"/>
    <w:rsid w:val="00F95004"/>
    <w:rsid w:val="00F95453"/>
    <w:rsid w:val="00F95997"/>
    <w:rsid w:val="00F95AC3"/>
    <w:rsid w:val="00F97D54"/>
    <w:rsid w:val="00FA042A"/>
    <w:rsid w:val="00FA0B3A"/>
    <w:rsid w:val="00FA0D1E"/>
    <w:rsid w:val="00FA2179"/>
    <w:rsid w:val="00FA40C3"/>
    <w:rsid w:val="00FA4506"/>
    <w:rsid w:val="00FA5B67"/>
    <w:rsid w:val="00FA78E7"/>
    <w:rsid w:val="00FB25FB"/>
    <w:rsid w:val="00FB4886"/>
    <w:rsid w:val="00FB4A19"/>
    <w:rsid w:val="00FB526F"/>
    <w:rsid w:val="00FB5FC9"/>
    <w:rsid w:val="00FB68B2"/>
    <w:rsid w:val="00FC06A3"/>
    <w:rsid w:val="00FC082F"/>
    <w:rsid w:val="00FC08CC"/>
    <w:rsid w:val="00FC09CE"/>
    <w:rsid w:val="00FC44C3"/>
    <w:rsid w:val="00FC6C30"/>
    <w:rsid w:val="00FD0CC3"/>
    <w:rsid w:val="00FD0EC7"/>
    <w:rsid w:val="00FD106D"/>
    <w:rsid w:val="00FD1BF5"/>
    <w:rsid w:val="00FD3A52"/>
    <w:rsid w:val="00FD3A53"/>
    <w:rsid w:val="00FD468B"/>
    <w:rsid w:val="00FD6BD9"/>
    <w:rsid w:val="00FD7F52"/>
    <w:rsid w:val="00FE233C"/>
    <w:rsid w:val="00FE2538"/>
    <w:rsid w:val="00FE2999"/>
    <w:rsid w:val="00FE30B9"/>
    <w:rsid w:val="00FE35D3"/>
    <w:rsid w:val="00FE3A00"/>
    <w:rsid w:val="00FE4FD9"/>
    <w:rsid w:val="00FE593D"/>
    <w:rsid w:val="00FE69EE"/>
    <w:rsid w:val="00FE74D3"/>
    <w:rsid w:val="00FE78BA"/>
    <w:rsid w:val="00FE7F57"/>
    <w:rsid w:val="00FF0BCB"/>
    <w:rsid w:val="00FF0E64"/>
    <w:rsid w:val="00FF1237"/>
    <w:rsid w:val="00FF34B6"/>
    <w:rsid w:val="00FF3E2D"/>
    <w:rsid w:val="00FF4573"/>
    <w:rsid w:val="00FF4A73"/>
    <w:rsid w:val="00FF5B66"/>
    <w:rsid w:val="00FF71F8"/>
    <w:rsid w:val="2C723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3AB77F"/>
  <w15:docId w15:val="{4E65B601-3200-47BD-98AA-A2B7FC6CC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2D6B"/>
    <w:rPr>
      <w:rFonts w:asciiTheme="minorHAnsi" w:hAnsiTheme="minorHAnsi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5B27A8"/>
    <w:pPr>
      <w:shd w:val="clear" w:color="auto" w:fill="D9D9D9" w:themeFill="background1" w:themeFillShade="D9"/>
      <w:outlineLvl w:val="0"/>
    </w:pPr>
    <w:rPr>
      <w:rFonts w:cstheme="minorHAnsi"/>
      <w:b/>
      <w:sz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6502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2">
    <w:name w:val="1AutoList2"/>
    <w:rsid w:val="00BD0F11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Galliard BT" w:hAnsi="Galliard BT"/>
      <w:sz w:val="24"/>
      <w:szCs w:val="24"/>
    </w:rPr>
  </w:style>
  <w:style w:type="paragraph" w:styleId="Footer">
    <w:name w:val="footer"/>
    <w:basedOn w:val="Normal"/>
    <w:link w:val="FooterChar"/>
    <w:uiPriority w:val="99"/>
    <w:rsid w:val="00BD0F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BD0F11"/>
    <w:rPr>
      <w:rFonts w:ascii="Galliard BT" w:hAnsi="Galliard BT"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BD0F11"/>
    <w:rPr>
      <w:rFonts w:cs="Times New Roman"/>
    </w:rPr>
  </w:style>
  <w:style w:type="paragraph" w:customStyle="1" w:styleId="Default">
    <w:name w:val="Default"/>
    <w:rsid w:val="00017C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A317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7FB"/>
    <w:rPr>
      <w:rFonts w:ascii="Galliard BT" w:hAnsi="Galliard BT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B27A8"/>
    <w:rPr>
      <w:rFonts w:asciiTheme="minorHAnsi" w:hAnsiTheme="minorHAnsi" w:cstheme="minorHAnsi"/>
      <w:b/>
      <w:sz w:val="24"/>
      <w:szCs w:val="24"/>
      <w:shd w:val="clear" w:color="auto" w:fill="D9D9D9" w:themeFill="background1" w:themeFillShade="D9"/>
    </w:rPr>
  </w:style>
  <w:style w:type="character" w:styleId="Emphasis">
    <w:name w:val="Emphasis"/>
    <w:basedOn w:val="DefaultParagraphFont"/>
    <w:qFormat/>
    <w:rsid w:val="00545A17"/>
    <w:rPr>
      <w:i/>
      <w:iCs/>
    </w:rPr>
  </w:style>
  <w:style w:type="character" w:styleId="Strong">
    <w:name w:val="Strong"/>
    <w:basedOn w:val="DefaultParagraphFont"/>
    <w:qFormat/>
    <w:rsid w:val="00545A17"/>
    <w:rPr>
      <w:b/>
      <w:bCs/>
    </w:rPr>
  </w:style>
  <w:style w:type="paragraph" w:styleId="BalloonText">
    <w:name w:val="Balloon Text"/>
    <w:basedOn w:val="Normal"/>
    <w:link w:val="BalloonTextChar"/>
    <w:rsid w:val="00130B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0BA5"/>
    <w:rPr>
      <w:rFonts w:ascii="Tahoma" w:hAnsi="Tahoma" w:cs="Tahoma"/>
      <w:sz w:val="16"/>
      <w:szCs w:val="16"/>
    </w:rPr>
  </w:style>
  <w:style w:type="paragraph" w:styleId="ListParagraph">
    <w:name w:val="List Paragraph"/>
    <w:aliases w:val="Bullet List,FooterText,List Paragraph1,3,POCG Table Text,Issue Action POC,Dot pt,F5 List Paragraph,List Paragraph Char Char Char,Indicator Text,Colorful List - Accent 11,Numbered Para 1,Bullet 1,Bullet Points,List Paragraph2,MAIN CONTENT"/>
    <w:basedOn w:val="Normal"/>
    <w:link w:val="ListParagraphChar"/>
    <w:uiPriority w:val="1"/>
    <w:qFormat/>
    <w:rsid w:val="00856C0B"/>
    <w:pPr>
      <w:ind w:left="720"/>
    </w:pPr>
    <w:rPr>
      <w:rFonts w:ascii="Calibri" w:eastAsia="MS PGothic" w:hAnsi="Calibri" w:cs="MS PGothic"/>
      <w:szCs w:val="22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846846"/>
    <w:pPr>
      <w:widowControl w:val="0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84684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84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6F7F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7F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7F38"/>
    <w:rPr>
      <w:rFonts w:ascii="Galliard BT" w:hAnsi="Galliard BT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F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F38"/>
    <w:rPr>
      <w:rFonts w:ascii="Galliard BT" w:hAnsi="Galliard BT"/>
      <w:b/>
      <w:bCs/>
    </w:rPr>
  </w:style>
  <w:style w:type="paragraph" w:styleId="NoSpacing">
    <w:name w:val="No Spacing"/>
    <w:uiPriority w:val="1"/>
    <w:qFormat/>
    <w:rsid w:val="005766D4"/>
    <w:rPr>
      <w:rFonts w:ascii="Galliard BT" w:hAnsi="Galliard BT"/>
      <w:sz w:val="24"/>
      <w:szCs w:val="24"/>
    </w:rPr>
  </w:style>
  <w:style w:type="paragraph" w:styleId="Revision">
    <w:name w:val="Revision"/>
    <w:hidden/>
    <w:uiPriority w:val="99"/>
    <w:semiHidden/>
    <w:rsid w:val="004E212E"/>
    <w:rPr>
      <w:rFonts w:ascii="Galliard BT" w:hAnsi="Galliard BT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A50F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50F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2D65A2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65022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ListParagraphChar">
    <w:name w:val="List Paragraph Char"/>
    <w:aliases w:val="Bullet List Char,FooterText Char,List Paragraph1 Char,3 Char,POCG Table Text Char,Issue Action POC Char,Dot pt Char,F5 List Paragraph Char,List Paragraph Char Char Char Char,Indicator Text Char,Colorful List - Accent 11 Char"/>
    <w:link w:val="ListParagraph"/>
    <w:uiPriority w:val="34"/>
    <w:locked/>
    <w:rsid w:val="00650227"/>
    <w:rPr>
      <w:rFonts w:ascii="Calibri" w:eastAsia="MS PGothic" w:hAnsi="Calibri" w:cs="MS PGothic"/>
      <w:sz w:val="22"/>
      <w:szCs w:val="22"/>
      <w:lang w:eastAsia="ja-JP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502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50227"/>
    <w:rPr>
      <w:rFonts w:ascii="Courier New" w:hAnsi="Courier New" w:cs="Courier New"/>
    </w:rPr>
  </w:style>
  <w:style w:type="table" w:styleId="GridTable4">
    <w:name w:val="Grid Table 4"/>
    <w:basedOn w:val="TableNormal"/>
    <w:uiPriority w:val="49"/>
    <w:rsid w:val="002804E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804E8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119FF"/>
    <w:rPr>
      <w:color w:val="605E5C"/>
      <w:shd w:val="clear" w:color="auto" w:fill="E1DFDD"/>
    </w:rPr>
  </w:style>
  <w:style w:type="paragraph" w:styleId="Subtitle">
    <w:name w:val="Subtitle"/>
    <w:basedOn w:val="Heading1"/>
    <w:next w:val="Normal"/>
    <w:link w:val="SubtitleChar"/>
    <w:qFormat/>
    <w:rsid w:val="005B27A8"/>
    <w:pPr>
      <w:numPr>
        <w:numId w:val="44"/>
      </w:numPr>
    </w:pPr>
  </w:style>
  <w:style w:type="character" w:customStyle="1" w:styleId="SubtitleChar">
    <w:name w:val="Subtitle Char"/>
    <w:basedOn w:val="DefaultParagraphFont"/>
    <w:link w:val="Subtitle"/>
    <w:rsid w:val="005B27A8"/>
    <w:rPr>
      <w:rFonts w:asciiTheme="minorHAnsi" w:hAnsiTheme="minorHAnsi" w:cstheme="minorHAnsi"/>
      <w:b/>
      <w:sz w:val="24"/>
      <w:szCs w:val="24"/>
      <w:shd w:val="clear" w:color="auto" w:fill="D9D9D9" w:themeFill="background1" w:themeFillShade="D9"/>
    </w:rPr>
  </w:style>
  <w:style w:type="paragraph" w:styleId="BodyText">
    <w:name w:val="Body Text"/>
    <w:basedOn w:val="Normal"/>
    <w:link w:val="BodyTextChar"/>
    <w:uiPriority w:val="1"/>
    <w:qFormat/>
    <w:rsid w:val="002C1BE7"/>
    <w:pPr>
      <w:widowControl w:val="0"/>
      <w:autoSpaceDE w:val="0"/>
      <w:autoSpaceDN w:val="0"/>
    </w:pPr>
    <w:rPr>
      <w:rFonts w:ascii="Calibri" w:eastAsia="Calibri" w:hAnsi="Calibri" w:cs="Calibri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2C1BE7"/>
    <w:rPr>
      <w:rFonts w:ascii="Calibri" w:eastAsia="Calibri" w:hAnsi="Calibri" w:cs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2C1BE7"/>
    <w:pPr>
      <w:widowControl w:val="0"/>
      <w:autoSpaceDE w:val="0"/>
      <w:autoSpaceDN w:val="0"/>
      <w:ind w:left="118"/>
    </w:pPr>
    <w:rPr>
      <w:rFonts w:ascii="Calibri" w:eastAsia="Calibri" w:hAnsi="Calibri" w:cs="Calibr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8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cdc.gov/coronavirus/2019-ncov/community/community-mitigation.html" TargetMode="External"/><Relationship Id="rId18" Type="http://schemas.microsoft.com/office/2011/relationships/commentsExtended" Target="commentsExtended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comments" Target="comments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ruralcenter.org/ship/cares-act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.ruralcenter.org/ship/american-rescue-plan" TargetMode="External"/><Relationship Id="rId23" Type="http://schemas.openxmlformats.org/officeDocument/2006/relationships/footer" Target="footer3.xml"/><Relationship Id="rId10" Type="http://schemas.openxmlformats.org/officeDocument/2006/relationships/webSettings" Target="webSetting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cdc.gov/coronavirus/2019-ncov/need-extra-precautions/people-at-higher-risk.html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13ff120d-8bd5-4291-a148-70db8d7e9204" ContentTypeId="0x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0ed18-d4ec-4450-b043-97ba750af715">
      <Value>8</Value>
    </TaxCatchAll>
    <_dlc_DocId xmlns="053a5afd-1424-405b-82d9-63deec7446f8">HRSA-15-342</_dlc_DocId>
    <_dlc_DocIdUrl xmlns="053a5afd-1424-405b-82d9-63deec7446f8">
      <Url>https://sharepoint.hrsa.gov/sites/ORHP/hsd/_layouts/15/DocIdRedir.aspx?ID=HRSA-15-342</Url>
      <Description>HRSA-15-342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1CEED0F2A85418E44DCA59036C8FA" ma:contentTypeVersion="10" ma:contentTypeDescription="Create a new document." ma:contentTypeScope="" ma:versionID="27f875ddd3a32b8076f2b8cec9fe333a">
  <xsd:schema xmlns:xsd="http://www.w3.org/2001/XMLSchema" xmlns:xs="http://www.w3.org/2001/XMLSchema" xmlns:p="http://schemas.microsoft.com/office/2006/metadata/properties" xmlns:ns2="053a5afd-1424-405b-82d9-63deec7446f8" xmlns:ns3="c7d0ed18-d4ec-4450-b043-97ba750af715" targetNamespace="http://schemas.microsoft.com/office/2006/metadata/properties" ma:root="true" ma:fieldsID="3d976db84400d20b412d9e19f832eed3" ns2:_="" ns3:_="">
    <xsd:import namespace="053a5afd-1424-405b-82d9-63deec7446f8"/>
    <xsd:import namespace="c7d0ed18-d4ec-4450-b043-97ba750af71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axCatchAll" minOccurs="0"/>
                <xsd:element ref="ns3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0ed18-d4ec-4450-b043-97ba750af715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b956400a-697c-479e-ba7a-93488a611975}" ma:internalName="TaxCatchAll" ma:showField="CatchAllData" ma:web="793d03b2-8864-480e-b538-9d5f88db1a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b956400a-697c-479e-ba7a-93488a611975}" ma:internalName="TaxCatchAllLabel" ma:readOnly="true" ma:showField="CatchAllDataLabel" ma:web="793d03b2-8864-480e-b538-9d5f88db1a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B6EFFF-5D29-4100-ADF1-1C514F32C278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EEB980C7-D977-413E-A134-6BBF11A417B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B4BC0CF-669C-49C9-8AED-C3604704DCD0}">
  <ds:schemaRefs>
    <ds:schemaRef ds:uri="http://schemas.microsoft.com/office/2006/metadata/properties"/>
    <ds:schemaRef ds:uri="http://schemas.microsoft.com/office/infopath/2007/PartnerControls"/>
    <ds:schemaRef ds:uri="c7d0ed18-d4ec-4450-b043-97ba750af715"/>
    <ds:schemaRef ds:uri="053a5afd-1424-405b-82d9-63deec7446f8"/>
  </ds:schemaRefs>
</ds:datastoreItem>
</file>

<file path=customXml/itemProps4.xml><?xml version="1.0" encoding="utf-8"?>
<ds:datastoreItem xmlns:ds="http://schemas.openxmlformats.org/officeDocument/2006/customXml" ds:itemID="{A9A96574-CA35-4C5B-A6E5-87F29750E1A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4FEAA88-72AF-4BA5-B880-7908B701157E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23D940D0-70DE-4E39-AF93-F7E0D5C15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3a5afd-1424-405b-82d9-63deec7446f8"/>
    <ds:schemaRef ds:uri="c7d0ed18-d4ec-4450-b043-97ba750af7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4</Pages>
  <Words>763</Words>
  <Characters>4624</Characters>
  <Application>Microsoft Office Word</Application>
  <DocSecurity>0</DocSecurity>
  <Lines>11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A</Company>
  <LinksUpToDate>false</LinksUpToDate>
  <CharactersWithSpaces>5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SA</dc:creator>
  <cp:keywords/>
  <dc:description/>
  <cp:lastModifiedBy>Robbie Nadeau</cp:lastModifiedBy>
  <cp:revision>15</cp:revision>
  <cp:lastPrinted>2017-10-05T17:51:00Z</cp:lastPrinted>
  <dcterms:created xsi:type="dcterms:W3CDTF">2021-07-13T19:50:00Z</dcterms:created>
  <dcterms:modified xsi:type="dcterms:W3CDTF">2021-10-04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A1CEED0F2A85418E44DCA59036C8FA</vt:lpwstr>
  </property>
  <property fmtid="{D5CDD505-2E9C-101B-9397-08002B2CF9AE}" pid="3" name="Center Keywords">
    <vt:lpwstr/>
  </property>
  <property fmtid="{D5CDD505-2E9C-101B-9397-08002B2CF9AE}" pid="4" name="Programs">
    <vt:lpwstr>8;#SHIP|0f570d9a-832d-4f52-9c01-4a2d125ca3d2</vt:lpwstr>
  </property>
  <property fmtid="{D5CDD505-2E9C-101B-9397-08002B2CF9AE}" pid="5" name="Focus Areas">
    <vt:lpwstr/>
  </property>
  <property fmtid="{D5CDD505-2E9C-101B-9397-08002B2CF9AE}" pid="6" name="Order">
    <vt:r8>192500</vt:r8>
  </property>
  <property fmtid="{D5CDD505-2E9C-101B-9397-08002B2CF9AE}" pid="7" name="_dlc_DocIdItemGuid">
    <vt:lpwstr>4d2661cc-6ba1-4a80-ae53-46ab9f977ece</vt:lpwstr>
  </property>
</Properties>
</file>